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p14">
  <w:body>
    <w:p w:rsidR="0010663D" w:rsidP="00017559" w:rsidRDefault="0010663D" w14:paraId="5FE12992" w14:textId="77777777">
      <w:pPr>
        <w:jc w:val="center"/>
      </w:pPr>
    </w:p>
    <w:p w:rsidRPr="00017559" w:rsidR="0010663D" w:rsidP="4347C75E" w:rsidRDefault="00017559" w14:paraId="3B2DED1D" w14:textId="5136C6A2">
      <w:pPr>
        <w:spacing w:after="120"/>
        <w:jc w:val="center"/>
        <w:rPr>
          <w:color w:val="auto"/>
          <w:sz w:val="40"/>
          <w:szCs w:val="40"/>
        </w:rPr>
      </w:pPr>
      <w:r w:rsidRPr="4347C75E" w:rsidR="25A65022">
        <w:rPr>
          <w:color w:val="auto"/>
          <w:sz w:val="40"/>
          <w:szCs w:val="40"/>
        </w:rPr>
        <w:t>FERNANDA GIACOBBO;</w:t>
      </w:r>
    </w:p>
    <w:p w:rsidR="00017559" w:rsidP="4347C75E" w:rsidRDefault="00017559" w14:paraId="08FF251B" w14:textId="0D3F6E1D">
      <w:pPr>
        <w:spacing w:after="120"/>
        <w:jc w:val="center"/>
        <w:rPr>
          <w:color w:val="auto"/>
          <w:sz w:val="40"/>
          <w:szCs w:val="40"/>
        </w:rPr>
      </w:pPr>
      <w:r w:rsidRPr="4347C75E" w:rsidR="25A65022">
        <w:rPr>
          <w:color w:val="auto"/>
          <w:sz w:val="40"/>
          <w:szCs w:val="40"/>
        </w:rPr>
        <w:t>JÚLIA MELO;</w:t>
      </w:r>
    </w:p>
    <w:p w:rsidRPr="00017559" w:rsidR="006E52CB" w:rsidP="4347C75E" w:rsidRDefault="006E52CB" w14:paraId="0525B59C" w14:textId="5CE51748">
      <w:pPr>
        <w:pStyle w:val="Normal"/>
        <w:spacing w:after="120"/>
        <w:jc w:val="center"/>
        <w:rPr>
          <w:color w:val="auto"/>
          <w:sz w:val="40"/>
          <w:szCs w:val="40"/>
        </w:rPr>
      </w:pPr>
      <w:r w:rsidRPr="4347C75E" w:rsidR="25A65022">
        <w:rPr>
          <w:color w:val="auto"/>
          <w:sz w:val="40"/>
          <w:szCs w:val="40"/>
        </w:rPr>
        <w:t>LARA BREDOW;</w:t>
      </w:r>
    </w:p>
    <w:p w:rsidR="25A65022" w:rsidP="4347C75E" w:rsidRDefault="25A65022" w14:paraId="6A9058C6" w14:textId="6DA49E8D">
      <w:pPr>
        <w:pStyle w:val="Normal"/>
        <w:spacing w:after="120"/>
        <w:jc w:val="center"/>
        <w:rPr>
          <w:color w:val="auto"/>
          <w:sz w:val="40"/>
          <w:szCs w:val="40"/>
        </w:rPr>
      </w:pPr>
      <w:r w:rsidRPr="4347C75E" w:rsidR="25A65022">
        <w:rPr>
          <w:color w:val="auto"/>
          <w:sz w:val="40"/>
          <w:szCs w:val="40"/>
        </w:rPr>
        <w:t>PEDRO SERAFIM;</w:t>
      </w:r>
    </w:p>
    <w:p w:rsidR="25A65022" w:rsidP="4347C75E" w:rsidRDefault="25A65022" w14:paraId="6749FDFE" w14:textId="0A367DA2">
      <w:pPr>
        <w:pStyle w:val="Normal"/>
        <w:spacing w:after="120"/>
        <w:jc w:val="center"/>
        <w:rPr>
          <w:color w:val="auto"/>
          <w:sz w:val="40"/>
          <w:szCs w:val="40"/>
        </w:rPr>
      </w:pPr>
      <w:r w:rsidRPr="4347C75E" w:rsidR="25A65022">
        <w:rPr>
          <w:color w:val="auto"/>
          <w:sz w:val="40"/>
          <w:szCs w:val="40"/>
        </w:rPr>
        <w:t>SOFHIA CHROMIEC.</w:t>
      </w:r>
    </w:p>
    <w:p w:rsidR="0010663D" w:rsidP="4347C75E" w:rsidRDefault="0010663D" w14:paraId="0AD385E4" w14:textId="48519645">
      <w:pPr>
        <w:jc w:val="center"/>
        <w:rPr>
          <w:sz w:val="24"/>
          <w:szCs w:val="24"/>
        </w:rPr>
      </w:pPr>
      <w:r w:rsidRPr="4347C75E" w:rsidR="2718811E">
        <w:rPr>
          <w:sz w:val="24"/>
          <w:szCs w:val="24"/>
        </w:rPr>
        <w:t>“PÁ-PUM</w:t>
      </w:r>
      <w:r w:rsidRPr="4347C75E" w:rsidR="320C7356">
        <w:rPr>
          <w:sz w:val="24"/>
          <w:szCs w:val="24"/>
        </w:rPr>
        <w:t>!</w:t>
      </w:r>
      <w:r w:rsidRPr="4347C75E" w:rsidR="2718811E">
        <w:rPr>
          <w:sz w:val="24"/>
          <w:szCs w:val="24"/>
        </w:rPr>
        <w:t>”</w:t>
      </w:r>
    </w:p>
    <w:p w:rsidR="0010663D" w:rsidRDefault="0010663D" w14:paraId="565A1DDB" w14:textId="77777777"/>
    <w:p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00017559" w:rsidP="0010663D" w:rsidRDefault="004B2AD9" w14:paraId="07314548" w14:textId="5A6A0839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Pr="0010663D" w:rsid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:rsidRPr="00017559" w:rsidR="0010663D" w:rsidP="4347C75E" w:rsidRDefault="004B2AD9" w14:paraId="479714EB" w14:textId="0F04BE24">
      <w:pPr>
        <w:jc w:val="center"/>
        <w:rPr>
          <w:color w:val="00B0F0"/>
          <w:sz w:val="32"/>
          <w:szCs w:val="32"/>
        </w:rPr>
      </w:pPr>
    </w:p>
    <w:p w:rsidR="0010663D" w:rsidP="0DA6BF3F" w:rsidRDefault="00C15418" w14:paraId="47D8BCC8" w14:textId="75B14B57">
      <w:pPr>
        <w:pStyle w:val="Normal"/>
        <w:jc w:val="center"/>
        <w:rPr>
          <w:sz w:val="40"/>
          <w:szCs w:val="40"/>
        </w:rPr>
      </w:pPr>
      <w:r w:rsidRPr="00017559" w:rsid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107F3A6E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6A4E44E0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:rsidR="00C253D8" w:rsidP="00C253D8" w:rsidRDefault="00C253D8" w14:paraId="211DC5DA" w14:textId="79E3D40B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Lisiane</w:t>
                            </w:r>
                            <w:proofErr w:type="spellEnd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:rsidR="00A11E09" w:rsidP="00C253D8" w:rsidRDefault="00A11E09" w14:paraId="4AC61C6D" w14:textId="01DC1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Giulio Domenico </w:t>
                            </w:r>
                            <w:proofErr w:type="spellStart"/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Bordin</w:t>
                            </w:r>
                            <w:proofErr w:type="spellEnd"/>
                          </w:p>
                          <w:p w:rsidR="00AC33D5" w:rsidP="00AC33D5" w:rsidRDefault="00AC33D5" w14:paraId="304DBA3E" w14:textId="7196354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7A65AA9B">
              <v:shapetype id="_x0000_t202" coordsize="21600,21600" o:spt="202" path="m,l,21600r21600,l21600,xe" w14:anchorId="71174E72">
                <v:stroke joinstyle="miter"/>
                <v:path gradientshapeok="t" o:connecttype="rect"/>
              </v:shapetype>
              <v:shape id="_x0000_s1027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0a3KgIAACs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">
                <v:textbox style="mso-fit-shape-to-text:t">
                  <w:txbxContent>
                    <w:p w:rsidR="00017559" w:rsidP="00AC33D5" w:rsidRDefault="00017559" w14:paraId="69D2B298" w14:textId="107F3A6E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:rsidR="00AC33D5" w:rsidP="00AC33D5" w:rsidRDefault="00AC33D5" w14:paraId="5DAB6C7B" w14:textId="77777777">
                      <w:pPr>
                        <w:spacing w:after="0"/>
                      </w:pPr>
                    </w:p>
                    <w:p w:rsidR="00AC33D5" w:rsidP="00AC33D5" w:rsidRDefault="00AC33D5" w14:paraId="76EB9891" w14:textId="6A4E44E0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:rsidR="00C253D8" w:rsidP="00C253D8" w:rsidRDefault="00C253D8" w14:paraId="716D5D28" w14:textId="79E3D40B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Lisiane</w:t>
                      </w:r>
                      <w:proofErr w:type="spellEnd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:rsidR="00A11E09" w:rsidP="00C253D8" w:rsidRDefault="00A11E09" w14:paraId="625B4855" w14:textId="01DC1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 xml:space="preserve">Giulio Domenico </w:t>
                      </w:r>
                      <w:proofErr w:type="spellStart"/>
                      <w:r>
                        <w:rPr>
                          <w:rFonts w:eastAsia="Arial" w:cs="Arial"/>
                          <w:color w:val="000000" w:themeColor="text1"/>
                        </w:rPr>
                        <w:t>Bordin</w:t>
                      </w:r>
                      <w:proofErr w:type="spellEnd"/>
                    </w:p>
                    <w:p w:rsidR="00AC33D5" w:rsidP="00AC33D5" w:rsidRDefault="00AC33D5" w14:paraId="4B0E687E" w14:textId="7196354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1DFDDD77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id w:val="-2052685780"/>
        <w:docPartObj>
          <w:docPartGallery w:val="Table of Contents"/>
          <w:docPartUnique/>
        </w:docPartObj>
        <w:rPr>
          <w:rFonts w:ascii="Calibri" w:hAnsi="Calibri" w:eastAsia="Calibri" w:cs="" w:asciiTheme="minorAscii" w:hAnsiTheme="minorAscii" w:eastAsiaTheme="minorAscii" w:cstheme="minorBidi"/>
          <w:sz w:val="22"/>
          <w:szCs w:val="22"/>
          <w:lang w:eastAsia="en-US"/>
        </w:rPr>
      </w:sdtPr>
      <w:sdtEndPr>
        <w:rPr>
          <w:rFonts w:ascii="Calibri" w:hAnsi="Calibri" w:eastAsia="Calibri" w:cs="" w:asciiTheme="minorAscii" w:hAnsiTheme="minorAscii" w:eastAsiaTheme="minorAscii" w:cstheme="minorBidi"/>
          <w:b w:val="1"/>
          <w:bCs w:val="1"/>
          <w:sz w:val="22"/>
          <w:szCs w:val="22"/>
          <w:lang w:eastAsia="en-US"/>
        </w:rPr>
      </w:sdtEndPr>
      <w:sdtContent>
        <w:p w:rsidRPr="00A64A1A" w:rsidR="0010663D" w:rsidP="00A64A1A" w:rsidRDefault="00A64A1A" w14:paraId="4569072B" w14:textId="71148B47">
          <w:pPr>
            <w:pStyle w:val="CabealhodoSumrio"/>
          </w:pPr>
          <w:r w:rsidRPr="00A64A1A">
            <w:t>SUMÁRIO</w:t>
          </w:r>
          <w:bookmarkStart w:name="_GoBack" w:id="0"/>
          <w:bookmarkEnd w:id="0"/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2B49C5" w:rsidRDefault="0010663D" w14:paraId="6D9963A8" w14:textId="1E0311B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58902404">
            <w:r w:rsidRPr="00C72663" w:rsidR="002B49C5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9E6C61" w14:paraId="309114BA" w14:textId="14BEEF4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5">
            <w:r w:rsidRPr="00C72663" w:rsidR="002B49C5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9E6C61" w14:paraId="48D4DE3D" w14:textId="2D9E68E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6">
            <w:r w:rsidRPr="00C72663" w:rsidR="002B49C5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9E6C61" w14:paraId="295EAC9E" w14:textId="4006AE4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7">
            <w:r w:rsidRPr="00C72663" w:rsidR="002B49C5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9E6C61" w14:paraId="3010F6CD" w14:textId="207EE8C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8">
            <w:r w:rsidRPr="00C72663" w:rsidR="002B49C5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9E6C61" w14:paraId="15D8E24E" w14:textId="2A99FFE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9">
            <w:r w:rsidRPr="00C72663" w:rsidR="002B49C5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9E6C61" w14:paraId="3C6E76EB" w14:textId="5E3EC63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0">
            <w:r w:rsidRPr="00C72663" w:rsidR="002B49C5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9E6C61" w14:paraId="74D4F221" w14:textId="03E51F2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1">
            <w:r w:rsidRPr="00C72663" w:rsidR="002B49C5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9E6C61" w14:paraId="2859D73F" w14:textId="1033D2C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2">
            <w:r w:rsidRPr="00C72663" w:rsidR="002B49C5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10663D" w:rsidRDefault="0010663D" w14:paraId="6944E5D1" w14:textId="19A35E16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ndicedeilustra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CabealhodoSumrio"/>
      </w:pPr>
      <w:r>
        <w:t>ÍNDICE DE ILUSTRAÇÕES</w:t>
      </w:r>
    </w:p>
    <w:p w:rsidR="00614BEB" w:rsidRDefault="00614BEB" w14:paraId="758C4309" w14:textId="77777777">
      <w:pPr>
        <w:pStyle w:val="ndicedeilustraes"/>
        <w:tabs>
          <w:tab w:val="right" w:leader="dot" w:pos="8494"/>
        </w:tabs>
      </w:pPr>
    </w:p>
    <w:p w:rsidR="002B49C5" w:rsidRDefault="00F244C7" w14:paraId="630F6A2D" w14:textId="4CE08218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158902413">
        <w:r w:rsidRPr="00317A95" w:rsidR="002B49C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61693A41" w14:textId="7D6543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4">
        <w:r w:rsidRPr="00317A95" w:rsidR="002B49C5">
          <w:rPr>
            <w:rStyle w:val="Hyperlink"/>
            <w:noProof/>
          </w:rPr>
          <w:t>Figura 2 – Quadro “é – não é – faz – não faz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4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4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1CECBDC3" w14:textId="100FA0E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5">
        <w:r w:rsidRPr="00317A95" w:rsidR="002B49C5">
          <w:rPr>
            <w:rStyle w:val="Hyperlink"/>
            <w:noProof/>
          </w:rPr>
          <w:t>Figura 3 – Quadro "Visão de Produto".  Fonte: AGUIAR, F. 2018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5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5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413895C4" w14:textId="6C4DD40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6">
        <w:r w:rsidRPr="00317A95" w:rsidR="002B49C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 w:rsidR="002B49C5">
          <w:rPr>
            <w:rStyle w:val="Hyperlink"/>
            <w:noProof/>
          </w:rPr>
          <w:t>Fonte: AGUIAR, F. 2018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6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6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32D65553" w14:textId="3C7DEDD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7">
        <w:r w:rsidRPr="00317A95" w:rsidR="002B49C5">
          <w:rPr>
            <w:rStyle w:val="Hyperlink"/>
            <w:noProof/>
          </w:rPr>
          <w:t>Figura 5 - User Stories e Critérios de Aceite. Fonte: AGUIAR, F. 2018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7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7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639411D0" w14:textId="76F8E8F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8">
        <w:r w:rsidRPr="00317A95" w:rsidR="002B49C5">
          <w:rPr>
            <w:rStyle w:val="Hyperlink"/>
            <w:noProof/>
          </w:rPr>
          <w:t>Figura 6 – Exemplo: Modelo Relacional gerado por engenharia reversa (MySQL Workbench)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8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8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427C4F66" w14:textId="086AA81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9">
        <w:r w:rsidRPr="00317A95" w:rsidR="002B49C5">
          <w:rPr>
            <w:rStyle w:val="Hyperlink"/>
            <w:noProof/>
          </w:rPr>
          <w:t>Figura 7 – Exemplo: Diagrama de Classes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9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9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35FED90B" w14:textId="4AE629D8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20">
        <w:r w:rsidRPr="00317A95" w:rsidR="002B49C5">
          <w:rPr>
            <w:rStyle w:val="Hyperlink"/>
            <w:noProof/>
          </w:rPr>
          <w:t>Figura 8 – Exemplo: Diagrama de Atividades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20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10</w:t>
        </w:r>
        <w:r w:rsidR="002B49C5">
          <w:rPr>
            <w:noProof/>
            <w:webHidden/>
          </w:rPr>
          <w:fldChar w:fldCharType="end"/>
        </w:r>
      </w:hyperlink>
    </w:p>
    <w:p w:rsidR="0010663D" w:rsidRDefault="00F244C7" w14:paraId="3DA00C4A" w14:textId="0CD93E6F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Ttulo1"/>
      </w:pPr>
      <w:bookmarkStart w:name="_Toc95732948" w:id="1"/>
      <w:bookmarkStart w:name="_Toc158902404" w:id="2"/>
      <w:r w:rsidR="00FA629D">
        <w:rPr/>
        <w:t xml:space="preserve">ARTEFATO 1: </w:t>
      </w:r>
      <w:r w:rsidR="00FA629D">
        <w:rPr/>
        <w:t>Quadro “3 Objetivos”</w:t>
      </w:r>
      <w:bookmarkEnd w:id="1"/>
      <w:bookmarkEnd w:id="2"/>
    </w:p>
    <w:p w:rsidR="00FA629D" w:rsidP="001C1A49" w:rsidRDefault="00FA629D" w14:paraId="45D0152E" w14:textId="77777777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470"/>
        <w:gridCol w:w="4909"/>
      </w:tblGrid>
      <w:tr w:rsidRPr="00FA629D" w:rsidR="000A5C41" w:rsidTr="754EA6EA" w14:paraId="0D883202" w14:textId="77777777">
        <w:trPr>
          <w:trHeight w:val="381"/>
        </w:trPr>
        <w:tc>
          <w:tcPr>
            <w:tcW w:w="6379" w:type="dxa"/>
            <w:gridSpan w:val="2"/>
            <w:tcMar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3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754EA6EA" w14:paraId="67291B55" w14:textId="77777777">
        <w:trPr>
          <w:trHeight w:val="416"/>
        </w:trPr>
        <w:tc>
          <w:tcPr>
            <w:tcW w:w="6379" w:type="dxa"/>
            <w:gridSpan w:val="2"/>
            <w:tcMar/>
            <w:vAlign w:val="center"/>
          </w:tcPr>
          <w:p w:rsidRPr="00FA629D" w:rsidR="000A5C41" w:rsidP="000A5C41" w:rsidRDefault="000A5C41" w14:paraId="2AA716F9" w14:textId="3CBE1593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Pr="00FA629D" w:rsidR="0094014C" w:rsidTr="754EA6EA" w14:paraId="45E43ACB" w14:textId="77777777">
        <w:trPr>
          <w:trHeight w:val="422"/>
        </w:trPr>
        <w:tc>
          <w:tcPr>
            <w:tcW w:w="1470" w:type="dxa"/>
            <w:tcMar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4909" w:type="dxa"/>
            <w:tcMar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754EA6EA" w14:paraId="538837A6" w14:textId="77777777">
        <w:tc>
          <w:tcPr>
            <w:tcW w:w="1470" w:type="dxa"/>
            <w:tcMar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4909" w:type="dxa"/>
            <w:tcMar/>
            <w:vAlign w:val="center"/>
          </w:tcPr>
          <w:p w:rsidRPr="00FA629D" w:rsidR="0094014C" w:rsidP="0094014C" w:rsidRDefault="0094014C" w14:paraId="09A5BC1F" w14:textId="77777777">
            <w:pPr>
              <w:rPr>
                <w:sz w:val="24"/>
                <w:szCs w:val="24"/>
              </w:rPr>
            </w:pPr>
          </w:p>
          <w:p w:rsidRPr="00FA629D" w:rsidR="001C1A49" w:rsidP="0094014C" w:rsidRDefault="001C1A49" w14:paraId="110DA539" w14:textId="1F654472">
            <w:pPr>
              <w:rPr>
                <w:sz w:val="24"/>
                <w:szCs w:val="24"/>
              </w:rPr>
            </w:pPr>
            <w:r w:rsidRPr="4347C75E" w:rsidR="3764B9F1">
              <w:rPr>
                <w:sz w:val="24"/>
                <w:szCs w:val="24"/>
              </w:rPr>
              <w:t>A</w:t>
            </w:r>
            <w:r w:rsidRPr="4347C75E" w:rsidR="3CCFB375">
              <w:rPr>
                <w:sz w:val="24"/>
                <w:szCs w:val="24"/>
              </w:rPr>
              <w:t>companhar</w:t>
            </w:r>
            <w:r w:rsidRPr="4347C75E" w:rsidR="3764B9F1">
              <w:rPr>
                <w:sz w:val="24"/>
                <w:szCs w:val="24"/>
              </w:rPr>
              <w:t xml:space="preserve"> o </w:t>
            </w:r>
            <w:r w:rsidRPr="4347C75E" w:rsidR="29A850D8">
              <w:rPr>
                <w:sz w:val="24"/>
                <w:szCs w:val="24"/>
              </w:rPr>
              <w:t>usuário</w:t>
            </w:r>
            <w:r w:rsidRPr="4347C75E" w:rsidR="3764B9F1">
              <w:rPr>
                <w:sz w:val="24"/>
                <w:szCs w:val="24"/>
              </w:rPr>
              <w:t xml:space="preserve"> em </w:t>
            </w:r>
            <w:r w:rsidRPr="4347C75E" w:rsidR="4EB3B7E0">
              <w:rPr>
                <w:sz w:val="24"/>
                <w:szCs w:val="24"/>
              </w:rPr>
              <w:t>sua gestão de tarefas.</w:t>
            </w:r>
          </w:p>
        </w:tc>
      </w:tr>
      <w:tr w:rsidRPr="00FA629D" w:rsidR="0094014C" w:rsidTr="754EA6EA" w14:paraId="56F258EB" w14:textId="77777777">
        <w:tc>
          <w:tcPr>
            <w:tcW w:w="1470" w:type="dxa"/>
            <w:tcMar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4909" w:type="dxa"/>
            <w:tcMar/>
            <w:vAlign w:val="center"/>
          </w:tcPr>
          <w:p w:rsidRPr="00FA629D" w:rsidR="0094014C" w:rsidP="0094014C" w:rsidRDefault="0094014C" w14:paraId="37784C90" w14:textId="77777777">
            <w:pPr>
              <w:rPr>
                <w:sz w:val="24"/>
                <w:szCs w:val="24"/>
              </w:rPr>
            </w:pPr>
          </w:p>
          <w:p w:rsidRPr="00FA629D" w:rsidR="001C1A49" w:rsidP="4347C75E" w:rsidRDefault="001C1A49" w14:paraId="0CD4B361" w14:textId="33811CD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Pr="4347C75E" w:rsidR="4AAF30A1">
              <w:rPr>
                <w:sz w:val="24"/>
                <w:szCs w:val="24"/>
              </w:rPr>
              <w:t>Tornar mais simples e objetivo o momento de foco</w:t>
            </w:r>
            <w:r w:rsidRPr="4347C75E" w:rsidR="5F479819">
              <w:rPr>
                <w:sz w:val="24"/>
                <w:szCs w:val="24"/>
              </w:rPr>
              <w:t xml:space="preserve">, uma aprendizagem dinâmica. </w:t>
            </w:r>
          </w:p>
        </w:tc>
      </w:tr>
      <w:tr w:rsidRPr="00FA629D" w:rsidR="0094014C" w:rsidTr="754EA6EA" w14:paraId="57012F8E" w14:textId="77777777">
        <w:tc>
          <w:tcPr>
            <w:tcW w:w="1470" w:type="dxa"/>
            <w:tcMar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4909" w:type="dxa"/>
            <w:tcMar/>
            <w:vAlign w:val="center"/>
          </w:tcPr>
          <w:p w:rsidR="4347C75E" w:rsidP="4347C75E" w:rsidRDefault="4347C75E" w14:paraId="6577B101" w14:textId="212E2BE1">
            <w:pPr>
              <w:rPr>
                <w:sz w:val="24"/>
                <w:szCs w:val="24"/>
              </w:rPr>
            </w:pPr>
          </w:p>
          <w:p w:rsidRPr="00FA629D" w:rsidR="001C1A49" w:rsidP="0094014C" w:rsidRDefault="001C1A49" w14:paraId="7669E19D" w14:textId="509F81E6">
            <w:pPr>
              <w:rPr>
                <w:sz w:val="24"/>
                <w:szCs w:val="24"/>
              </w:rPr>
            </w:pPr>
            <w:r w:rsidRPr="4347C75E" w:rsidR="359AD970">
              <w:rPr>
                <w:sz w:val="24"/>
                <w:szCs w:val="24"/>
              </w:rPr>
              <w:t xml:space="preserve">Acompanhar a melhora pessoal do usuário através de relatos. </w:t>
            </w:r>
          </w:p>
        </w:tc>
      </w:tr>
    </w:tbl>
    <w:p w:rsidR="0010663D" w:rsidP="00FA629D" w:rsidRDefault="0010663D" w14:paraId="458E3F6E" w14:textId="698C1506">
      <w:pPr>
        <w:pStyle w:val="Legenda"/>
        <w:spacing w:before="120"/>
      </w:pPr>
      <w:bookmarkStart w:name="_Toc158902413" w:id="4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4"/>
    </w:p>
    <w:bookmarkEnd w:id="3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Ttulo1"/>
      </w:pPr>
      <w:bookmarkStart w:name="_Toc158902405" w:id="5"/>
      <w:r>
        <w:t>ARTEFATO</w:t>
      </w:r>
      <w:r w:rsidR="00F76475">
        <w:t xml:space="preserve"> 2:</w:t>
      </w:r>
      <w:r>
        <w:t xml:space="preserve"> </w:t>
      </w:r>
      <w:r w:rsidRPr="00A91BD1" w:rsidR="00A91BD1">
        <w:t>Quadro “é – não é – faz – não faz”</w:t>
      </w:r>
      <w:bookmarkEnd w:id="5"/>
    </w:p>
    <w:p w:rsidR="00F76475" w:rsidP="0DA6BF3F" w:rsidRDefault="00F76475" w14:paraId="7D20605B" w14:textId="558C04BB">
      <w:pPr>
        <w:pStyle w:val="Normal"/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Pr="00F76475" w:rsidR="003A4DD3" w:rsidTr="0DA6BF3F" w14:paraId="49BFD08D" w14:textId="77777777">
        <w:trPr>
          <w:trHeight w:val="386"/>
        </w:trPr>
        <w:tc>
          <w:tcPr>
            <w:tcW w:w="5950" w:type="dxa"/>
            <w:gridSpan w:val="2"/>
            <w:tcMar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6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DA6BF3F" w14:paraId="60B9F15C" w14:textId="77777777">
        <w:trPr>
          <w:trHeight w:val="419"/>
        </w:trPr>
        <w:tc>
          <w:tcPr>
            <w:tcW w:w="5950" w:type="dxa"/>
            <w:gridSpan w:val="2"/>
            <w:tcMar/>
            <w:vAlign w:val="center"/>
          </w:tcPr>
          <w:p w:rsidRPr="00F76475" w:rsidR="00F75333" w:rsidP="003A4DD3" w:rsidRDefault="005B22A9" w14:paraId="22F65F7D" w14:textId="005DE4AD">
            <w:pPr>
              <w:rPr>
                <w:sz w:val="24"/>
                <w:szCs w:val="24"/>
              </w:rPr>
            </w:pPr>
            <w:r w:rsidRPr="0DA6BF3F" w:rsidR="0DCCD883">
              <w:rPr>
                <w:b w:val="1"/>
                <w:bCs w:val="1"/>
                <w:sz w:val="24"/>
                <w:szCs w:val="24"/>
              </w:rPr>
              <w:t>NOME DO PRODUTO</w:t>
            </w:r>
            <w:r w:rsidRPr="0DA6BF3F" w:rsidR="00F75333">
              <w:rPr>
                <w:sz w:val="24"/>
                <w:szCs w:val="24"/>
              </w:rPr>
              <w:t>:</w:t>
            </w:r>
            <w:r w:rsidRPr="0DA6BF3F" w:rsidR="740E39D8">
              <w:rPr>
                <w:sz w:val="24"/>
                <w:szCs w:val="24"/>
              </w:rPr>
              <w:t xml:space="preserve"> PÁ-PUM</w:t>
            </w:r>
          </w:p>
        </w:tc>
      </w:tr>
      <w:tr w:rsidRPr="00F76475" w:rsidR="0094014C" w:rsidTr="0DA6BF3F" w14:paraId="7A3AC52F" w14:textId="77777777">
        <w:trPr>
          <w:trHeight w:val="1687"/>
        </w:trPr>
        <w:tc>
          <w:tcPr>
            <w:tcW w:w="2832" w:type="dxa"/>
            <w:tcMar/>
          </w:tcPr>
          <w:p w:rsidRPr="00F76475" w:rsidR="0094014C" w:rsidP="0094014C" w:rsidRDefault="0094014C" w14:paraId="1F0FF045" w14:textId="62BB96E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F76475" w:rsidR="001C1A49" w:rsidP="0094014C" w:rsidRDefault="001C1A49" w14:paraId="37C0B010" w14:textId="77777777">
            <w:pPr>
              <w:rPr>
                <w:sz w:val="24"/>
                <w:szCs w:val="24"/>
              </w:rPr>
            </w:pPr>
          </w:p>
          <w:p w:rsidRPr="00F76475" w:rsidR="0094014C" w:rsidP="4347C75E" w:rsidRDefault="00130C93" w14:noSpellErr="1" w14:paraId="2E6383F7" w14:textId="31827C29">
            <w:pPr>
              <w:rPr>
                <w:sz w:val="24"/>
                <w:szCs w:val="24"/>
              </w:rPr>
            </w:pPr>
            <w:r w:rsidRPr="4347C75E" w:rsidR="00130C93">
              <w:rPr>
                <w:sz w:val="24"/>
                <w:szCs w:val="24"/>
              </w:rPr>
              <w:t>Atributos necessários ou desejados</w:t>
            </w:r>
          </w:p>
          <w:p w:rsidRPr="00F76475" w:rsidR="0094014C" w:rsidP="4347C75E" w:rsidRDefault="00130C93" w14:paraId="226CC245" w14:textId="5A2E0D73">
            <w:pPr>
              <w:rPr>
                <w:sz w:val="24"/>
                <w:szCs w:val="24"/>
              </w:rPr>
            </w:pPr>
          </w:p>
          <w:p w:rsidRPr="00F76475" w:rsidR="0094014C" w:rsidP="4347C75E" w:rsidRDefault="00130C93" w14:paraId="2203F326" w14:textId="07816400">
            <w:pPr>
              <w:pStyle w:val="PargrafodaLista"/>
              <w:numPr>
                <w:ilvl w:val="0"/>
                <w:numId w:val="22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sz w:val="22"/>
                <w:szCs w:val="22"/>
              </w:rPr>
            </w:pPr>
            <w:r w:rsidRPr="4347C75E" w:rsidR="09F111DC">
              <w:rPr>
                <w:sz w:val="22"/>
                <w:szCs w:val="22"/>
              </w:rPr>
              <w:t>Voltado a</w:t>
            </w:r>
            <w:r w:rsidRPr="4347C75E" w:rsidR="534EB553">
              <w:rPr>
                <w:sz w:val="22"/>
                <w:szCs w:val="22"/>
              </w:rPr>
              <w:t xml:space="preserve"> </w:t>
            </w:r>
            <w:r w:rsidRPr="4347C75E" w:rsidR="3E2656C2">
              <w:rPr>
                <w:sz w:val="22"/>
                <w:szCs w:val="22"/>
              </w:rPr>
              <w:t>otimizar se</w:t>
            </w:r>
            <w:r w:rsidRPr="4347C75E" w:rsidR="61C0B563">
              <w:rPr>
                <w:sz w:val="22"/>
                <w:szCs w:val="22"/>
              </w:rPr>
              <w:t>u</w:t>
            </w:r>
            <w:r w:rsidRPr="4347C75E" w:rsidR="3E2656C2">
              <w:rPr>
                <w:sz w:val="22"/>
                <w:szCs w:val="22"/>
              </w:rPr>
              <w:t xml:space="preserve"> tempo</w:t>
            </w:r>
            <w:r w:rsidRPr="4347C75E" w:rsidR="72F5E6A9">
              <w:rPr>
                <w:sz w:val="22"/>
                <w:szCs w:val="22"/>
              </w:rPr>
              <w:t>;</w:t>
            </w:r>
          </w:p>
          <w:p w:rsidRPr="00F76475" w:rsidR="0094014C" w:rsidP="4347C75E" w:rsidRDefault="00130C93" w14:paraId="6A2CF9B8" w14:textId="795E4FB1">
            <w:pPr>
              <w:pStyle w:val="PargrafodaLista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 w:rsidRPr="4347C75E" w:rsidR="08449560">
              <w:rPr>
                <w:sz w:val="22"/>
                <w:szCs w:val="22"/>
              </w:rPr>
              <w:t xml:space="preserve">Um Daily </w:t>
            </w:r>
            <w:proofErr w:type="spellStart"/>
            <w:r w:rsidRPr="4347C75E" w:rsidR="08449560">
              <w:rPr>
                <w:sz w:val="22"/>
                <w:szCs w:val="22"/>
              </w:rPr>
              <w:t>Journal</w:t>
            </w:r>
            <w:proofErr w:type="spellEnd"/>
            <w:r w:rsidRPr="4347C75E" w:rsidR="6DE0C0F2">
              <w:rPr>
                <w:sz w:val="22"/>
                <w:szCs w:val="22"/>
              </w:rPr>
              <w:t>;</w:t>
            </w:r>
          </w:p>
          <w:p w:rsidRPr="00F76475" w:rsidR="0094014C" w:rsidP="4347C75E" w:rsidRDefault="00130C93" w14:paraId="1BD7E616" w14:textId="7AA25457">
            <w:pPr>
              <w:pStyle w:val="PargrafodaLista"/>
              <w:numPr>
                <w:ilvl w:val="0"/>
                <w:numId w:val="22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sz w:val="22"/>
                <w:szCs w:val="22"/>
              </w:rPr>
            </w:pPr>
            <w:r w:rsidRPr="0DA6BF3F" w:rsidR="4463806A">
              <w:rPr>
                <w:sz w:val="22"/>
                <w:szCs w:val="22"/>
              </w:rPr>
              <w:t xml:space="preserve">É um sistema para </w:t>
            </w:r>
            <w:r w:rsidRPr="0DA6BF3F" w:rsidR="31928C19">
              <w:rPr>
                <w:sz w:val="22"/>
                <w:szCs w:val="22"/>
              </w:rPr>
              <w:t>anotações</w:t>
            </w:r>
            <w:r w:rsidRPr="0DA6BF3F" w:rsidR="349EBE75">
              <w:rPr>
                <w:sz w:val="22"/>
                <w:szCs w:val="22"/>
              </w:rPr>
              <w:t xml:space="preserve"> do desemprenho do usuário</w:t>
            </w:r>
            <w:r w:rsidRPr="0DA6BF3F" w:rsidR="1B3CA750">
              <w:rPr>
                <w:sz w:val="22"/>
                <w:szCs w:val="22"/>
              </w:rPr>
              <w:t>.</w:t>
            </w:r>
            <w:r w:rsidRPr="0DA6BF3F" w:rsidR="128439CB">
              <w:rPr>
                <w:sz w:val="22"/>
                <w:szCs w:val="22"/>
              </w:rPr>
              <w:t xml:space="preserve"> </w:t>
            </w:r>
            <w:r w:rsidRPr="0DA6BF3F" w:rsidR="31928C19">
              <w:rPr>
                <w:sz w:val="22"/>
                <w:szCs w:val="22"/>
              </w:rPr>
              <w:t xml:space="preserve"> </w:t>
            </w:r>
          </w:p>
          <w:p w:rsidRPr="00F76475" w:rsidR="0094014C" w:rsidP="4347C75E" w:rsidRDefault="00130C93" w14:paraId="63220199" w14:textId="4A9D6452">
            <w:pPr>
              <w:pStyle w:val="PargrafodaLista"/>
              <w:numPr>
                <w:ilvl w:val="0"/>
                <w:numId w:val="22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sz w:val="22"/>
                <w:szCs w:val="22"/>
              </w:rPr>
            </w:pPr>
          </w:p>
        </w:tc>
        <w:tc>
          <w:tcPr>
            <w:tcW w:w="3118" w:type="dxa"/>
            <w:tcMar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77777777">
            <w:pPr>
              <w:rPr>
                <w:sz w:val="24"/>
                <w:szCs w:val="24"/>
              </w:rPr>
            </w:pPr>
          </w:p>
          <w:p w:rsidRPr="00F76475" w:rsidR="00130C93" w:rsidP="0094014C" w:rsidRDefault="00130C93" w14:paraId="3FA426DA" w14:textId="77777777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tributos indesejados ou impeditivos</w:t>
            </w:r>
          </w:p>
          <w:p w:rsidRPr="00F76475" w:rsidR="0010663D" w:rsidP="4347C75E" w:rsidRDefault="0010663D" w14:noSpellErr="1" w14:paraId="1A2D94F0" w14:textId="74BB4866">
            <w:pPr>
              <w:pStyle w:val="Normal"/>
              <w:rPr>
                <w:sz w:val="24"/>
                <w:szCs w:val="24"/>
              </w:rPr>
            </w:pPr>
          </w:p>
          <w:p w:rsidRPr="00F76475" w:rsidR="0010663D" w:rsidP="4347C75E" w:rsidRDefault="0010663D" w14:paraId="0E91E604" w14:textId="07CA97F0">
            <w:pPr>
              <w:pStyle w:val="PargrafodaLista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Pr="4347C75E" w:rsidR="53BA0BC3">
              <w:rPr>
                <w:sz w:val="24"/>
                <w:szCs w:val="24"/>
              </w:rPr>
              <w:t xml:space="preserve">Um </w:t>
            </w:r>
            <w:r w:rsidRPr="4347C75E" w:rsidR="53BA0BC3">
              <w:rPr>
                <w:sz w:val="24"/>
                <w:szCs w:val="24"/>
              </w:rPr>
              <w:t>caderno</w:t>
            </w:r>
            <w:r w:rsidRPr="4347C75E" w:rsidR="53BA0BC3">
              <w:rPr>
                <w:sz w:val="24"/>
                <w:szCs w:val="24"/>
              </w:rPr>
              <w:t>;</w:t>
            </w:r>
          </w:p>
          <w:p w:rsidRPr="00F76475" w:rsidR="0010663D" w:rsidP="4347C75E" w:rsidRDefault="0010663D" w14:paraId="54D21704" w14:textId="51FD88D4">
            <w:pPr>
              <w:pStyle w:val="PargrafodaLista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4347C75E" w:rsidR="41CAE6D4">
              <w:rPr>
                <w:sz w:val="22"/>
                <w:szCs w:val="22"/>
              </w:rPr>
              <w:t>Um criador de planilhas e tabelas</w:t>
            </w:r>
            <w:r w:rsidRPr="4347C75E" w:rsidR="6442D794">
              <w:rPr>
                <w:sz w:val="22"/>
                <w:szCs w:val="22"/>
              </w:rPr>
              <w:t>;</w:t>
            </w:r>
          </w:p>
          <w:p w:rsidRPr="00F76475" w:rsidR="0010663D" w:rsidP="4347C75E" w:rsidRDefault="0010663D" w14:paraId="746CE41B" w14:textId="6832F7FD">
            <w:pPr>
              <w:pStyle w:val="PargrafodaLista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 w:rsidRPr="0DA6BF3F" w:rsidR="2245F595">
              <w:rPr>
                <w:sz w:val="22"/>
                <w:szCs w:val="22"/>
              </w:rPr>
              <w:t>Um alarme</w:t>
            </w:r>
            <w:r w:rsidRPr="0DA6BF3F" w:rsidR="4016ACEB">
              <w:rPr>
                <w:sz w:val="22"/>
                <w:szCs w:val="22"/>
              </w:rPr>
              <w:t>.</w:t>
            </w:r>
          </w:p>
          <w:p w:rsidRPr="00F76475" w:rsidR="0010663D" w:rsidP="4347C75E" w:rsidRDefault="0010663D" w14:paraId="2AA44012" w14:textId="2BEED2D6">
            <w:pPr>
              <w:pStyle w:val="Normal"/>
              <w:rPr>
                <w:sz w:val="24"/>
                <w:szCs w:val="24"/>
              </w:rPr>
            </w:pPr>
          </w:p>
        </w:tc>
      </w:tr>
      <w:tr w:rsidRPr="00F76475" w:rsidR="0094014C" w:rsidTr="0DA6BF3F" w14:paraId="6C59ADC5" w14:textId="77777777">
        <w:trPr>
          <w:trHeight w:val="2109"/>
        </w:trPr>
        <w:tc>
          <w:tcPr>
            <w:tcW w:w="2832" w:type="dxa"/>
            <w:tcMar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Pr="00F76475" w:rsidR="0094014C" w:rsidP="4347C75E" w:rsidRDefault="00130C93" w14:noSpellErr="1" w14:paraId="1306D432" w14:textId="3F1F9E00">
            <w:pPr>
              <w:rPr>
                <w:sz w:val="24"/>
                <w:szCs w:val="24"/>
              </w:rPr>
            </w:pPr>
            <w:r w:rsidRPr="4347C75E" w:rsidR="00130C93">
              <w:rPr>
                <w:sz w:val="24"/>
                <w:szCs w:val="24"/>
              </w:rPr>
              <w:t>Ações ou capacidades esperadas ou necessárias</w:t>
            </w:r>
          </w:p>
          <w:p w:rsidRPr="00F76475" w:rsidR="0094014C" w:rsidP="4347C75E" w:rsidRDefault="00130C93" w14:paraId="7D09B207" w14:textId="776378EB">
            <w:pPr>
              <w:pStyle w:val="PargrafodaLista"/>
              <w:numPr>
                <w:ilvl w:val="0"/>
                <w:numId w:val="28"/>
              </w:numPr>
              <w:rPr>
                <w:sz w:val="22"/>
                <w:szCs w:val="22"/>
              </w:rPr>
            </w:pPr>
            <w:r w:rsidRPr="0DA6BF3F" w:rsidR="302374C4">
              <w:rPr>
                <w:sz w:val="22"/>
                <w:szCs w:val="22"/>
              </w:rPr>
              <w:t>Ajuda a organizar</w:t>
            </w:r>
            <w:r w:rsidRPr="0DA6BF3F" w:rsidR="49C27CD1">
              <w:rPr>
                <w:sz w:val="22"/>
                <w:szCs w:val="22"/>
              </w:rPr>
              <w:t xml:space="preserve"> sua rotina</w:t>
            </w:r>
            <w:r w:rsidRPr="0DA6BF3F" w:rsidR="108FC0CF">
              <w:rPr>
                <w:sz w:val="22"/>
                <w:szCs w:val="22"/>
              </w:rPr>
              <w:t>;</w:t>
            </w:r>
          </w:p>
          <w:p w:rsidRPr="00F76475" w:rsidR="0094014C" w:rsidP="4347C75E" w:rsidRDefault="00130C93" w14:paraId="49D30BD7" w14:textId="3ACACDE3">
            <w:pPr>
              <w:pStyle w:val="PargrafodaLista"/>
              <w:numPr>
                <w:ilvl w:val="0"/>
                <w:numId w:val="27"/>
              </w:numPr>
              <w:rPr>
                <w:sz w:val="22"/>
                <w:szCs w:val="22"/>
              </w:rPr>
            </w:pPr>
            <w:r w:rsidRPr="0DA6BF3F" w:rsidR="320BC132">
              <w:rPr>
                <w:sz w:val="22"/>
                <w:szCs w:val="22"/>
              </w:rPr>
              <w:t xml:space="preserve">Oferece um </w:t>
            </w:r>
            <w:r w:rsidRPr="0DA6BF3F" w:rsidR="3CF1B068">
              <w:rPr>
                <w:sz w:val="22"/>
                <w:szCs w:val="22"/>
              </w:rPr>
              <w:t xml:space="preserve">alerta </w:t>
            </w:r>
            <w:r w:rsidRPr="0DA6BF3F" w:rsidR="3CF1B068">
              <w:rPr>
                <w:sz w:val="22"/>
                <w:szCs w:val="22"/>
              </w:rPr>
              <w:t>de</w:t>
            </w:r>
            <w:r w:rsidRPr="0DA6BF3F" w:rsidR="1F67508A">
              <w:rPr>
                <w:sz w:val="22"/>
                <w:szCs w:val="22"/>
              </w:rPr>
              <w:t xml:space="preserve"> </w:t>
            </w:r>
            <w:r w:rsidRPr="0DA6BF3F" w:rsidR="3CF1B068">
              <w:rPr>
                <w:sz w:val="22"/>
                <w:szCs w:val="22"/>
              </w:rPr>
              <w:t>tempo</w:t>
            </w:r>
            <w:r w:rsidRPr="0DA6BF3F" w:rsidR="79343262">
              <w:rPr>
                <w:sz w:val="22"/>
                <w:szCs w:val="22"/>
              </w:rPr>
              <w:t>;</w:t>
            </w:r>
          </w:p>
          <w:p w:rsidRPr="00F76475" w:rsidR="0094014C" w:rsidP="4347C75E" w:rsidRDefault="00130C93" w14:paraId="3BAB8353" w14:textId="59457A91">
            <w:pPr>
              <w:pStyle w:val="PargrafodaLista"/>
              <w:numPr>
                <w:ilvl w:val="0"/>
                <w:numId w:val="27"/>
              </w:numPr>
              <w:rPr>
                <w:sz w:val="22"/>
                <w:szCs w:val="22"/>
              </w:rPr>
            </w:pPr>
            <w:r w:rsidRPr="0DA6BF3F" w:rsidR="133A8929">
              <w:rPr>
                <w:sz w:val="22"/>
                <w:szCs w:val="22"/>
              </w:rPr>
              <w:t>Faz uma retrospectiva d</w:t>
            </w:r>
            <w:r w:rsidRPr="0DA6BF3F" w:rsidR="57CDB62F">
              <w:rPr>
                <w:sz w:val="22"/>
                <w:szCs w:val="22"/>
              </w:rPr>
              <w:t xml:space="preserve">o seu </w:t>
            </w:r>
            <w:r w:rsidRPr="0DA6BF3F" w:rsidR="57CDB62F">
              <w:rPr>
                <w:sz w:val="22"/>
                <w:szCs w:val="22"/>
              </w:rPr>
              <w:t>desempenho</w:t>
            </w:r>
            <w:r w:rsidRPr="0DA6BF3F" w:rsidR="133A8929">
              <w:rPr>
                <w:sz w:val="22"/>
                <w:szCs w:val="22"/>
              </w:rPr>
              <w:t>.</w:t>
            </w:r>
          </w:p>
        </w:tc>
        <w:tc>
          <w:tcPr>
            <w:tcW w:w="3118" w:type="dxa"/>
            <w:tcMar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noSpellErr="1" w14:textId="119B7B1D">
            <w:pPr>
              <w:rPr>
                <w:sz w:val="24"/>
                <w:szCs w:val="24"/>
              </w:rPr>
            </w:pPr>
          </w:p>
          <w:p w:rsidRPr="00F76475" w:rsidR="00130C93" w:rsidP="0094014C" w:rsidRDefault="00130C93" w14:paraId="7A2F22EC" w14:noSpellErr="1" w14:textId="31FAC143">
            <w:pPr>
              <w:rPr>
                <w:sz w:val="24"/>
                <w:szCs w:val="24"/>
              </w:rPr>
            </w:pPr>
            <w:r w:rsidRPr="4347C75E" w:rsidR="00130C93">
              <w:rPr>
                <w:sz w:val="24"/>
                <w:szCs w:val="24"/>
              </w:rPr>
              <w:t>Ações ou capacidades indesejadas ou não permitidas</w:t>
            </w:r>
          </w:p>
          <w:p w:rsidR="4347C75E" w:rsidP="4347C75E" w:rsidRDefault="4347C75E" w14:paraId="5670C796" w14:textId="0A8C05FC">
            <w:pPr>
              <w:rPr>
                <w:sz w:val="24"/>
                <w:szCs w:val="24"/>
              </w:rPr>
            </w:pPr>
          </w:p>
          <w:p w:rsidR="50DB0E6D" w:rsidP="4347C75E" w:rsidRDefault="50DB0E6D" w14:paraId="0EC1FDCE" w14:textId="4F19610F">
            <w:pPr>
              <w:pStyle w:val="PargrafodaLista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 w:rsidRPr="0DA6BF3F" w:rsidR="0B37C627">
              <w:rPr>
                <w:sz w:val="22"/>
                <w:szCs w:val="22"/>
              </w:rPr>
              <w:t>Realizar contas</w:t>
            </w:r>
            <w:r w:rsidRPr="0DA6BF3F" w:rsidR="1BF424AC">
              <w:rPr>
                <w:sz w:val="22"/>
                <w:szCs w:val="22"/>
              </w:rPr>
              <w:t>;</w:t>
            </w:r>
          </w:p>
          <w:p w:rsidR="7ADEC29A" w:rsidP="4347C75E" w:rsidRDefault="7ADEC29A" w14:paraId="6C42865C" w14:textId="542BFF73">
            <w:pPr>
              <w:pStyle w:val="PargrafodaLista"/>
              <w:numPr>
                <w:ilvl w:val="0"/>
                <w:numId w:val="19"/>
              </w:numPr>
              <w:rPr>
                <w:sz w:val="22"/>
                <w:szCs w:val="22"/>
              </w:rPr>
            </w:pPr>
            <w:r w:rsidRPr="0DA6BF3F" w:rsidR="72935411">
              <w:rPr>
                <w:sz w:val="22"/>
                <w:szCs w:val="22"/>
              </w:rPr>
              <w:t>Resumir textos</w:t>
            </w:r>
            <w:r w:rsidRPr="0DA6BF3F" w:rsidR="0F0B0D49">
              <w:rPr>
                <w:sz w:val="22"/>
                <w:szCs w:val="22"/>
              </w:rPr>
              <w:t>;</w:t>
            </w:r>
          </w:p>
          <w:p w:rsidR="4EED8CC5" w:rsidP="0DA6BF3F" w:rsidRDefault="4EED8CC5" w14:paraId="240FFEE7" w14:textId="3CAE6037">
            <w:pPr>
              <w:pStyle w:val="PargrafodaLista"/>
              <w:numPr>
                <w:ilvl w:val="0"/>
                <w:numId w:val="19"/>
              </w:numPr>
              <w:suppressLineNumbers w:val="0"/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sz w:val="22"/>
                <w:szCs w:val="22"/>
              </w:rPr>
            </w:pPr>
            <w:r w:rsidRPr="0DA6BF3F" w:rsidR="4EED8CC5">
              <w:rPr>
                <w:sz w:val="22"/>
                <w:szCs w:val="22"/>
              </w:rPr>
              <w:t xml:space="preserve">Conversa com </w:t>
            </w:r>
            <w:r w:rsidRPr="0DA6BF3F" w:rsidR="4EED8CC5">
              <w:rPr>
                <w:sz w:val="22"/>
                <w:szCs w:val="22"/>
              </w:rPr>
              <w:t>ChatBot</w:t>
            </w:r>
            <w:r w:rsidRPr="0DA6BF3F" w:rsidR="550DAA42">
              <w:rPr>
                <w:sz w:val="22"/>
                <w:szCs w:val="22"/>
              </w:rPr>
              <w:t>.</w:t>
            </w:r>
          </w:p>
          <w:p w:rsidRPr="00F76475" w:rsidR="0010663D" w:rsidP="0094014C" w:rsidRDefault="0010663D" w14:paraId="3DD9ECAE" w14:textId="61CC6AEE">
            <w:pPr>
              <w:rPr>
                <w:sz w:val="24"/>
                <w:szCs w:val="24"/>
              </w:rPr>
            </w:pPr>
          </w:p>
        </w:tc>
      </w:tr>
    </w:tbl>
    <w:p w:rsidR="0094014C" w:rsidP="00F76475" w:rsidRDefault="0010663D" w14:paraId="4969B506" w14:textId="36088F4D">
      <w:pPr>
        <w:pStyle w:val="Legenda"/>
        <w:spacing w:before="120"/>
      </w:pPr>
      <w:bookmarkStart w:name="_Toc158902414" w:id="7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7"/>
    </w:p>
    <w:bookmarkEnd w:id="6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Ttulo1"/>
      </w:pPr>
      <w:bookmarkStart w:name="_Toc158902406" w:id="8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8"/>
    </w:p>
    <w:p w:rsidR="00F76475" w:rsidP="0DA6BF3F" w:rsidRDefault="006E52CB" w14:paraId="68F7A937" w14:textId="5CC066F3">
      <w:pPr>
        <w:pStyle w:val="Normal"/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Pr="00F76475" w:rsidR="005B22A9" w:rsidTr="0DA6BF3F" w14:paraId="2D761F4E" w14:textId="77777777">
        <w:trPr>
          <w:trHeight w:val="361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P="009F623C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9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0DA6BF3F" w14:paraId="1A6F3ED2" w14:textId="77777777">
        <w:trPr>
          <w:trHeight w:val="410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P="009F623C" w:rsidRDefault="005B22A9" w14:paraId="279BAE02" w14:textId="38D47471">
            <w:pPr>
              <w:rPr>
                <w:sz w:val="24"/>
                <w:szCs w:val="24"/>
              </w:rPr>
            </w:pPr>
            <w:r w:rsidRPr="4347C75E" w:rsidR="0EBDEC1B">
              <w:rPr>
                <w:b w:val="1"/>
                <w:bCs w:val="1"/>
                <w:sz w:val="24"/>
                <w:szCs w:val="24"/>
              </w:rPr>
              <w:t>NOME DO PRODUTO</w:t>
            </w:r>
            <w:r w:rsidRPr="4347C75E" w:rsidR="0EBDEC1B">
              <w:rPr>
                <w:sz w:val="24"/>
                <w:szCs w:val="24"/>
              </w:rPr>
              <w:t>:</w:t>
            </w:r>
            <w:r w:rsidRPr="4347C75E" w:rsidR="254F0486">
              <w:rPr>
                <w:sz w:val="24"/>
                <w:szCs w:val="24"/>
              </w:rPr>
              <w:t xml:space="preserve"> </w:t>
            </w:r>
            <w:r w:rsidRPr="4347C75E" w:rsidR="2D53008D">
              <w:rPr>
                <w:sz w:val="24"/>
                <w:szCs w:val="24"/>
              </w:rPr>
              <w:t>PÁ-PUM</w:t>
            </w:r>
          </w:p>
        </w:tc>
      </w:tr>
      <w:tr w:rsidRPr="00F76475" w:rsidR="006E52CB" w:rsidTr="0DA6BF3F" w14:paraId="53765092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67D3B850" w14:textId="5CCB6C2D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006E52CB" w:rsidRDefault="006E52CB" w14:paraId="21584C5D" w14:textId="1BEFF8AB">
            <w:pPr>
              <w:rPr>
                <w:sz w:val="24"/>
                <w:szCs w:val="24"/>
              </w:rPr>
            </w:pPr>
            <w:r w:rsidRPr="4347C75E" w:rsidR="06F2BDF2">
              <w:rPr>
                <w:sz w:val="24"/>
                <w:szCs w:val="24"/>
              </w:rPr>
              <w:t>ESTUDANTES ATAREFADOS</w:t>
            </w:r>
          </w:p>
        </w:tc>
      </w:tr>
      <w:tr w:rsidRPr="00F76475" w:rsidR="006E52CB" w:rsidTr="0DA6BF3F" w14:paraId="47E770DC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4347C75E" w:rsidRDefault="006E52CB" w14:paraId="47CE1423" w14:textId="23372E6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color w:val="auto"/>
              </w:rPr>
            </w:pPr>
            <w:r w:rsidRPr="0DA6BF3F" w:rsidR="315A8EDD">
              <w:rPr>
                <w:color w:val="auto"/>
              </w:rPr>
              <w:t>PLATAFORMA WEB</w:t>
            </w:r>
            <w:r w:rsidRPr="0DA6BF3F" w:rsidR="3D383DE8">
              <w:rPr>
                <w:color w:val="auto"/>
              </w:rPr>
              <w:t xml:space="preserve"> PARA </w:t>
            </w:r>
            <w:r w:rsidRPr="0DA6BF3F" w:rsidR="5DE5C2B9">
              <w:rPr>
                <w:color w:val="auto"/>
              </w:rPr>
              <w:t xml:space="preserve">DESEMPENHO </w:t>
            </w:r>
          </w:p>
        </w:tc>
      </w:tr>
      <w:tr w:rsidRPr="00F76475" w:rsidR="006E52CB" w:rsidTr="0DA6BF3F" w14:paraId="29DFD1E6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4347C75E" w:rsidRDefault="006E52CB" w14:paraId="13687867" w14:textId="6011DC57">
            <w:pPr>
              <w:spacing w:before="120" w:after="120"/>
              <w:rPr>
                <w:color w:val="auto"/>
              </w:rPr>
            </w:pPr>
            <w:r w:rsidRPr="4347C75E" w:rsidR="1B5FA447">
              <w:rPr>
                <w:color w:val="auto"/>
              </w:rPr>
              <w:t>ORGANIZAÇÃO DA VIDA/ROTINA ESTUDANTIL</w:t>
            </w:r>
          </w:p>
        </w:tc>
      </w:tr>
      <w:tr w:rsidRPr="00F76475" w:rsidR="006E52CB" w:rsidTr="0DA6BF3F" w14:paraId="1F1FCE48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4347C75E" w:rsidRDefault="006E52CB" w14:paraId="449EE764" w14:textId="145E104D">
            <w:pPr>
              <w:rPr>
                <w:color w:val="00B0F0"/>
              </w:rPr>
            </w:pPr>
            <w:r w:rsidRPr="4347C75E" w:rsidR="7A6F3637">
              <w:rPr>
                <w:color w:val="auto"/>
              </w:rPr>
              <w:t>REUNIR FERRAMENTAS DE APOIO AOS ESTUDOS TUDO EM UM ÚNICO LUGAR</w:t>
            </w:r>
            <w:r w:rsidRPr="4347C75E" w:rsidR="470C8E2D">
              <w:rPr>
                <w:color w:val="00B0F0"/>
              </w:rPr>
              <w:t>​</w:t>
            </w:r>
          </w:p>
        </w:tc>
      </w:tr>
      <w:tr w:rsidRPr="00F76475" w:rsidR="006E52CB" w:rsidTr="0DA6BF3F" w14:paraId="79369F07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006E52CB" w:rsidRDefault="006E52CB" w14:paraId="4115B7BD" w14:textId="35D63539">
            <w:pPr>
              <w:rPr>
                <w:sz w:val="24"/>
                <w:szCs w:val="24"/>
              </w:rPr>
            </w:pPr>
            <w:r w:rsidRPr="4347C75E" w:rsidR="0BE7F68F">
              <w:rPr>
                <w:sz w:val="24"/>
                <w:szCs w:val="24"/>
              </w:rPr>
              <w:t>RESGATAR HÁBITOS SIMPLISTAS DE ESTUDOS – ROTINA FUNCIONAL</w:t>
            </w:r>
            <w:r w:rsidRPr="4347C75E" w:rsidR="48745BB6">
              <w:rPr>
                <w:sz w:val="24"/>
                <w:szCs w:val="24"/>
              </w:rPr>
              <w:t>.</w:t>
            </w:r>
          </w:p>
        </w:tc>
      </w:tr>
    </w:tbl>
    <w:p w:rsidR="00AE1E85" w:rsidP="00F76475" w:rsidRDefault="00AE1E85" w14:paraId="184CCAF3" w14:textId="5895AA41">
      <w:pPr>
        <w:pStyle w:val="Legenda"/>
        <w:spacing w:before="120"/>
      </w:pPr>
      <w:bookmarkStart w:name="_Toc158902415" w:id="10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10"/>
    </w:p>
    <w:p w:rsidR="00EA0C41" w:rsidP="00EA0C41" w:rsidRDefault="00EA0C41" w14:paraId="50FA646D" w14:textId="0AD0307C">
      <w:pPr>
        <w:ind w:left="708"/>
      </w:pPr>
    </w:p>
    <w:bookmarkEnd w:id="9"/>
    <w:p w:rsidR="00AE1E85" w:rsidP="00EA0C41" w:rsidRDefault="00AE1E85" w14:paraId="1FA7B345" w14:textId="22BC0A72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Ttulo1"/>
      </w:pPr>
      <w:bookmarkStart w:name="_Toc158902407" w:id="11"/>
      <w:r w:rsidR="00017559">
        <w:rPr/>
        <w:t>ARTEFATO</w:t>
      </w:r>
      <w:r w:rsidR="00F76475">
        <w:rPr/>
        <w:t xml:space="preserve"> 4:</w:t>
      </w:r>
      <w:r w:rsidR="00017559">
        <w:rPr/>
        <w:t xml:space="preserve"> C</w:t>
      </w:r>
      <w:r w:rsidR="00F76475">
        <w:rPr/>
        <w:t>anvas</w:t>
      </w:r>
      <w:r w:rsidR="000677B2">
        <w:rPr/>
        <w:t xml:space="preserve"> PBB</w:t>
      </w:r>
      <w:bookmarkStart w:name="_Ref95112547" w:id="12"/>
      <w:bookmarkEnd w:id="11"/>
    </w:p>
    <w:p w:rsidR="0077277A" w:rsidP="00E75BD6" w:rsidRDefault="0077277A" w14:paraId="5F9AC349" w14:textId="77777777">
      <w:pPr>
        <w:ind w:left="360"/>
      </w:pPr>
    </w:p>
    <w:p w:rsidR="007C2471" w:rsidP="007C2471" w:rsidRDefault="007C2471" w14:paraId="49AA8551" w14:textId="77F06BFD">
      <w:pPr>
        <w:keepNext w:val="1"/>
        <w:jc w:val="center"/>
      </w:pPr>
      <w:r w:rsidR="4C938BD3">
        <w:drawing>
          <wp:inline wp14:editId="34B5FE46" wp14:anchorId="1862AE81">
            <wp:extent cx="5495924" cy="2752725"/>
            <wp:effectExtent l="0" t="0" r="0" b="0"/>
            <wp:docPr id="15049998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d87b20b2a80429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5924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17559" w:rsidR="007C2471" w:rsidP="11C5DCBC" w:rsidRDefault="007C2471" w14:paraId="315C80A7" w14:textId="3D465E2A">
      <w:pPr>
        <w:pStyle w:val="Legenda"/>
        <w:jc w:val="center"/>
      </w:pPr>
      <w:bookmarkStart w:name="_Toc158902416" w:id="13"/>
      <w:r w:rsidRPr="11C5DCBC" w:rsidR="007C2471">
        <w:rPr>
          <w:lang w:val="en-US"/>
        </w:rPr>
        <w:t>Figura</w:t>
      </w:r>
      <w:r w:rsidRPr="11C5DCBC" w:rsidR="007C2471">
        <w:rPr>
          <w:lang w:val="en-US"/>
        </w:rPr>
        <w:t xml:space="preserve"> </w:t>
      </w:r>
      <w:r>
        <w:fldChar w:fldCharType="begin"/>
      </w:r>
      <w:r w:rsidRPr="11C5DCBC">
        <w:rPr>
          <w:lang w:val="en-US"/>
        </w:rPr>
        <w:instrText xml:space="preserve"> SEQ Figura \* ARABIC </w:instrText>
      </w:r>
      <w:r>
        <w:fldChar w:fldCharType="separate"/>
      </w:r>
      <w:r w:rsidRPr="11C5DCBC" w:rsidR="0010663D">
        <w:rPr>
          <w:noProof/>
          <w:lang w:val="en-US"/>
        </w:rPr>
        <w:t>4</w:t>
      </w:r>
      <w:r w:rsidRPr="11C5DCBC">
        <w:rPr>
          <w:noProof/>
        </w:rPr>
        <w:fldChar w:fldCharType="end"/>
      </w:r>
      <w:r w:rsidRPr="11C5DCBC" w:rsidR="007C2471">
        <w:rPr>
          <w:lang w:val="en-US"/>
        </w:rPr>
        <w:t xml:space="preserve"> </w:t>
      </w:r>
      <w:r w:rsidRPr="11C5DCBC" w:rsidR="003D5A6D">
        <w:rPr>
          <w:lang w:val="en-US"/>
        </w:rPr>
        <w:t>–</w:t>
      </w:r>
      <w:r w:rsidRPr="11C5DCBC" w:rsidR="007C2471">
        <w:rPr>
          <w:lang w:val="en-US"/>
        </w:rPr>
        <w:t xml:space="preserve"> </w:t>
      </w:r>
      <w:r w:rsidRPr="11C5DCBC" w:rsidR="003D5A6D">
        <w:rPr>
          <w:lang w:val="en-US"/>
        </w:rPr>
        <w:t>Ca</w:t>
      </w:r>
      <w:r w:rsidRPr="11C5DCBC" w:rsidR="003D5A6D">
        <w:rPr>
          <w:lang w:val="en-US"/>
        </w:rPr>
        <w:t>nvas PBB:</w:t>
      </w:r>
      <w:r w:rsidRPr="11C5DCBC" w:rsidR="007C2471">
        <w:rPr>
          <w:noProof/>
          <w:lang w:val="en-US"/>
        </w:rPr>
        <w:t xml:space="preserve"> "Product Backlog Building"</w:t>
      </w:r>
      <w:r w:rsidRPr="11C5DCBC" w:rsidR="00944B0F">
        <w:rPr>
          <w:noProof/>
          <w:lang w:val="en-US"/>
        </w:rPr>
        <w:t>.</w:t>
      </w:r>
      <w:r w:rsidRPr="11C5DCBC" w:rsidR="00E961EB">
        <w:rPr>
          <w:noProof/>
          <w:lang w:val="en-US"/>
        </w:rPr>
        <w:t xml:space="preserve"> </w:t>
      </w:r>
      <w:r w:rsidRPr="11C5DCBC" w:rsidR="00E961EB">
        <w:rPr>
          <w:noProof/>
        </w:rPr>
        <w:t>Fonte: AGUIAR, F. 2018.</w:t>
      </w:r>
      <w:bookmarkEnd w:id="13"/>
    </w:p>
    <w:p w:rsidRPr="00017559" w:rsidR="007C2471" w:rsidP="0043409E" w:rsidRDefault="007C2471" w14:paraId="52D69286" w14:textId="0CC01059"/>
    <w:p w:rsidR="00B257D8" w:rsidRDefault="00B257D8" w14:paraId="3CD7B7DA" w14:textId="4CA039B0">
      <w:r>
        <w:br w:type="page"/>
      </w:r>
    </w:p>
    <w:p w:rsidR="00F76475" w:rsidP="00F76475" w:rsidRDefault="00F76475" w14:paraId="18C9E9B6" w14:textId="77777777">
      <w:pPr>
        <w:pStyle w:val="Ttulo1"/>
      </w:pPr>
      <w:bookmarkStart w:name="_Toc158902408" w:id="14"/>
      <w:r w:rsidR="00F76475">
        <w:rPr/>
        <w:t>ARTEFATO 5: R</w:t>
      </w:r>
      <w:r w:rsidR="00F76475">
        <w:rPr/>
        <w:t xml:space="preserve">elação de </w:t>
      </w:r>
      <w:r w:rsidR="00F76475">
        <w:rPr/>
        <w:t>U</w:t>
      </w:r>
      <w:r w:rsidR="00F76475">
        <w:rPr/>
        <w:t>ser</w:t>
      </w:r>
      <w:r w:rsidR="00F76475">
        <w:rPr/>
        <w:t xml:space="preserve"> </w:t>
      </w:r>
      <w:r w:rsidR="00F76475">
        <w:rPr/>
        <w:t>S</w:t>
      </w:r>
      <w:r w:rsidR="00F76475">
        <w:rPr/>
        <w:t>tories</w:t>
      </w:r>
      <w:bookmarkEnd w:id="14"/>
    </w:p>
    <w:bookmarkStart w:name="_Hlk96268510" w:id="15"/>
    <w:bookmarkEnd w:id="15"/>
    <w:p w:rsidR="52693B56" w:rsidP="52693B56" w:rsidRDefault="52693B56" w14:paraId="3073D58C" w14:textId="10BA3AA2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52693B56" w:rsidTr="0DA6BF3F" w14:paraId="139EB354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52693B56" w:rsidP="52693B56" w:rsidRDefault="52693B56" w14:paraId="718F16DD" w14:textId="7F3FAB25">
            <w:pPr>
              <w:spacing w:before="60" w:after="60"/>
              <w:ind w:left="30" w:hanging="30"/>
            </w:pPr>
            <w:r w:rsidRPr="52693B56" w:rsidR="52693B56">
              <w:rPr>
                <w:b w:val="1"/>
                <w:bCs w:val="1"/>
              </w:rPr>
              <w:t>HISTÓRIA DO USUÁRIO 1 - PBI</w:t>
            </w:r>
            <w:r w:rsidR="52693B56">
              <w:rPr/>
              <w:t>:</w:t>
            </w:r>
            <w:r w:rsidR="3CC63876">
              <w:rPr/>
              <w:t xml:space="preserve"> Manter o cadastro</w:t>
            </w:r>
            <w:r w:rsidR="124981B5">
              <w:rPr/>
              <w:t xml:space="preserve"> do usuário</w:t>
            </w:r>
            <w:r w:rsidR="3CC63876">
              <w:rPr/>
              <w:t xml:space="preserve"> no site </w:t>
            </w:r>
          </w:p>
        </w:tc>
      </w:tr>
      <w:tr w:rsidR="52693B56" w:rsidTr="0DA6BF3F" w14:paraId="75064DCE">
        <w:trPr>
          <w:trHeight w:val="300"/>
        </w:trPr>
        <w:tc>
          <w:tcPr>
            <w:tcW w:w="8505" w:type="dxa"/>
            <w:gridSpan w:val="2"/>
            <w:tcMar/>
          </w:tcPr>
          <w:p w:rsidR="52693B56" w:rsidP="52693B56" w:rsidRDefault="52693B56" w14:paraId="5137E2F3" w14:textId="386D0D19">
            <w:pPr>
              <w:spacing w:before="60" w:after="60"/>
              <w:ind w:left="30" w:hanging="30"/>
              <w:rPr>
                <w:color w:val="auto"/>
              </w:rPr>
            </w:pPr>
            <w:r w:rsidRPr="52693B56" w:rsidR="52693B56">
              <w:rPr>
                <w:b w:val="1"/>
                <w:bCs w:val="1"/>
              </w:rPr>
              <w:t>COMO</w:t>
            </w:r>
            <w:r w:rsidRPr="52693B56" w:rsidR="52693B56">
              <w:rPr>
                <w:color w:val="auto"/>
              </w:rPr>
              <w:t>: u</w:t>
            </w:r>
            <w:r w:rsidRPr="52693B56" w:rsidR="304463C0">
              <w:rPr>
                <w:color w:val="auto"/>
              </w:rPr>
              <w:t>suário</w:t>
            </w:r>
          </w:p>
          <w:p w:rsidR="52693B56" w:rsidP="52693B56" w:rsidRDefault="52693B56" w14:paraId="69B9FB76" w14:textId="0053850E">
            <w:pPr>
              <w:spacing w:before="60" w:after="60"/>
              <w:ind w:left="30" w:hanging="30"/>
            </w:pPr>
            <w:r w:rsidRPr="52693B56" w:rsidR="52693B56">
              <w:rPr>
                <w:b w:val="1"/>
                <w:bCs w:val="1"/>
              </w:rPr>
              <w:t>POSSO</w:t>
            </w:r>
            <w:r w:rsidR="52693B56">
              <w:rPr/>
              <w:t xml:space="preserve">: </w:t>
            </w:r>
            <w:r w:rsidR="4FCAC120">
              <w:rPr/>
              <w:t>manter o cadastro do usuário no site</w:t>
            </w:r>
          </w:p>
          <w:p w:rsidR="52693B56" w:rsidP="52693B56" w:rsidRDefault="52693B56" w14:paraId="3723E4BB" w14:textId="7C6B5686">
            <w:pPr>
              <w:spacing w:before="60" w:after="60"/>
              <w:ind w:left="30" w:hanging="30"/>
            </w:pPr>
            <w:r w:rsidRPr="52693B56" w:rsidR="52693B56">
              <w:rPr>
                <w:b w:val="1"/>
                <w:bCs w:val="1"/>
              </w:rPr>
              <w:t>PARA</w:t>
            </w:r>
            <w:r w:rsidR="52693B56">
              <w:rPr/>
              <w:t xml:space="preserve">: </w:t>
            </w:r>
            <w:r w:rsidR="1FC5AC56">
              <w:rPr/>
              <w:t>realizar login na plataforma</w:t>
            </w:r>
          </w:p>
        </w:tc>
      </w:tr>
      <w:tr w:rsidR="52693B56" w:rsidTr="0DA6BF3F" w14:paraId="7BE883C2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5E4427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2FBFC9F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52693B56" w:rsidP="52693B56" w:rsidRDefault="52693B56" w14:paraId="099B17C9" w14:textId="6D54A552">
            <w:pPr>
              <w:spacing w:before="60" w:after="60"/>
              <w:ind w:left="168"/>
              <w:rPr>
                <w:color w:val="auto"/>
              </w:rPr>
            </w:pPr>
            <w:r w:rsidRPr="0DA6BF3F" w:rsidR="6C638319">
              <w:rPr>
                <w:b w:val="1"/>
                <w:bCs w:val="1"/>
              </w:rPr>
              <w:t>DADO</w:t>
            </w:r>
            <w:r w:rsidR="6C638319">
              <w:rPr/>
              <w:t xml:space="preserve"> </w:t>
            </w:r>
            <w:r w:rsidRPr="0DA6BF3F" w:rsidR="6C638319">
              <w:rPr>
                <w:b w:val="1"/>
                <w:bCs w:val="1"/>
              </w:rPr>
              <w:t>QUE</w:t>
            </w:r>
            <w:r w:rsidR="6C638319">
              <w:rPr/>
              <w:t xml:space="preserve">: </w:t>
            </w:r>
            <w:r w:rsidRPr="0DA6BF3F" w:rsidR="6C638319">
              <w:rPr>
                <w:color w:val="auto"/>
              </w:rPr>
              <w:t xml:space="preserve">o usuário acessa </w:t>
            </w:r>
            <w:r w:rsidRPr="0DA6BF3F" w:rsidR="6EE0ADC1">
              <w:rPr>
                <w:color w:val="auto"/>
              </w:rPr>
              <w:t>a página</w:t>
            </w:r>
            <w:r w:rsidRPr="0DA6BF3F" w:rsidR="3C74432E">
              <w:rPr>
                <w:color w:val="auto"/>
              </w:rPr>
              <w:t xml:space="preserve"> de login e clica em </w:t>
            </w:r>
            <w:r w:rsidRPr="0DA6BF3F" w:rsidR="5F43C36D">
              <w:rPr>
                <w:color w:val="auto"/>
              </w:rPr>
              <w:t>“</w:t>
            </w:r>
            <w:r w:rsidRPr="0DA6BF3F" w:rsidR="3C74432E">
              <w:rPr>
                <w:color w:val="auto"/>
              </w:rPr>
              <w:t>cadastre-se aqui</w:t>
            </w:r>
            <w:r w:rsidRPr="0DA6BF3F" w:rsidR="197A2DFB">
              <w:rPr>
                <w:color w:val="auto"/>
              </w:rPr>
              <w:t>”</w:t>
            </w:r>
            <w:r w:rsidRPr="0DA6BF3F" w:rsidR="3C74432E">
              <w:rPr>
                <w:color w:val="auto"/>
              </w:rPr>
              <w:t>.</w:t>
            </w:r>
          </w:p>
          <w:p w:rsidR="52693B56" w:rsidP="52693B56" w:rsidRDefault="52693B56" w14:paraId="35C55CB4" w14:textId="637FA0E3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  <w:color w:val="auto"/>
              </w:rPr>
              <w:t>QUANDO</w:t>
            </w:r>
            <w:r w:rsidRPr="52693B56" w:rsidR="52693B56">
              <w:rPr>
                <w:color w:val="auto"/>
              </w:rPr>
              <w:t xml:space="preserve">: </w:t>
            </w:r>
            <w:r w:rsidRPr="52693B56" w:rsidR="52693B56">
              <w:rPr>
                <w:color w:val="auto"/>
              </w:rPr>
              <w:t>o usu</w:t>
            </w:r>
            <w:r w:rsidRPr="52693B56" w:rsidR="6370DB91">
              <w:rPr>
                <w:color w:val="auto"/>
              </w:rPr>
              <w:t>ário preenche todos os campos obrigatórios e pressiona criar.</w:t>
            </w:r>
          </w:p>
          <w:p w:rsidR="52693B56" w:rsidP="52693B56" w:rsidRDefault="52693B56" w14:paraId="12151E0C" w14:textId="093FC6DE">
            <w:pPr>
              <w:spacing w:before="60" w:after="60"/>
              <w:ind w:left="168"/>
              <w:rPr>
                <w:color w:val="00B0F0"/>
              </w:rPr>
            </w:pPr>
            <w:r w:rsidRPr="52693B56" w:rsidR="52693B56">
              <w:rPr>
                <w:b w:val="1"/>
                <w:bCs w:val="1"/>
              </w:rPr>
              <w:t>ENTÃO</w:t>
            </w:r>
            <w:r w:rsidR="52693B56">
              <w:rPr/>
              <w:t>: o</w:t>
            </w:r>
            <w:r w:rsidR="1204FB1C">
              <w:rPr/>
              <w:t xml:space="preserve"> sistema retorna: “usuário cadastrado com sucesso”.</w:t>
            </w:r>
          </w:p>
        </w:tc>
      </w:tr>
      <w:tr w:rsidR="52693B56" w:rsidTr="0DA6BF3F" w14:paraId="7CF103B1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3D9C8F0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6D83145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Aceite </w:t>
            </w:r>
            <w:r w:rsidRPr="52693B56" w:rsidR="52693B56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52693B56" w:rsidP="52693B56" w:rsidRDefault="52693B56" w14:paraId="3685D623" w14:textId="339C4390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52693B56" w:rsidR="52693B56">
              <w:rPr>
                <w:b w:val="1"/>
                <w:bCs w:val="1"/>
              </w:rPr>
              <w:t>QUE</w:t>
            </w:r>
            <w:r w:rsidR="52693B56">
              <w:rPr/>
              <w:t xml:space="preserve">: </w:t>
            </w:r>
            <w:r w:rsidRPr="52693B56" w:rsidR="52693B56">
              <w:rPr>
                <w:color w:val="auto"/>
              </w:rPr>
              <w:t>o usuário acessa a página d</w:t>
            </w:r>
            <w:r w:rsidRPr="52693B56" w:rsidR="40C6AD50">
              <w:rPr>
                <w:color w:val="auto"/>
              </w:rPr>
              <w:t>e login</w:t>
            </w:r>
            <w:r w:rsidRPr="52693B56" w:rsidR="3CECA57A">
              <w:rPr>
                <w:color w:val="auto"/>
              </w:rPr>
              <w:t xml:space="preserve"> e clica em cadastre-se aqui.</w:t>
            </w:r>
          </w:p>
          <w:p w:rsidR="52693B56" w:rsidP="52693B56" w:rsidRDefault="52693B56" w14:paraId="19610779" w14:textId="15C7A926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  <w:color w:val="auto"/>
              </w:rPr>
              <w:t>QUANDO</w:t>
            </w:r>
            <w:r w:rsidRPr="52693B56" w:rsidR="52693B56">
              <w:rPr>
                <w:color w:val="auto"/>
              </w:rPr>
              <w:t xml:space="preserve">: </w:t>
            </w:r>
            <w:r w:rsidRPr="52693B56" w:rsidR="52693B56">
              <w:rPr>
                <w:color w:val="auto"/>
              </w:rPr>
              <w:t>o usuário</w:t>
            </w:r>
            <w:r w:rsidRPr="52693B56" w:rsidR="61BFE67D">
              <w:rPr>
                <w:color w:val="auto"/>
              </w:rPr>
              <w:t xml:space="preserve"> não preenche um ou mais campos obrigatórios e pressiona criar.</w:t>
            </w:r>
          </w:p>
          <w:p w:rsidR="52693B56" w:rsidP="52693B56" w:rsidRDefault="52693B56" w14:paraId="04469471" w14:textId="708EB5EE">
            <w:pPr>
              <w:spacing w:before="60" w:after="60"/>
              <w:ind w:left="168"/>
              <w:rPr>
                <w:color w:val="00B0F0"/>
              </w:rPr>
            </w:pPr>
            <w:r w:rsidRPr="52693B56" w:rsidR="52693B56">
              <w:rPr>
                <w:b w:val="1"/>
                <w:bCs w:val="1"/>
              </w:rPr>
              <w:t>ENTÃO</w:t>
            </w:r>
            <w:r w:rsidR="52693B56">
              <w:rPr/>
              <w:t xml:space="preserve">: </w:t>
            </w:r>
            <w:r w:rsidR="37CDB1A7">
              <w:rPr/>
              <w:t>o sistema retorna “campos obrigatórios incompletos”.</w:t>
            </w:r>
          </w:p>
        </w:tc>
      </w:tr>
      <w:tr w:rsidR="52693B56" w:rsidTr="0DA6BF3F" w14:paraId="53A588D3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49F6DC9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6AF128C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Aceite </w:t>
            </w:r>
            <w:r w:rsidRPr="52693B56" w:rsidR="52693B56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52693B56" w:rsidP="52693B56" w:rsidRDefault="52693B56" w14:paraId="36FDF6B4" w14:textId="068FD262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52693B56" w:rsidR="52693B56">
              <w:rPr>
                <w:b w:val="1"/>
                <w:bCs w:val="1"/>
              </w:rPr>
              <w:t>QUE</w:t>
            </w:r>
            <w:r w:rsidR="52693B56">
              <w:rPr/>
              <w:t xml:space="preserve">: </w:t>
            </w:r>
            <w:r w:rsidRPr="52693B56" w:rsidR="52693B56">
              <w:rPr>
                <w:color w:val="auto"/>
              </w:rPr>
              <w:t>o usuário acessa a página d</w:t>
            </w:r>
            <w:r w:rsidRPr="52693B56" w:rsidR="5213A3D7">
              <w:rPr>
                <w:color w:val="auto"/>
              </w:rPr>
              <w:t>e login e clica em cadastre-se aqui.</w:t>
            </w:r>
          </w:p>
          <w:p w:rsidR="52693B56" w:rsidP="52693B56" w:rsidRDefault="52693B56" w14:paraId="5CA50580" w14:textId="3B78C351">
            <w:pPr>
              <w:spacing w:before="60" w:after="60"/>
              <w:ind w:left="168"/>
              <w:rPr>
                <w:color w:val="00B0F0"/>
              </w:rPr>
            </w:pPr>
            <w:r w:rsidRPr="52693B56" w:rsidR="52693B56">
              <w:rPr>
                <w:b w:val="1"/>
                <w:bCs w:val="1"/>
                <w:color w:val="auto"/>
              </w:rPr>
              <w:t>QUANDO</w:t>
            </w:r>
            <w:r w:rsidRPr="52693B56" w:rsidR="52693B56">
              <w:rPr>
                <w:color w:val="auto"/>
              </w:rPr>
              <w:t xml:space="preserve">: </w:t>
            </w:r>
            <w:r w:rsidRPr="52693B56" w:rsidR="3A25D1F3">
              <w:rPr>
                <w:color w:val="auto"/>
              </w:rPr>
              <w:t>o usuário preenche algum campo com informações já utilizadas</w:t>
            </w:r>
            <w:r w:rsidR="3A25D1F3">
              <w:rPr/>
              <w:t xml:space="preserve"> por outro usuário e pressiona criar.</w:t>
            </w:r>
          </w:p>
          <w:p w:rsidR="52693B56" w:rsidP="52693B56" w:rsidRDefault="52693B56" w14:paraId="0CC7020F" w14:textId="64EC882B">
            <w:pPr>
              <w:spacing w:before="60" w:after="60"/>
              <w:ind w:left="168"/>
              <w:rPr>
                <w:color w:val="00B0F0"/>
              </w:rPr>
            </w:pPr>
            <w:r w:rsidRPr="52693B56" w:rsidR="52693B56">
              <w:rPr>
                <w:b w:val="1"/>
                <w:bCs w:val="1"/>
              </w:rPr>
              <w:t>ENTÃO</w:t>
            </w:r>
            <w:r w:rsidR="52693B56">
              <w:rPr/>
              <w:t xml:space="preserve">: </w:t>
            </w:r>
            <w:r w:rsidR="45C66E5C">
              <w:rPr/>
              <w:t>o sistema retorna “</w:t>
            </w:r>
            <w:r w:rsidR="1E9FA289">
              <w:rPr/>
              <w:t>não foi possível criar uma nova conta com esse e-mail, tente um novo endereço</w:t>
            </w:r>
            <w:r w:rsidR="45C66E5C">
              <w:rPr/>
              <w:t>”</w:t>
            </w:r>
            <w:r w:rsidR="682165F9">
              <w:rPr/>
              <w:t>.</w:t>
            </w:r>
          </w:p>
        </w:tc>
      </w:tr>
      <w:tr w:rsidR="52693B56" w:rsidTr="0DA6BF3F" w14:paraId="19AE38E6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724A5A1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08E894C4" w14:textId="2A5BF8F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Aceite </w:t>
            </w:r>
            <w:r w:rsidRPr="52693B56" w:rsidR="7117B3E5">
              <w:rPr>
                <w:b w:val="1"/>
                <w:bCs w:val="1"/>
              </w:rPr>
              <w:t>4</w:t>
            </w:r>
          </w:p>
        </w:tc>
        <w:tc>
          <w:tcPr>
            <w:tcW w:w="7229" w:type="dxa"/>
            <w:tcMar/>
          </w:tcPr>
          <w:p w:rsidR="52693B56" w:rsidP="52693B56" w:rsidRDefault="52693B56" w14:paraId="1479C401" w14:textId="068FD262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52693B56" w:rsidR="52693B56">
              <w:rPr>
                <w:b w:val="1"/>
                <w:bCs w:val="1"/>
              </w:rPr>
              <w:t>QUE</w:t>
            </w:r>
            <w:r w:rsidR="52693B56">
              <w:rPr/>
              <w:t xml:space="preserve">: </w:t>
            </w:r>
            <w:r w:rsidRPr="52693B56" w:rsidR="52693B56">
              <w:rPr>
                <w:color w:val="auto"/>
              </w:rPr>
              <w:t>o usuário acessa a página d</w:t>
            </w:r>
            <w:r w:rsidRPr="52693B56" w:rsidR="52693B56">
              <w:rPr>
                <w:color w:val="auto"/>
              </w:rPr>
              <w:t>e login e clica em cadastre-se aqui.</w:t>
            </w:r>
          </w:p>
          <w:p w:rsidR="52693B56" w:rsidP="52693B56" w:rsidRDefault="52693B56" w14:paraId="576E547C" w14:textId="7382D633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  <w:color w:val="auto"/>
              </w:rPr>
              <w:t>QUANDO</w:t>
            </w:r>
            <w:r w:rsidRPr="52693B56" w:rsidR="52693B56">
              <w:rPr>
                <w:color w:val="auto"/>
              </w:rPr>
              <w:t xml:space="preserve">: o usuário preenche </w:t>
            </w:r>
            <w:r w:rsidRPr="52693B56" w:rsidR="4792758C">
              <w:rPr>
                <w:color w:val="auto"/>
              </w:rPr>
              <w:t>o campo de senha sem cumprir o padrão exigido pelo sistema</w:t>
            </w:r>
            <w:r w:rsidRPr="52693B56" w:rsidR="52693B56">
              <w:rPr>
                <w:color w:val="auto"/>
              </w:rPr>
              <w:t>.</w:t>
            </w:r>
          </w:p>
          <w:p w:rsidR="52693B56" w:rsidP="52693B56" w:rsidRDefault="52693B56" w14:paraId="77262FB1" w14:textId="640BFB21">
            <w:pPr>
              <w:spacing w:before="60" w:after="60"/>
              <w:ind w:left="168"/>
            </w:pPr>
            <w:r w:rsidRPr="52693B56" w:rsidR="52693B56">
              <w:rPr>
                <w:b w:val="1"/>
                <w:bCs w:val="1"/>
              </w:rPr>
              <w:t>ENTÃO</w:t>
            </w:r>
            <w:r w:rsidR="52693B56">
              <w:rPr/>
              <w:t xml:space="preserve">: o sistema retorna “não foi possível criar uma nova conta </w:t>
            </w:r>
            <w:r w:rsidR="4CEBD2BD">
              <w:rPr/>
              <w:t>com essa senha, tente novamente seguindo o padrão exigido</w:t>
            </w:r>
            <w:r w:rsidR="52693B56">
              <w:rPr/>
              <w:t>”</w:t>
            </w:r>
            <w:r w:rsidR="6F5E2A53">
              <w:rPr/>
              <w:t>.</w:t>
            </w:r>
          </w:p>
        </w:tc>
      </w:tr>
    </w:tbl>
    <w:p w:rsidR="52693B56" w:rsidP="52693B56" w:rsidRDefault="52693B56" w14:paraId="616B5B29" w14:textId="3F9C934D">
      <w:pPr>
        <w:pStyle w:val="CorpodeTexto"/>
        <w:rPr>
          <w:noProof/>
        </w:rPr>
      </w:pPr>
    </w:p>
    <w:p w:rsidR="52693B56" w:rsidP="52693B56" w:rsidRDefault="52693B56" w14:paraId="1EA95FED" w14:textId="338EED69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52693B56" w:rsidTr="0DA6BF3F" w14:paraId="06F76E29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52693B56" w:rsidP="52693B56" w:rsidRDefault="52693B56" w14:paraId="4E36DBF7" w14:textId="43F87040">
            <w:pPr>
              <w:spacing w:before="60" w:after="60"/>
              <w:ind w:left="30" w:hanging="30"/>
            </w:pPr>
            <w:r w:rsidRPr="52693B56" w:rsidR="52693B56">
              <w:rPr>
                <w:b w:val="1"/>
                <w:bCs w:val="1"/>
              </w:rPr>
              <w:t xml:space="preserve">HISTÓRIA DO USUÁRIO </w:t>
            </w:r>
            <w:r w:rsidRPr="52693B56" w:rsidR="5A85B42F">
              <w:rPr>
                <w:b w:val="1"/>
                <w:bCs w:val="1"/>
              </w:rPr>
              <w:t>2</w:t>
            </w:r>
            <w:r w:rsidRPr="52693B56" w:rsidR="52693B56">
              <w:rPr>
                <w:b w:val="1"/>
                <w:bCs w:val="1"/>
              </w:rPr>
              <w:t xml:space="preserve"> - PBI</w:t>
            </w:r>
            <w:r w:rsidR="52693B56">
              <w:rPr/>
              <w:t xml:space="preserve">: Manter </w:t>
            </w:r>
            <w:r w:rsidR="10B1E64C">
              <w:rPr/>
              <w:t>as anotações no quadro</w:t>
            </w:r>
            <w:r w:rsidR="52693B56">
              <w:rPr/>
              <w:t xml:space="preserve"> </w:t>
            </w:r>
          </w:p>
        </w:tc>
      </w:tr>
      <w:tr w:rsidR="52693B56" w:rsidTr="0DA6BF3F" w14:paraId="1AD69AAF">
        <w:trPr>
          <w:trHeight w:val="300"/>
        </w:trPr>
        <w:tc>
          <w:tcPr>
            <w:tcW w:w="8505" w:type="dxa"/>
            <w:gridSpan w:val="2"/>
            <w:tcMar/>
          </w:tcPr>
          <w:p w:rsidR="52693B56" w:rsidP="0DA6BF3F" w:rsidRDefault="52693B56" w14:paraId="43D4F7F8" w14:textId="10D17CD3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6C638319">
              <w:rPr>
                <w:b w:val="1"/>
                <w:bCs w:val="1"/>
              </w:rPr>
              <w:t>COMO</w:t>
            </w:r>
            <w:r w:rsidRPr="0DA6BF3F" w:rsidR="6C638319">
              <w:rPr>
                <w:color w:val="auto"/>
              </w:rPr>
              <w:t>: usuário</w:t>
            </w:r>
          </w:p>
          <w:p w:rsidR="52693B56" w:rsidP="52693B56" w:rsidRDefault="52693B56" w14:paraId="34D833DA" w14:textId="52740631">
            <w:pPr>
              <w:spacing w:before="60" w:after="60"/>
              <w:ind w:left="30" w:hanging="30"/>
            </w:pPr>
            <w:r w:rsidRPr="52693B56" w:rsidR="52693B56">
              <w:rPr>
                <w:b w:val="1"/>
                <w:bCs w:val="1"/>
              </w:rPr>
              <w:t>POSSO</w:t>
            </w:r>
            <w:r w:rsidR="52693B56">
              <w:rPr/>
              <w:t xml:space="preserve">: manter </w:t>
            </w:r>
            <w:r w:rsidR="0D257C45">
              <w:rPr/>
              <w:t>as anotações do quadro</w:t>
            </w:r>
          </w:p>
          <w:p w:rsidR="52693B56" w:rsidP="52693B56" w:rsidRDefault="52693B56" w14:paraId="5FC58100" w14:textId="52BACEE5">
            <w:pPr>
              <w:spacing w:before="60" w:after="60"/>
              <w:ind w:left="30" w:hanging="30"/>
            </w:pPr>
            <w:r w:rsidRPr="0DA6BF3F" w:rsidR="6C638319">
              <w:rPr>
                <w:b w:val="1"/>
                <w:bCs w:val="1"/>
              </w:rPr>
              <w:t>PARA</w:t>
            </w:r>
            <w:r w:rsidR="6C638319">
              <w:rPr/>
              <w:t xml:space="preserve">: </w:t>
            </w:r>
            <w:r w:rsidR="6734EEA0">
              <w:rPr/>
              <w:t xml:space="preserve">ter </w:t>
            </w:r>
            <w:r w:rsidR="4D0C0BF4">
              <w:rPr/>
              <w:t>visualização</w:t>
            </w:r>
            <w:r w:rsidR="4D0C0BF4">
              <w:rPr/>
              <w:t xml:space="preserve"> de afazeres</w:t>
            </w:r>
          </w:p>
        </w:tc>
      </w:tr>
      <w:tr w:rsidR="52693B56" w:rsidTr="0DA6BF3F" w14:paraId="0272E144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3B852DA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22FF519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52693B56" w:rsidP="52693B56" w:rsidRDefault="52693B56" w14:paraId="3D904E4F" w14:textId="43770ED3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52693B56" w:rsidR="52693B56">
              <w:rPr>
                <w:b w:val="1"/>
                <w:bCs w:val="1"/>
              </w:rPr>
              <w:t>QUE</w:t>
            </w:r>
            <w:r w:rsidR="52693B56">
              <w:rPr/>
              <w:t>: o usuário</w:t>
            </w:r>
            <w:r w:rsidR="320A91D5">
              <w:rPr/>
              <w:t xml:space="preserve"> autenticado acessa a tela inicial da plataforma</w:t>
            </w:r>
            <w:r w:rsidR="52693B56">
              <w:rPr/>
              <w:t>.</w:t>
            </w:r>
          </w:p>
          <w:p w:rsidR="52693B56" w:rsidP="52693B56" w:rsidRDefault="52693B56" w14:paraId="0EF2F54E" w14:textId="3869EA3A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  <w:color w:val="auto"/>
              </w:rPr>
              <w:t>QUANDO</w:t>
            </w:r>
            <w:r w:rsidRPr="52693B56" w:rsidR="52693B56">
              <w:rPr>
                <w:color w:val="auto"/>
              </w:rPr>
              <w:t>:</w:t>
            </w:r>
            <w:r w:rsidRPr="52693B56" w:rsidR="2D9017BC">
              <w:rPr>
                <w:color w:val="auto"/>
              </w:rPr>
              <w:t xml:space="preserve"> o usuário clica no quadro</w:t>
            </w:r>
            <w:r w:rsidRPr="52693B56" w:rsidR="3F27F3BE">
              <w:rPr>
                <w:color w:val="auto"/>
              </w:rPr>
              <w:t xml:space="preserve"> no topo da página inicial</w:t>
            </w:r>
            <w:r w:rsidRPr="52693B56" w:rsidR="2D9017BC">
              <w:rPr>
                <w:color w:val="auto"/>
              </w:rPr>
              <w:t xml:space="preserve"> </w:t>
            </w:r>
            <w:r w:rsidRPr="52693B56" w:rsidR="2D9017BC">
              <w:rPr>
                <w:color w:val="auto"/>
              </w:rPr>
              <w:t xml:space="preserve">e preenche o pop-up de </w:t>
            </w:r>
            <w:r w:rsidRPr="52693B56" w:rsidR="0286F175">
              <w:rPr>
                <w:color w:val="auto"/>
              </w:rPr>
              <w:t>registro</w:t>
            </w:r>
            <w:r w:rsidRPr="52693B56" w:rsidR="2D9017BC">
              <w:rPr>
                <w:color w:val="auto"/>
              </w:rPr>
              <w:t xml:space="preserve"> de uma nova anotação e clica em “adicionar”.</w:t>
            </w:r>
            <w:r w:rsidRPr="52693B56" w:rsidR="52693B56">
              <w:rPr>
                <w:color w:val="auto"/>
              </w:rPr>
              <w:t xml:space="preserve"> </w:t>
            </w:r>
          </w:p>
          <w:p w:rsidR="52693B56" w:rsidP="52693B56" w:rsidRDefault="52693B56" w14:paraId="003878C8" w14:textId="69789EA8">
            <w:pPr>
              <w:spacing w:before="60" w:after="60"/>
              <w:ind w:left="168"/>
              <w:rPr>
                <w:color w:val="00B0F0"/>
              </w:rPr>
            </w:pPr>
            <w:r w:rsidRPr="52693B56" w:rsidR="52693B56">
              <w:rPr>
                <w:b w:val="1"/>
                <w:bCs w:val="1"/>
              </w:rPr>
              <w:t>ENTÃO</w:t>
            </w:r>
            <w:r w:rsidR="52693B56">
              <w:rPr/>
              <w:t>: o sistema retorna</w:t>
            </w:r>
            <w:r w:rsidR="1833621A">
              <w:rPr/>
              <w:t xml:space="preserve"> uma mensagem “registrado com sucesso” e é possível visualizar a nota no quadro</w:t>
            </w:r>
            <w:r w:rsidR="7AE0523B">
              <w:rPr/>
              <w:t>.</w:t>
            </w:r>
          </w:p>
        </w:tc>
      </w:tr>
      <w:tr w:rsidR="52693B56" w:rsidTr="0DA6BF3F" w14:paraId="6B4841FC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7FD2A4F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1548965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Aceite </w:t>
            </w:r>
            <w:r w:rsidRPr="52693B56" w:rsidR="52693B56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52693B56" w:rsidP="52693B56" w:rsidRDefault="52693B56" w14:paraId="5F8EC784" w14:textId="3DC69DBC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52693B56" w:rsidR="52693B56">
              <w:rPr>
                <w:b w:val="1"/>
                <w:bCs w:val="1"/>
              </w:rPr>
              <w:t>QUE</w:t>
            </w:r>
            <w:r w:rsidR="52693B56">
              <w:rPr/>
              <w:t xml:space="preserve">: </w:t>
            </w:r>
            <w:r w:rsidR="0AABD880">
              <w:rPr/>
              <w:t>o usuário autenticado acessa a tela inicial da plataforma.</w:t>
            </w:r>
          </w:p>
          <w:p w:rsidR="52693B56" w:rsidP="52693B56" w:rsidRDefault="52693B56" w14:paraId="5A431178" w14:textId="704A2DF2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  <w:color w:val="auto"/>
              </w:rPr>
              <w:t>QUANDO</w:t>
            </w:r>
            <w:r w:rsidRPr="52693B56" w:rsidR="52693B56">
              <w:rPr>
                <w:color w:val="auto"/>
              </w:rPr>
              <w:t xml:space="preserve">: </w:t>
            </w:r>
            <w:r w:rsidRPr="52693B56" w:rsidR="4A58E3A8">
              <w:rPr>
                <w:color w:val="auto"/>
              </w:rPr>
              <w:t>o usuário clica no quadro no topo da página inicial e preenche o pop-up de registro de uma nova anotação e clica em “cancelar”.</w:t>
            </w:r>
          </w:p>
          <w:p w:rsidR="52693B56" w:rsidP="52693B56" w:rsidRDefault="52693B56" w14:paraId="15267DAE" w14:textId="3EF400AC">
            <w:pPr>
              <w:spacing w:before="60" w:after="60"/>
              <w:ind w:left="168"/>
            </w:pPr>
            <w:r w:rsidRPr="52693B56" w:rsidR="52693B56">
              <w:rPr>
                <w:b w:val="1"/>
                <w:bCs w:val="1"/>
              </w:rPr>
              <w:t>ENTÃO</w:t>
            </w:r>
            <w:r w:rsidR="52693B56">
              <w:rPr/>
              <w:t>: o sistema</w:t>
            </w:r>
            <w:r w:rsidR="0AE2DFC9">
              <w:rPr/>
              <w:t xml:space="preserve"> pede para que o usuário confirme que deseja ex</w:t>
            </w:r>
            <w:r w:rsidR="23FA87B2">
              <w:rPr/>
              <w:t>c</w:t>
            </w:r>
            <w:r w:rsidR="0AE2DFC9">
              <w:rPr/>
              <w:t xml:space="preserve">luir a nota que estava sendo criada. </w:t>
            </w:r>
          </w:p>
        </w:tc>
      </w:tr>
      <w:tr w:rsidR="52693B56" w:rsidTr="0DA6BF3F" w14:paraId="5C9E5C00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7B8FDFD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6F4361B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Aceite </w:t>
            </w:r>
            <w:r w:rsidRPr="52693B56" w:rsidR="52693B56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52693B56" w:rsidP="52693B56" w:rsidRDefault="52693B56" w14:paraId="7D402E66" w14:textId="3D3153B2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52693B56" w:rsidR="52693B56">
              <w:rPr>
                <w:b w:val="1"/>
                <w:bCs w:val="1"/>
              </w:rPr>
              <w:t>QUE</w:t>
            </w:r>
            <w:r w:rsidR="52693B56">
              <w:rPr/>
              <w:t xml:space="preserve">: </w:t>
            </w:r>
            <w:r w:rsidR="4DE8FA97">
              <w:rPr/>
              <w:t>o usuário autenticado acessa a tela inicial da plataforma.</w:t>
            </w:r>
          </w:p>
          <w:p w:rsidR="52693B56" w:rsidP="52693B56" w:rsidRDefault="52693B56" w14:paraId="0D327EA8" w14:textId="5A201EF2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  <w:color w:val="auto"/>
              </w:rPr>
              <w:t>QUANDO</w:t>
            </w:r>
            <w:r w:rsidRPr="52693B56" w:rsidR="52693B56">
              <w:rPr>
                <w:color w:val="auto"/>
              </w:rPr>
              <w:t xml:space="preserve">: </w:t>
            </w:r>
            <w:r w:rsidRPr="52693B56" w:rsidR="258C46EA">
              <w:rPr>
                <w:color w:val="auto"/>
              </w:rPr>
              <w:t>o usuário clica no quadro no topo da página inicial e não preenche o pop-up de registro de uma nova anotação e clica em “adicionar”.</w:t>
            </w:r>
          </w:p>
          <w:p w:rsidR="52693B56" w:rsidP="52693B56" w:rsidRDefault="52693B56" w14:paraId="25347848" w14:textId="12C4826A">
            <w:pPr>
              <w:spacing w:before="60" w:after="60"/>
              <w:ind w:left="168"/>
              <w:rPr>
                <w:color w:val="00B0F0"/>
              </w:rPr>
            </w:pPr>
            <w:r w:rsidRPr="52693B56" w:rsidR="52693B56">
              <w:rPr>
                <w:b w:val="1"/>
                <w:bCs w:val="1"/>
              </w:rPr>
              <w:t>ENTÃO</w:t>
            </w:r>
            <w:r w:rsidR="52693B56">
              <w:rPr/>
              <w:t xml:space="preserve">: o sistema retorna “não foi possível criar uma </w:t>
            </w:r>
            <w:r w:rsidR="442D045F">
              <w:rPr/>
              <w:t>nota sem informação</w:t>
            </w:r>
            <w:r w:rsidR="52693B56">
              <w:rPr/>
              <w:t>”.</w:t>
            </w:r>
          </w:p>
        </w:tc>
      </w:tr>
      <w:tr w:rsidR="0DA6BF3F" w:rsidTr="0DA6BF3F" w14:paraId="039BF6CA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0CBE654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44A10393" w14:textId="1710A2E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38E7EF23">
              <w:rPr>
                <w:b w:val="1"/>
                <w:bCs w:val="1"/>
              </w:rPr>
              <w:t>4</w:t>
            </w:r>
          </w:p>
        </w:tc>
        <w:tc>
          <w:tcPr>
            <w:tcW w:w="7229" w:type="dxa"/>
            <w:tcMar/>
          </w:tcPr>
          <w:p w:rsidR="0DA6BF3F" w:rsidP="0DA6BF3F" w:rsidRDefault="0DA6BF3F" w14:paraId="4E4A9CDE" w14:textId="3D3153B2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0DA6BF3F">
              <w:rPr/>
              <w:t>o usuário autenticado acessa a tela inicial da plataforma.</w:t>
            </w:r>
          </w:p>
          <w:p w:rsidR="0DA6BF3F" w:rsidP="0DA6BF3F" w:rsidRDefault="0DA6BF3F" w14:paraId="49AAF732" w14:textId="4CFB741C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o usuário clica </w:t>
            </w:r>
            <w:r w:rsidRPr="0DA6BF3F" w:rsidR="1ECEA807">
              <w:rPr>
                <w:color w:val="auto"/>
              </w:rPr>
              <w:t>em uma anotação já existente no quadro de notas</w:t>
            </w:r>
            <w:r w:rsidRPr="0DA6BF3F" w:rsidR="57B1D1FC">
              <w:rPr>
                <w:color w:val="auto"/>
              </w:rPr>
              <w:t>, altera seu conteúdo e clica em “Alterar”</w:t>
            </w:r>
            <w:r w:rsidRPr="0DA6BF3F" w:rsidR="0DA6BF3F">
              <w:rPr>
                <w:color w:val="auto"/>
              </w:rPr>
              <w:t>.</w:t>
            </w:r>
          </w:p>
          <w:p w:rsidR="0DA6BF3F" w:rsidP="0DA6BF3F" w:rsidRDefault="0DA6BF3F" w14:paraId="20F7E83E" w14:textId="1CE4EE66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o sistema retorna </w:t>
            </w:r>
            <w:r w:rsidR="386B8D4A">
              <w:rPr/>
              <w:t>“nota alterada com sucesso”</w:t>
            </w:r>
            <w:r w:rsidR="0DA6BF3F">
              <w:rPr/>
              <w:t>.</w:t>
            </w:r>
          </w:p>
        </w:tc>
      </w:tr>
    </w:tbl>
    <w:p w:rsidR="52693B56" w:rsidP="0DA6BF3F" w:rsidRDefault="52693B56" w14:paraId="27C3FBC9" w14:textId="5AC68DC1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52693B56" w:rsidTr="0DA6BF3F" w14:paraId="65F9538D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52693B56" w:rsidP="52693B56" w:rsidRDefault="52693B56" w14:paraId="3A9BDF78" w14:textId="64459500">
            <w:pPr>
              <w:spacing w:before="60" w:after="60"/>
              <w:ind w:left="30" w:hanging="30"/>
            </w:pPr>
            <w:r w:rsidRPr="0DA6BF3F" w:rsidR="6C638319">
              <w:rPr>
                <w:b w:val="1"/>
                <w:bCs w:val="1"/>
              </w:rPr>
              <w:t xml:space="preserve">HISTÓRIA DO USUÁRIO </w:t>
            </w:r>
            <w:r w:rsidRPr="0DA6BF3F" w:rsidR="40E2360C">
              <w:rPr>
                <w:b w:val="1"/>
                <w:bCs w:val="1"/>
              </w:rPr>
              <w:t>3</w:t>
            </w:r>
            <w:r w:rsidRPr="0DA6BF3F" w:rsidR="6C638319">
              <w:rPr>
                <w:b w:val="1"/>
                <w:bCs w:val="1"/>
              </w:rPr>
              <w:t xml:space="preserve"> - PBI</w:t>
            </w:r>
            <w:r w:rsidR="6C638319">
              <w:rPr/>
              <w:t>: M</w:t>
            </w:r>
            <w:r w:rsidR="1D56A5DD">
              <w:rPr/>
              <w:t>anter</w:t>
            </w:r>
            <w:r w:rsidR="1F478BA4">
              <w:rPr/>
              <w:t xml:space="preserve"> datas importantes no calendário</w:t>
            </w:r>
            <w:r w:rsidR="6C638319">
              <w:rPr/>
              <w:t xml:space="preserve"> </w:t>
            </w:r>
          </w:p>
        </w:tc>
      </w:tr>
      <w:tr w:rsidR="52693B56" w:rsidTr="0DA6BF3F" w14:paraId="71EA2151">
        <w:trPr>
          <w:trHeight w:val="300"/>
        </w:trPr>
        <w:tc>
          <w:tcPr>
            <w:tcW w:w="8505" w:type="dxa"/>
            <w:gridSpan w:val="2"/>
            <w:tcMar/>
          </w:tcPr>
          <w:p w:rsidR="52693B56" w:rsidP="52693B56" w:rsidRDefault="52693B56" w14:paraId="2F34F559" w14:textId="3D0958DD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6C638319">
              <w:rPr>
                <w:b w:val="1"/>
                <w:bCs w:val="1"/>
              </w:rPr>
              <w:t>COMO</w:t>
            </w:r>
            <w:r w:rsidRPr="0DA6BF3F" w:rsidR="6C638319">
              <w:rPr>
                <w:color w:val="auto"/>
              </w:rPr>
              <w:t>: usuário</w:t>
            </w:r>
          </w:p>
          <w:p w:rsidR="52693B56" w:rsidP="52693B56" w:rsidRDefault="52693B56" w14:paraId="4E238024" w14:textId="30E25EE1">
            <w:pPr>
              <w:spacing w:before="60" w:after="60"/>
              <w:ind w:left="30" w:hanging="30"/>
            </w:pPr>
            <w:r w:rsidRPr="0DA6BF3F" w:rsidR="6C638319">
              <w:rPr>
                <w:b w:val="1"/>
                <w:bCs w:val="1"/>
              </w:rPr>
              <w:t>POSSO</w:t>
            </w:r>
            <w:r w:rsidR="6C638319">
              <w:rPr/>
              <w:t>: ma</w:t>
            </w:r>
            <w:r w:rsidR="02405906">
              <w:rPr/>
              <w:t>nter</w:t>
            </w:r>
            <w:r w:rsidR="70C1CAB7">
              <w:rPr/>
              <w:t xml:space="preserve"> datas importantes no calendário</w:t>
            </w:r>
          </w:p>
          <w:p w:rsidR="52693B56" w:rsidP="52693B56" w:rsidRDefault="52693B56" w14:paraId="79E7BE8B" w14:textId="39E32C84">
            <w:pPr>
              <w:spacing w:before="60" w:after="60"/>
              <w:ind w:left="30" w:hanging="30"/>
            </w:pPr>
            <w:r w:rsidRPr="0DA6BF3F" w:rsidR="6C638319">
              <w:rPr>
                <w:b w:val="1"/>
                <w:bCs w:val="1"/>
              </w:rPr>
              <w:t>PARA</w:t>
            </w:r>
            <w:r w:rsidR="6C638319">
              <w:rPr/>
              <w:t>:</w:t>
            </w:r>
            <w:r w:rsidR="02699251">
              <w:rPr/>
              <w:t xml:space="preserve"> organizar a rotina</w:t>
            </w:r>
          </w:p>
        </w:tc>
      </w:tr>
      <w:tr w:rsidR="52693B56" w:rsidTr="0DA6BF3F" w14:paraId="05E131BA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0BDB360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067D809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52693B56" w:rsidP="52693B56" w:rsidRDefault="52693B56" w14:paraId="00AD179C" w14:textId="6D28942C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52693B56" w:rsidR="52693B56">
              <w:rPr>
                <w:b w:val="1"/>
                <w:bCs w:val="1"/>
              </w:rPr>
              <w:t>QUE</w:t>
            </w:r>
            <w:r w:rsidR="52693B56">
              <w:rPr/>
              <w:t>: o usuário acessa a página</w:t>
            </w:r>
            <w:r w:rsidR="7ADF5C3A">
              <w:rPr/>
              <w:t xml:space="preserve"> inicial do site.</w:t>
            </w:r>
          </w:p>
          <w:p w:rsidR="52693B56" w:rsidP="52693B56" w:rsidRDefault="52693B56" w14:paraId="3BB010CA" w14:textId="51253CC0">
            <w:pPr>
              <w:spacing w:before="60" w:after="60"/>
              <w:ind w:left="168"/>
              <w:rPr>
                <w:color w:val="auto"/>
              </w:rPr>
            </w:pPr>
            <w:r w:rsidRPr="52693B56" w:rsidR="52693B56">
              <w:rPr>
                <w:b w:val="1"/>
                <w:bCs w:val="1"/>
                <w:color w:val="auto"/>
              </w:rPr>
              <w:t>QUANDO</w:t>
            </w:r>
            <w:r w:rsidRPr="52693B56" w:rsidR="52693B56">
              <w:rPr>
                <w:color w:val="auto"/>
              </w:rPr>
              <w:t xml:space="preserve">: o usuário </w:t>
            </w:r>
            <w:r w:rsidRPr="52693B56" w:rsidR="0C1526AF">
              <w:rPr>
                <w:color w:val="auto"/>
              </w:rPr>
              <w:t>seleciona uma data no calendário e preenche o evento que</w:t>
            </w:r>
            <w:r w:rsidRPr="52693B56" w:rsidR="03EF70BE">
              <w:rPr>
                <w:color w:val="auto"/>
              </w:rPr>
              <w:t xml:space="preserve"> deseja relacionar à data e clica em “adicionar”.</w:t>
            </w:r>
          </w:p>
          <w:p w:rsidR="52693B56" w:rsidP="52693B56" w:rsidRDefault="52693B56" w14:paraId="384DB512" w14:textId="739AF4AA">
            <w:pPr>
              <w:spacing w:before="60" w:after="60"/>
              <w:ind w:left="168"/>
              <w:rPr>
                <w:color w:val="00B0F0"/>
              </w:rPr>
            </w:pPr>
            <w:r w:rsidRPr="61E7441E" w:rsidR="52693B56">
              <w:rPr>
                <w:b w:val="1"/>
                <w:bCs w:val="1"/>
              </w:rPr>
              <w:t>ENTÃO</w:t>
            </w:r>
            <w:r w:rsidR="52693B56">
              <w:rPr/>
              <w:t xml:space="preserve">: o sistema retorna: </w:t>
            </w:r>
            <w:r w:rsidR="03F1BE42">
              <w:rPr/>
              <w:t>"programação registrada com sucesso”</w:t>
            </w:r>
            <w:r w:rsidR="52693B56">
              <w:rPr/>
              <w:t>.</w:t>
            </w:r>
          </w:p>
        </w:tc>
      </w:tr>
      <w:tr w:rsidR="52693B56" w:rsidTr="0DA6BF3F" w14:paraId="581058A3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1295726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2888FDA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Aceite </w:t>
            </w:r>
            <w:r w:rsidRPr="52693B56" w:rsidR="52693B56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52693B56" w:rsidP="52693B56" w:rsidRDefault="52693B56" w14:paraId="41AACF24" w14:textId="1F71330F">
            <w:pPr>
              <w:spacing w:before="60" w:after="60"/>
              <w:ind w:left="168"/>
              <w:rPr>
                <w:color w:val="auto"/>
              </w:rPr>
            </w:pPr>
            <w:r w:rsidRPr="61E7441E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61E7441E" w:rsidR="52693B56">
              <w:rPr>
                <w:b w:val="1"/>
                <w:bCs w:val="1"/>
              </w:rPr>
              <w:t>QUE</w:t>
            </w:r>
            <w:r w:rsidR="52693B56">
              <w:rPr/>
              <w:t xml:space="preserve">: </w:t>
            </w:r>
            <w:r w:rsidRPr="61E7441E" w:rsidR="52693B56">
              <w:rPr>
                <w:color w:val="auto"/>
              </w:rPr>
              <w:t xml:space="preserve">o usuário acessa a </w:t>
            </w:r>
            <w:r w:rsidRPr="61E7441E" w:rsidR="52693B56">
              <w:rPr>
                <w:color w:val="auto"/>
              </w:rPr>
              <w:t xml:space="preserve">página </w:t>
            </w:r>
            <w:r w:rsidRPr="61E7441E" w:rsidR="5F761A6D">
              <w:rPr>
                <w:color w:val="auto"/>
              </w:rPr>
              <w:t>inicial</w:t>
            </w:r>
            <w:r w:rsidRPr="61E7441E" w:rsidR="5F761A6D">
              <w:rPr>
                <w:color w:val="auto"/>
              </w:rPr>
              <w:t xml:space="preserve"> do site</w:t>
            </w:r>
            <w:r w:rsidRPr="61E7441E" w:rsidR="52693B56">
              <w:rPr>
                <w:color w:val="auto"/>
              </w:rPr>
              <w:t>.</w:t>
            </w:r>
          </w:p>
          <w:p w:rsidR="52693B56" w:rsidP="61E7441E" w:rsidRDefault="52693B56" w14:paraId="13E6D098" w14:textId="69C2413A">
            <w:pPr>
              <w:spacing w:before="60" w:after="60"/>
              <w:ind w:left="168"/>
              <w:rPr>
                <w:color w:val="auto"/>
              </w:rPr>
            </w:pPr>
            <w:r w:rsidRPr="61E7441E" w:rsidR="52693B56">
              <w:rPr>
                <w:b w:val="1"/>
                <w:bCs w:val="1"/>
                <w:color w:val="auto"/>
              </w:rPr>
              <w:t>QUANDO</w:t>
            </w:r>
            <w:r w:rsidRPr="61E7441E" w:rsidR="52693B56">
              <w:rPr>
                <w:color w:val="auto"/>
              </w:rPr>
              <w:t xml:space="preserve">: </w:t>
            </w:r>
            <w:r w:rsidRPr="61E7441E" w:rsidR="52693B56">
              <w:rPr>
                <w:color w:val="auto"/>
              </w:rPr>
              <w:t>o usuário</w:t>
            </w:r>
            <w:r w:rsidRPr="61E7441E" w:rsidR="52693B56">
              <w:rPr>
                <w:color w:val="auto"/>
              </w:rPr>
              <w:t xml:space="preserve"> </w:t>
            </w:r>
            <w:r w:rsidRPr="61E7441E" w:rsidR="13A92D00">
              <w:rPr>
                <w:color w:val="auto"/>
              </w:rPr>
              <w:t xml:space="preserve">seleciona uma data no calendário e preenche o evento que deseja relacionar à data e clica em “cancelar” fazendo com que o sistema exiba uma mensagem requerendo a confirmação, a </w:t>
            </w:r>
            <w:r w:rsidRPr="61E7441E" w:rsidR="554575AA">
              <w:rPr>
                <w:color w:val="auto"/>
              </w:rPr>
              <w:t>qual o usuário confirma</w:t>
            </w:r>
            <w:r w:rsidRPr="61E7441E" w:rsidR="13A92D00">
              <w:rPr>
                <w:color w:val="auto"/>
              </w:rPr>
              <w:t>.</w:t>
            </w:r>
          </w:p>
          <w:p w:rsidR="52693B56" w:rsidP="61E7441E" w:rsidRDefault="52693B56" w14:paraId="1B260D3A" w14:textId="7F88C43D">
            <w:pPr>
              <w:spacing w:before="60" w:after="60"/>
              <w:ind w:left="168"/>
            </w:pPr>
            <w:r w:rsidRPr="61E7441E" w:rsidR="52693B56">
              <w:rPr>
                <w:b w:val="1"/>
                <w:bCs w:val="1"/>
              </w:rPr>
              <w:t>ENTÃO</w:t>
            </w:r>
            <w:r w:rsidR="52693B56">
              <w:rPr/>
              <w:t xml:space="preserve">: </w:t>
            </w:r>
            <w:r w:rsidR="52693B56">
              <w:rPr/>
              <w:t xml:space="preserve">o sistema retorna </w:t>
            </w:r>
            <w:r w:rsidR="28290315">
              <w:rPr/>
              <w:t>“programação cancelada”</w:t>
            </w:r>
            <w:r w:rsidR="52693B56">
              <w:rPr/>
              <w:t>.</w:t>
            </w:r>
          </w:p>
        </w:tc>
      </w:tr>
      <w:tr w:rsidR="52693B56" w:rsidTr="0DA6BF3F" w14:paraId="7B646F73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333ADA2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2214B05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Aceite </w:t>
            </w:r>
            <w:r w:rsidRPr="52693B56" w:rsidR="52693B56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52693B56" w:rsidP="52693B56" w:rsidRDefault="52693B56" w14:paraId="499A7741" w14:textId="74708F95">
            <w:pPr>
              <w:spacing w:before="60" w:after="60"/>
              <w:ind w:left="168"/>
              <w:rPr>
                <w:color w:val="auto"/>
              </w:rPr>
            </w:pPr>
            <w:r w:rsidRPr="61E7441E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61E7441E" w:rsidR="52693B56">
              <w:rPr>
                <w:b w:val="1"/>
                <w:bCs w:val="1"/>
              </w:rPr>
              <w:t>QUE</w:t>
            </w:r>
            <w:r w:rsidR="52693B56">
              <w:rPr/>
              <w:t xml:space="preserve">: </w:t>
            </w:r>
            <w:r w:rsidRPr="61E7441E" w:rsidR="52693B56">
              <w:rPr>
                <w:color w:val="auto"/>
              </w:rPr>
              <w:t xml:space="preserve">o usuário acessa a página </w:t>
            </w:r>
            <w:r w:rsidRPr="61E7441E" w:rsidR="46036261">
              <w:rPr>
                <w:color w:val="auto"/>
              </w:rPr>
              <w:t xml:space="preserve">inicial do site. </w:t>
            </w:r>
          </w:p>
          <w:p w:rsidR="52693B56" w:rsidP="61E7441E" w:rsidRDefault="52693B56" w14:paraId="49EB3F57" w14:textId="05FEA684">
            <w:pPr>
              <w:spacing w:before="60" w:after="60"/>
              <w:ind w:left="168"/>
              <w:rPr>
                <w:color w:val="00B0F0"/>
              </w:rPr>
            </w:pPr>
            <w:r w:rsidRPr="61E7441E" w:rsidR="52693B56">
              <w:rPr>
                <w:b w:val="1"/>
                <w:bCs w:val="1"/>
                <w:color w:val="auto"/>
              </w:rPr>
              <w:t>QUANDO</w:t>
            </w:r>
            <w:r w:rsidRPr="61E7441E" w:rsidR="52693B56">
              <w:rPr>
                <w:color w:val="auto"/>
              </w:rPr>
              <w:t xml:space="preserve">: </w:t>
            </w:r>
            <w:r w:rsidRPr="61E7441E" w:rsidR="52693B56">
              <w:rPr>
                <w:color w:val="auto"/>
              </w:rPr>
              <w:t xml:space="preserve">o usuário </w:t>
            </w:r>
            <w:r w:rsidRPr="61E7441E" w:rsidR="7F021F40">
              <w:rPr>
                <w:color w:val="auto"/>
              </w:rPr>
              <w:t xml:space="preserve">seleciona uma data no calendário e preenche o evento que deseja relacionar à data e clica em “cancelar”, fazendo com que o sistema exiba uma mensagem requerendo a confirmação, a qual o usuário nega. </w:t>
            </w:r>
          </w:p>
          <w:p w:rsidR="52693B56" w:rsidP="52693B56" w:rsidRDefault="52693B56" w14:paraId="3CA8EB63" w14:textId="3B78F0A8">
            <w:pPr>
              <w:spacing w:before="60" w:after="60"/>
              <w:ind w:left="168"/>
            </w:pPr>
            <w:r w:rsidRPr="61E7441E" w:rsidR="52693B56">
              <w:rPr>
                <w:b w:val="1"/>
                <w:bCs w:val="1"/>
              </w:rPr>
              <w:t>ENTÃO</w:t>
            </w:r>
            <w:r w:rsidR="52693B56">
              <w:rPr/>
              <w:t xml:space="preserve">: </w:t>
            </w:r>
            <w:r w:rsidR="1C50E24A">
              <w:rPr/>
              <w:t xml:space="preserve">o sistema retorna à fase de preenchimento do evento. </w:t>
            </w:r>
          </w:p>
        </w:tc>
      </w:tr>
      <w:tr w:rsidR="52693B56" w:rsidTr="0DA6BF3F" w14:paraId="75AA31C3">
        <w:trPr>
          <w:trHeight w:val="300"/>
        </w:trPr>
        <w:tc>
          <w:tcPr>
            <w:tcW w:w="1276" w:type="dxa"/>
            <w:tcMar/>
          </w:tcPr>
          <w:p w:rsidR="52693B56" w:rsidP="52693B56" w:rsidRDefault="52693B56" w14:paraId="719F6FA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Critério </w:t>
            </w:r>
            <w:r w:rsidRPr="52693B56" w:rsidR="52693B56">
              <w:rPr>
                <w:b w:val="1"/>
                <w:bCs w:val="1"/>
              </w:rPr>
              <w:t>d</w:t>
            </w:r>
            <w:r w:rsidRPr="52693B56" w:rsidR="52693B56">
              <w:rPr>
                <w:b w:val="1"/>
                <w:bCs w:val="1"/>
              </w:rPr>
              <w:t xml:space="preserve">e </w:t>
            </w:r>
          </w:p>
          <w:p w:rsidR="52693B56" w:rsidP="52693B56" w:rsidRDefault="52693B56" w14:paraId="54DF5D3F" w14:textId="2A5BF8F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52693B56" w:rsidR="52693B56">
              <w:rPr>
                <w:b w:val="1"/>
                <w:bCs w:val="1"/>
              </w:rPr>
              <w:t xml:space="preserve">Aceite </w:t>
            </w:r>
            <w:r w:rsidRPr="52693B56" w:rsidR="52693B56">
              <w:rPr>
                <w:b w:val="1"/>
                <w:bCs w:val="1"/>
              </w:rPr>
              <w:t>4</w:t>
            </w:r>
          </w:p>
        </w:tc>
        <w:tc>
          <w:tcPr>
            <w:tcW w:w="7229" w:type="dxa"/>
            <w:tcMar/>
          </w:tcPr>
          <w:p w:rsidR="52693B56" w:rsidP="52693B56" w:rsidRDefault="52693B56" w14:paraId="658613F7" w14:textId="346D95AE">
            <w:pPr>
              <w:spacing w:before="60" w:after="60"/>
              <w:ind w:left="168"/>
              <w:rPr>
                <w:color w:val="auto"/>
              </w:rPr>
            </w:pPr>
            <w:r w:rsidRPr="61E7441E" w:rsidR="52693B56">
              <w:rPr>
                <w:b w:val="1"/>
                <w:bCs w:val="1"/>
              </w:rPr>
              <w:t>DADO</w:t>
            </w:r>
            <w:r w:rsidR="52693B56">
              <w:rPr/>
              <w:t xml:space="preserve"> </w:t>
            </w:r>
            <w:r w:rsidRPr="61E7441E" w:rsidR="52693B56">
              <w:rPr>
                <w:b w:val="1"/>
                <w:bCs w:val="1"/>
              </w:rPr>
              <w:t>QUE</w:t>
            </w:r>
            <w:r w:rsidR="52693B56">
              <w:rPr/>
              <w:t xml:space="preserve">: </w:t>
            </w:r>
            <w:r w:rsidRPr="61E7441E" w:rsidR="52693B56">
              <w:rPr>
                <w:color w:val="auto"/>
              </w:rPr>
              <w:t xml:space="preserve">o usuário acessa a página </w:t>
            </w:r>
            <w:r w:rsidRPr="61E7441E" w:rsidR="2EB18CF1">
              <w:rPr>
                <w:color w:val="auto"/>
              </w:rPr>
              <w:t xml:space="preserve">inicial do site. </w:t>
            </w:r>
          </w:p>
          <w:p w:rsidR="52693B56" w:rsidP="61E7441E" w:rsidRDefault="52693B56" w14:paraId="21B70BF0" w14:textId="2F7D1364">
            <w:pPr>
              <w:spacing w:before="60" w:after="60"/>
              <w:ind w:left="168"/>
              <w:rPr>
                <w:color w:val="auto"/>
              </w:rPr>
            </w:pPr>
            <w:r w:rsidRPr="61E7441E" w:rsidR="52693B56">
              <w:rPr>
                <w:b w:val="1"/>
                <w:bCs w:val="1"/>
                <w:color w:val="auto"/>
              </w:rPr>
              <w:t>QUANDO</w:t>
            </w:r>
            <w:r w:rsidRPr="61E7441E" w:rsidR="52693B56">
              <w:rPr>
                <w:color w:val="auto"/>
              </w:rPr>
              <w:t xml:space="preserve">: o usuário </w:t>
            </w:r>
            <w:r w:rsidRPr="61E7441E" w:rsidR="496BC19D">
              <w:rPr>
                <w:color w:val="auto"/>
              </w:rPr>
              <w:t>seleciona uma data no calendário e não preenche os campos obrigatórios de agendamento e clica em “adicionar”.</w:t>
            </w:r>
          </w:p>
          <w:p w:rsidR="52693B56" w:rsidP="52693B56" w:rsidRDefault="52693B56" w14:paraId="2CC6C102" w14:textId="20DDA3CE">
            <w:pPr>
              <w:spacing w:before="60" w:after="60"/>
              <w:ind w:left="168"/>
            </w:pPr>
            <w:r w:rsidRPr="61E7441E" w:rsidR="52693B56">
              <w:rPr>
                <w:b w:val="1"/>
                <w:bCs w:val="1"/>
              </w:rPr>
              <w:t>ENTÃO</w:t>
            </w:r>
            <w:r w:rsidR="52693B56">
              <w:rPr/>
              <w:t xml:space="preserve">: o sistema retorna </w:t>
            </w:r>
            <w:r w:rsidR="75605DBA">
              <w:rPr/>
              <w:t xml:space="preserve">“não é possível adicionar um evento em branco” e continua na tela de criação. </w:t>
            </w:r>
          </w:p>
        </w:tc>
      </w:tr>
      <w:tr w:rsidR="0DA6BF3F" w:rsidTr="0DA6BF3F" w14:paraId="48B0E80D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0E44A08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6FD1881C" w14:textId="159F557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2B8FF074">
              <w:rPr>
                <w:b w:val="1"/>
                <w:bCs w:val="1"/>
              </w:rPr>
              <w:t>5</w:t>
            </w:r>
          </w:p>
        </w:tc>
        <w:tc>
          <w:tcPr>
            <w:tcW w:w="7229" w:type="dxa"/>
            <w:tcMar/>
          </w:tcPr>
          <w:p w:rsidR="0DA6BF3F" w:rsidP="0DA6BF3F" w:rsidRDefault="0DA6BF3F" w14:paraId="0CF4343D" w14:textId="346D95AE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Pr="0DA6BF3F" w:rsidR="0DA6BF3F">
              <w:rPr>
                <w:color w:val="auto"/>
              </w:rPr>
              <w:t xml:space="preserve">o usuário acessa a página </w:t>
            </w:r>
            <w:r w:rsidRPr="0DA6BF3F" w:rsidR="0DA6BF3F">
              <w:rPr>
                <w:color w:val="auto"/>
              </w:rPr>
              <w:t xml:space="preserve">inicial do site. </w:t>
            </w:r>
          </w:p>
          <w:p w:rsidR="0DA6BF3F" w:rsidP="0DA6BF3F" w:rsidRDefault="0DA6BF3F" w14:paraId="6F8D4FCB" w14:textId="18BAE032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25424EB3">
              <w:rPr>
                <w:color w:val="auto"/>
              </w:rPr>
              <w:t>o usuário seleciona a data que já possui um agendamento, altera o valor do evento e clica em “alterar”</w:t>
            </w:r>
            <w:r w:rsidRPr="0DA6BF3F" w:rsidR="0DA6BF3F">
              <w:rPr>
                <w:color w:val="auto"/>
              </w:rPr>
              <w:t>.</w:t>
            </w:r>
          </w:p>
          <w:p w:rsidR="0DA6BF3F" w:rsidP="0DA6BF3F" w:rsidRDefault="0DA6BF3F" w14:paraId="41E82790" w14:textId="3E73D627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>: o sistema retorna “</w:t>
            </w:r>
            <w:r w:rsidR="4374206E">
              <w:rPr/>
              <w:t>evento alterado com sucesso”</w:t>
            </w:r>
            <w:r w:rsidR="0DA6BF3F">
              <w:rPr/>
              <w:t>.</w:t>
            </w:r>
          </w:p>
        </w:tc>
      </w:tr>
      <w:tr w:rsidR="0DA6BF3F" w:rsidTr="0DA6BF3F" w14:paraId="1F9F0FD9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11628EA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3B785153" w14:textId="433AA96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66EE6C53">
              <w:rPr>
                <w:b w:val="1"/>
                <w:bCs w:val="1"/>
              </w:rPr>
              <w:t>6</w:t>
            </w:r>
          </w:p>
        </w:tc>
        <w:tc>
          <w:tcPr>
            <w:tcW w:w="7229" w:type="dxa"/>
            <w:tcMar/>
          </w:tcPr>
          <w:p w:rsidR="0DA6BF3F" w:rsidP="0DA6BF3F" w:rsidRDefault="0DA6BF3F" w14:paraId="402A4B22" w14:textId="346D95AE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Pr="0DA6BF3F" w:rsidR="0DA6BF3F">
              <w:rPr>
                <w:color w:val="auto"/>
              </w:rPr>
              <w:t xml:space="preserve">o usuário acessa a página </w:t>
            </w:r>
            <w:r w:rsidRPr="0DA6BF3F" w:rsidR="0DA6BF3F">
              <w:rPr>
                <w:color w:val="auto"/>
              </w:rPr>
              <w:t xml:space="preserve">inicial do site. </w:t>
            </w:r>
          </w:p>
          <w:p w:rsidR="0DA6BF3F" w:rsidP="0DA6BF3F" w:rsidRDefault="0DA6BF3F" w14:paraId="40DCDB30" w14:textId="6EA33720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o usuário seleciona a data que já possui um agendamento, altera o valor do evento e clica em </w:t>
            </w:r>
            <w:r w:rsidRPr="0DA6BF3F" w:rsidR="5E75FD61">
              <w:rPr>
                <w:color w:val="auto"/>
              </w:rPr>
              <w:t>“</w:t>
            </w:r>
            <w:r w:rsidRPr="0DA6BF3F" w:rsidR="5E75FD61">
              <w:rPr>
                <w:color w:val="auto"/>
              </w:rPr>
              <w:t>cancelar</w:t>
            </w:r>
            <w:r w:rsidRPr="0DA6BF3F" w:rsidR="5E75FD61">
              <w:rPr>
                <w:color w:val="auto"/>
              </w:rPr>
              <w:t>”</w:t>
            </w:r>
            <w:r w:rsidRPr="0DA6BF3F" w:rsidR="0DA6BF3F">
              <w:rPr>
                <w:color w:val="auto"/>
              </w:rPr>
              <w:t>.</w:t>
            </w:r>
          </w:p>
          <w:p w:rsidR="0DA6BF3F" w:rsidP="0DA6BF3F" w:rsidRDefault="0DA6BF3F" w14:paraId="12365B1B" w14:textId="4A95523B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>: o sistema retorna “</w:t>
            </w:r>
            <w:r w:rsidR="3E097909">
              <w:rPr/>
              <w:t>alteração cancelada</w:t>
            </w:r>
            <w:r w:rsidR="0DA6BF3F">
              <w:rPr/>
              <w:t>”.</w:t>
            </w:r>
          </w:p>
        </w:tc>
      </w:tr>
    </w:tbl>
    <w:p w:rsidR="0DA6BF3F" w:rsidP="0DA6BF3F" w:rsidRDefault="0DA6BF3F" w14:paraId="2C041BB4" w14:textId="3B63873D">
      <w:pPr>
        <w:pStyle w:val="CorpodeTexto"/>
        <w:rPr>
          <w:noProof/>
        </w:rPr>
      </w:pPr>
    </w:p>
    <w:p w:rsidR="0DA6BF3F" w:rsidP="0DA6BF3F" w:rsidRDefault="0DA6BF3F" w14:paraId="39742E02" w14:textId="49C4DAE0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61E7441E" w:rsidTr="0DA6BF3F" w14:paraId="56B4B588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61E7441E" w:rsidP="61E7441E" w:rsidRDefault="61E7441E" w14:paraId="3F9938F4" w14:textId="19E0B3BA">
            <w:pPr>
              <w:spacing w:before="60" w:after="60"/>
              <w:ind w:left="30" w:hanging="30"/>
            </w:pPr>
            <w:r w:rsidRPr="0DA6BF3F" w:rsidR="61E7441E">
              <w:rPr>
                <w:b w:val="1"/>
                <w:bCs w:val="1"/>
              </w:rPr>
              <w:t xml:space="preserve">HISTÓRIA DO USUÁRIO </w:t>
            </w:r>
            <w:r w:rsidRPr="0DA6BF3F" w:rsidR="4A92EF5D">
              <w:rPr>
                <w:b w:val="1"/>
                <w:bCs w:val="1"/>
              </w:rPr>
              <w:t>4</w:t>
            </w:r>
            <w:r w:rsidRPr="0DA6BF3F" w:rsidR="61E7441E">
              <w:rPr>
                <w:b w:val="1"/>
                <w:bCs w:val="1"/>
              </w:rPr>
              <w:t xml:space="preserve"> - PBI</w:t>
            </w:r>
            <w:r w:rsidR="61E7441E">
              <w:rPr/>
              <w:t xml:space="preserve">: </w:t>
            </w:r>
            <w:r w:rsidR="4DF29721">
              <w:rPr/>
              <w:t>Utilizar o</w:t>
            </w:r>
            <w:r w:rsidR="6411AB17">
              <w:rPr/>
              <w:t xml:space="preserve"> cronômetro</w:t>
            </w:r>
          </w:p>
        </w:tc>
      </w:tr>
      <w:tr w:rsidR="61E7441E" w:rsidTr="0DA6BF3F" w14:paraId="13EA3FBF">
        <w:trPr>
          <w:trHeight w:val="300"/>
        </w:trPr>
        <w:tc>
          <w:tcPr>
            <w:tcW w:w="8505" w:type="dxa"/>
            <w:gridSpan w:val="2"/>
            <w:tcMar/>
          </w:tcPr>
          <w:p w:rsidR="61E7441E" w:rsidP="61E7441E" w:rsidRDefault="61E7441E" w14:paraId="323450E1" w14:textId="5DD0D89F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61E7441E">
              <w:rPr>
                <w:b w:val="1"/>
                <w:bCs w:val="1"/>
              </w:rPr>
              <w:t>COMO</w:t>
            </w:r>
            <w:r w:rsidRPr="0DA6BF3F" w:rsidR="61E7441E">
              <w:rPr>
                <w:color w:val="auto"/>
              </w:rPr>
              <w:t>: usuário</w:t>
            </w:r>
          </w:p>
          <w:p w:rsidR="61E7441E" w:rsidP="61E7441E" w:rsidRDefault="61E7441E" w14:paraId="24CCF019" w14:textId="5E4778CB">
            <w:pPr>
              <w:spacing w:before="60" w:after="60"/>
              <w:ind w:left="30" w:hanging="30"/>
            </w:pPr>
            <w:r w:rsidRPr="0DA6BF3F" w:rsidR="61E7441E">
              <w:rPr>
                <w:b w:val="1"/>
                <w:bCs w:val="1"/>
              </w:rPr>
              <w:t>POSSO</w:t>
            </w:r>
            <w:r w:rsidR="61E7441E">
              <w:rPr/>
              <w:t>:</w:t>
            </w:r>
            <w:r w:rsidR="2D69C046">
              <w:rPr/>
              <w:t xml:space="preserve"> </w:t>
            </w:r>
            <w:r w:rsidR="302AF26C">
              <w:rPr/>
              <w:t>utilizar o cronômetr</w:t>
            </w:r>
            <w:r w:rsidR="2D69C046">
              <w:rPr/>
              <w:t>o</w:t>
            </w:r>
            <w:r w:rsidR="61E7441E">
              <w:rPr/>
              <w:t xml:space="preserve"> </w:t>
            </w:r>
          </w:p>
          <w:p w:rsidR="61E7441E" w:rsidP="61E7441E" w:rsidRDefault="61E7441E" w14:paraId="6997C75C" w14:textId="731E0857">
            <w:pPr>
              <w:spacing w:before="60" w:after="60"/>
              <w:ind w:left="30" w:hanging="30"/>
            </w:pPr>
            <w:r w:rsidRPr="0DA6BF3F" w:rsidR="61E7441E">
              <w:rPr>
                <w:b w:val="1"/>
                <w:bCs w:val="1"/>
              </w:rPr>
              <w:t>PARA</w:t>
            </w:r>
            <w:r w:rsidR="61E7441E">
              <w:rPr/>
              <w:t xml:space="preserve">: </w:t>
            </w:r>
            <w:r w:rsidR="210B5D08">
              <w:rPr/>
              <w:t>otimizar o tempo</w:t>
            </w:r>
          </w:p>
        </w:tc>
      </w:tr>
      <w:tr w:rsidR="61E7441E" w:rsidTr="0DA6BF3F" w14:paraId="3753FFCA">
        <w:trPr>
          <w:trHeight w:val="300"/>
        </w:trPr>
        <w:tc>
          <w:tcPr>
            <w:tcW w:w="1276" w:type="dxa"/>
            <w:tcMar/>
          </w:tcPr>
          <w:p w:rsidR="61E7441E" w:rsidP="61E7441E" w:rsidRDefault="61E7441E" w14:paraId="063300B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Critério </w:t>
            </w:r>
            <w:r w:rsidRPr="61E7441E" w:rsidR="61E7441E">
              <w:rPr>
                <w:b w:val="1"/>
                <w:bCs w:val="1"/>
              </w:rPr>
              <w:t>d</w:t>
            </w:r>
            <w:r w:rsidRPr="61E7441E" w:rsidR="61E7441E">
              <w:rPr>
                <w:b w:val="1"/>
                <w:bCs w:val="1"/>
              </w:rPr>
              <w:t xml:space="preserve">e </w:t>
            </w:r>
          </w:p>
          <w:p w:rsidR="61E7441E" w:rsidP="61E7441E" w:rsidRDefault="61E7441E" w14:paraId="1C59B30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61E7441E" w:rsidP="0DA6BF3F" w:rsidRDefault="61E7441E" w14:paraId="581312C7" w14:textId="7A4E3428">
            <w:pPr>
              <w:spacing w:before="60" w:after="60"/>
              <w:ind w:left="168"/>
            </w:pPr>
            <w:r w:rsidRPr="0DA6BF3F" w:rsidR="61E7441E">
              <w:rPr>
                <w:b w:val="1"/>
                <w:bCs w:val="1"/>
              </w:rPr>
              <w:t>DADO</w:t>
            </w:r>
            <w:r w:rsidR="61E7441E">
              <w:rPr/>
              <w:t xml:space="preserve"> </w:t>
            </w:r>
            <w:r w:rsidRPr="0DA6BF3F" w:rsidR="61E7441E">
              <w:rPr>
                <w:b w:val="1"/>
                <w:bCs w:val="1"/>
              </w:rPr>
              <w:t>QUE</w:t>
            </w:r>
            <w:r w:rsidR="61E7441E">
              <w:rPr/>
              <w:t xml:space="preserve">: o usuário acessa a </w:t>
            </w:r>
            <w:r w:rsidR="617F61D6">
              <w:rPr/>
              <w:t xml:space="preserve">área do temporizador do site. </w:t>
            </w:r>
          </w:p>
          <w:p w:rsidR="61E7441E" w:rsidP="61E7441E" w:rsidRDefault="61E7441E" w14:paraId="1A96F5F5" w14:textId="13169062">
            <w:pPr>
              <w:spacing w:before="60" w:after="60"/>
              <w:ind w:left="168"/>
              <w:rPr>
                <w:color w:val="auto"/>
              </w:rPr>
            </w:pPr>
            <w:r w:rsidRPr="0DA6BF3F" w:rsidR="61E7441E">
              <w:rPr>
                <w:b w:val="1"/>
                <w:bCs w:val="1"/>
                <w:color w:val="auto"/>
              </w:rPr>
              <w:t>QUANDO</w:t>
            </w:r>
            <w:r w:rsidRPr="0DA6BF3F" w:rsidR="61E7441E">
              <w:rPr>
                <w:color w:val="auto"/>
              </w:rPr>
              <w:t xml:space="preserve">: </w:t>
            </w:r>
            <w:r w:rsidRPr="0DA6BF3F" w:rsidR="6ACE22BC">
              <w:rPr>
                <w:color w:val="auto"/>
              </w:rPr>
              <w:t>o usuário clicar no relógio para configurar a quantidade de tempo que deseja e preenche com o tempo desejado e aperta em “salvar”</w:t>
            </w:r>
            <w:r w:rsidRPr="0DA6BF3F" w:rsidR="61E7441E">
              <w:rPr>
                <w:color w:val="auto"/>
              </w:rPr>
              <w:t>.</w:t>
            </w:r>
          </w:p>
          <w:p w:rsidR="61E7441E" w:rsidP="61E7441E" w:rsidRDefault="61E7441E" w14:paraId="1F180543" w14:textId="19F3A32A">
            <w:pPr>
              <w:spacing w:before="60" w:after="60"/>
              <w:ind w:left="168"/>
              <w:rPr>
                <w:color w:val="00B0F0"/>
              </w:rPr>
            </w:pPr>
            <w:r w:rsidRPr="0DA6BF3F" w:rsidR="61E7441E">
              <w:rPr>
                <w:b w:val="1"/>
                <w:bCs w:val="1"/>
              </w:rPr>
              <w:t>ENTÃO</w:t>
            </w:r>
            <w:r w:rsidR="61E7441E">
              <w:rPr/>
              <w:t xml:space="preserve">: o sistema retorna </w:t>
            </w:r>
            <w:r w:rsidR="1884A982">
              <w:rPr/>
              <w:t>a imagem do cronômetro com o tempo que o usuário configurou</w:t>
            </w:r>
            <w:r w:rsidR="61E7441E">
              <w:rPr/>
              <w:t>.</w:t>
            </w:r>
          </w:p>
        </w:tc>
      </w:tr>
      <w:tr w:rsidR="61E7441E" w:rsidTr="0DA6BF3F" w14:paraId="122705C4">
        <w:trPr>
          <w:trHeight w:val="300"/>
        </w:trPr>
        <w:tc>
          <w:tcPr>
            <w:tcW w:w="1276" w:type="dxa"/>
            <w:tcMar/>
          </w:tcPr>
          <w:p w:rsidR="61E7441E" w:rsidP="61E7441E" w:rsidRDefault="61E7441E" w14:paraId="3679790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Critério </w:t>
            </w:r>
            <w:r w:rsidRPr="61E7441E" w:rsidR="61E7441E">
              <w:rPr>
                <w:b w:val="1"/>
                <w:bCs w:val="1"/>
              </w:rPr>
              <w:t>d</w:t>
            </w:r>
            <w:r w:rsidRPr="61E7441E" w:rsidR="61E7441E">
              <w:rPr>
                <w:b w:val="1"/>
                <w:bCs w:val="1"/>
              </w:rPr>
              <w:t xml:space="preserve">e </w:t>
            </w:r>
          </w:p>
          <w:p w:rsidR="61E7441E" w:rsidP="61E7441E" w:rsidRDefault="61E7441E" w14:paraId="240E2A6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Aceite </w:t>
            </w:r>
            <w:r w:rsidRPr="61E7441E" w:rsidR="61E7441E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61E7441E" w:rsidP="61E7441E" w:rsidRDefault="61E7441E" w14:paraId="0B541049" w14:textId="7A4E3428">
            <w:pPr>
              <w:spacing w:before="60" w:after="60"/>
              <w:ind w:left="168"/>
            </w:pPr>
            <w:r w:rsidRPr="0DA6BF3F" w:rsidR="5100551A">
              <w:rPr>
                <w:b w:val="1"/>
                <w:bCs w:val="1"/>
              </w:rPr>
              <w:t>DADO</w:t>
            </w:r>
            <w:r w:rsidR="5100551A">
              <w:rPr/>
              <w:t xml:space="preserve"> </w:t>
            </w:r>
            <w:r w:rsidRPr="0DA6BF3F" w:rsidR="5100551A">
              <w:rPr>
                <w:b w:val="1"/>
                <w:bCs w:val="1"/>
              </w:rPr>
              <w:t>QUE</w:t>
            </w:r>
            <w:r w:rsidR="5100551A">
              <w:rPr/>
              <w:t xml:space="preserve">: o usuário acessa a área do temporizador do site. </w:t>
            </w:r>
          </w:p>
          <w:p w:rsidR="61E7441E" w:rsidP="0DA6BF3F" w:rsidRDefault="61E7441E" w14:paraId="38655593" w14:textId="23F66C88">
            <w:pPr>
              <w:spacing w:before="60" w:after="60"/>
              <w:ind w:left="168"/>
              <w:rPr>
                <w:color w:val="auto"/>
              </w:rPr>
            </w:pPr>
            <w:r w:rsidRPr="0DA6BF3F" w:rsidR="5100551A">
              <w:rPr>
                <w:b w:val="1"/>
                <w:bCs w:val="1"/>
                <w:color w:val="auto"/>
              </w:rPr>
              <w:t>QUANDO</w:t>
            </w:r>
            <w:r w:rsidRPr="0DA6BF3F" w:rsidR="5100551A">
              <w:rPr>
                <w:color w:val="auto"/>
              </w:rPr>
              <w:t>: o usuário clicar no relógio para configurar a quantidade de tempo que deseja e preenche com o tempo desejado e aperta em “</w:t>
            </w:r>
            <w:r w:rsidRPr="0DA6BF3F" w:rsidR="5100551A">
              <w:rPr>
                <w:color w:val="auto"/>
              </w:rPr>
              <w:t>cancelar</w:t>
            </w:r>
            <w:r w:rsidRPr="0DA6BF3F" w:rsidR="5100551A">
              <w:rPr>
                <w:color w:val="auto"/>
              </w:rPr>
              <w:t>”.</w:t>
            </w:r>
          </w:p>
          <w:p w:rsidR="61E7441E" w:rsidP="0DA6BF3F" w:rsidRDefault="61E7441E" w14:paraId="69C7243A" w14:textId="22641497">
            <w:pPr>
              <w:spacing w:before="60" w:after="60"/>
              <w:ind w:left="168"/>
              <w:rPr>
                <w:color w:val="00B0F0"/>
              </w:rPr>
            </w:pPr>
            <w:r w:rsidRPr="0DA6BF3F" w:rsidR="5100551A">
              <w:rPr>
                <w:b w:val="1"/>
                <w:bCs w:val="1"/>
              </w:rPr>
              <w:t>ENTÃO</w:t>
            </w:r>
            <w:r w:rsidR="5100551A">
              <w:rPr/>
              <w:t>: o sistema retorna a imagem do cronômetro com a configuração de tempo padrão.</w:t>
            </w:r>
          </w:p>
        </w:tc>
      </w:tr>
      <w:tr w:rsidR="61E7441E" w:rsidTr="0DA6BF3F" w14:paraId="77502628">
        <w:trPr>
          <w:trHeight w:val="300"/>
        </w:trPr>
        <w:tc>
          <w:tcPr>
            <w:tcW w:w="1276" w:type="dxa"/>
            <w:tcMar/>
          </w:tcPr>
          <w:p w:rsidR="61E7441E" w:rsidP="61E7441E" w:rsidRDefault="61E7441E" w14:paraId="164EA1B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Critério </w:t>
            </w:r>
            <w:r w:rsidRPr="61E7441E" w:rsidR="61E7441E">
              <w:rPr>
                <w:b w:val="1"/>
                <w:bCs w:val="1"/>
              </w:rPr>
              <w:t>d</w:t>
            </w:r>
            <w:r w:rsidRPr="61E7441E" w:rsidR="61E7441E">
              <w:rPr>
                <w:b w:val="1"/>
                <w:bCs w:val="1"/>
              </w:rPr>
              <w:t xml:space="preserve">e </w:t>
            </w:r>
          </w:p>
          <w:p w:rsidR="61E7441E" w:rsidP="61E7441E" w:rsidRDefault="61E7441E" w14:paraId="74E7548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Aceite </w:t>
            </w:r>
            <w:r w:rsidRPr="61E7441E" w:rsidR="61E7441E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61E7441E" w:rsidP="61E7441E" w:rsidRDefault="61E7441E" w14:paraId="0A63079A" w14:textId="7A4E3428">
            <w:pPr>
              <w:spacing w:before="60" w:after="60"/>
              <w:ind w:left="168"/>
            </w:pPr>
            <w:r w:rsidRPr="0DA6BF3F" w:rsidR="1B864598">
              <w:rPr>
                <w:b w:val="1"/>
                <w:bCs w:val="1"/>
              </w:rPr>
              <w:t>DADO</w:t>
            </w:r>
            <w:r w:rsidR="1B864598">
              <w:rPr/>
              <w:t xml:space="preserve"> </w:t>
            </w:r>
            <w:r w:rsidRPr="0DA6BF3F" w:rsidR="1B864598">
              <w:rPr>
                <w:b w:val="1"/>
                <w:bCs w:val="1"/>
              </w:rPr>
              <w:t>QUE</w:t>
            </w:r>
            <w:r w:rsidR="1B864598">
              <w:rPr/>
              <w:t xml:space="preserve">: o usuário acessa a área do temporizador do site. </w:t>
            </w:r>
          </w:p>
          <w:p w:rsidR="61E7441E" w:rsidP="0DA6BF3F" w:rsidRDefault="61E7441E" w14:paraId="1E6CEBA0" w14:textId="22D858D8">
            <w:pPr>
              <w:spacing w:before="60" w:after="60"/>
              <w:ind w:left="168"/>
              <w:rPr>
                <w:color w:val="auto"/>
              </w:rPr>
            </w:pPr>
            <w:r w:rsidRPr="0DA6BF3F" w:rsidR="1B864598">
              <w:rPr>
                <w:b w:val="1"/>
                <w:bCs w:val="1"/>
                <w:color w:val="auto"/>
              </w:rPr>
              <w:t>QUANDO</w:t>
            </w:r>
            <w:r w:rsidRPr="0DA6BF3F" w:rsidR="1B864598">
              <w:rPr>
                <w:color w:val="auto"/>
              </w:rPr>
              <w:t xml:space="preserve">: o usuário clicar no relógio para configurar a quantidade de tempo que deseja e </w:t>
            </w:r>
            <w:r w:rsidRPr="0DA6BF3F" w:rsidR="1E4FA522">
              <w:rPr>
                <w:color w:val="auto"/>
              </w:rPr>
              <w:t xml:space="preserve">preenche com </w:t>
            </w:r>
            <w:r w:rsidRPr="0DA6BF3F" w:rsidR="73B27A41">
              <w:rPr>
                <w:color w:val="auto"/>
              </w:rPr>
              <w:t>um tempo menor que 5 minutos</w:t>
            </w:r>
            <w:r w:rsidRPr="0DA6BF3F" w:rsidR="1B864598">
              <w:rPr>
                <w:color w:val="auto"/>
              </w:rPr>
              <w:t xml:space="preserve"> </w:t>
            </w:r>
            <w:r w:rsidRPr="0DA6BF3F" w:rsidR="1B864598">
              <w:rPr>
                <w:color w:val="auto"/>
              </w:rPr>
              <w:t>e aperta em “salvar”.</w:t>
            </w:r>
          </w:p>
          <w:p w:rsidR="61E7441E" w:rsidP="61E7441E" w:rsidRDefault="61E7441E" w14:paraId="71708AD2" w14:textId="265028C1">
            <w:pPr>
              <w:spacing w:before="60" w:after="60"/>
              <w:ind w:left="168"/>
            </w:pPr>
            <w:r w:rsidRPr="0DA6BF3F" w:rsidR="1B864598">
              <w:rPr>
                <w:b w:val="1"/>
                <w:bCs w:val="1"/>
              </w:rPr>
              <w:t>ENTÃO</w:t>
            </w:r>
            <w:r w:rsidR="1B864598">
              <w:rPr/>
              <w:t xml:space="preserve">: o sistema retorna: “não é possível salvar um cronômetro </w:t>
            </w:r>
            <w:r w:rsidR="689552B9">
              <w:rPr/>
              <w:t>com tempo menor que 5 minutos</w:t>
            </w:r>
            <w:r w:rsidR="30E376C2">
              <w:rPr/>
              <w:t>”</w:t>
            </w:r>
            <w:r w:rsidR="1B864598">
              <w:rPr/>
              <w:t>.</w:t>
            </w:r>
          </w:p>
        </w:tc>
      </w:tr>
    </w:tbl>
    <w:p w:rsidR="61E7441E" w:rsidP="61E7441E" w:rsidRDefault="61E7441E" w14:paraId="50CF8B0D" w14:textId="4DE595AF">
      <w:pPr>
        <w:pStyle w:val="CorpodeTexto"/>
      </w:pPr>
    </w:p>
    <w:p w:rsidR="61E7441E" w:rsidP="61E7441E" w:rsidRDefault="61E7441E" w14:paraId="5E2B1277" w14:textId="434EEB88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61E7441E" w:rsidTr="0DA6BF3F" w14:paraId="2B39FDF3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61E7441E" w:rsidP="61E7441E" w:rsidRDefault="61E7441E" w14:paraId="17B3032A" w14:textId="5979BCC5">
            <w:pPr>
              <w:spacing w:before="60" w:after="60"/>
              <w:ind w:left="30" w:hanging="30"/>
            </w:pPr>
            <w:r w:rsidRPr="0DA6BF3F" w:rsidR="61E7441E">
              <w:rPr>
                <w:b w:val="1"/>
                <w:bCs w:val="1"/>
              </w:rPr>
              <w:t xml:space="preserve">HISTÓRIA DO USUÁRIO </w:t>
            </w:r>
            <w:r w:rsidRPr="0DA6BF3F" w:rsidR="3B7CF15B">
              <w:rPr>
                <w:b w:val="1"/>
                <w:bCs w:val="1"/>
              </w:rPr>
              <w:t>5</w:t>
            </w:r>
            <w:r w:rsidRPr="0DA6BF3F" w:rsidR="61E7441E">
              <w:rPr>
                <w:b w:val="1"/>
                <w:bCs w:val="1"/>
              </w:rPr>
              <w:t xml:space="preserve"> </w:t>
            </w:r>
            <w:r w:rsidRPr="0DA6BF3F" w:rsidR="61E7441E">
              <w:rPr>
                <w:b w:val="1"/>
                <w:bCs w:val="1"/>
              </w:rPr>
              <w:t>- PBI</w:t>
            </w:r>
            <w:r w:rsidR="61E7441E">
              <w:rPr/>
              <w:t xml:space="preserve">: </w:t>
            </w:r>
            <w:r w:rsidR="43529D18">
              <w:rPr/>
              <w:t xml:space="preserve">Registrar a rotina </w:t>
            </w:r>
            <w:r w:rsidR="084D7AEA">
              <w:rPr/>
              <w:t>na</w:t>
            </w:r>
            <w:r w:rsidR="43529D18">
              <w:rPr/>
              <w:t xml:space="preserve"> </w:t>
            </w:r>
            <w:r w:rsidR="43529D18">
              <w:rPr/>
              <w:t>daylist</w:t>
            </w:r>
          </w:p>
        </w:tc>
      </w:tr>
      <w:tr w:rsidR="61E7441E" w:rsidTr="0DA6BF3F" w14:paraId="621691D0">
        <w:trPr>
          <w:trHeight w:val="300"/>
        </w:trPr>
        <w:tc>
          <w:tcPr>
            <w:tcW w:w="8505" w:type="dxa"/>
            <w:gridSpan w:val="2"/>
            <w:tcMar/>
          </w:tcPr>
          <w:p w:rsidR="61E7441E" w:rsidP="61E7441E" w:rsidRDefault="61E7441E" w14:paraId="5EFE90F3" w14:textId="658A20BA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61E7441E">
              <w:rPr>
                <w:b w:val="1"/>
                <w:bCs w:val="1"/>
              </w:rPr>
              <w:t>COMO</w:t>
            </w:r>
            <w:r w:rsidRPr="0DA6BF3F" w:rsidR="61E7441E">
              <w:rPr>
                <w:color w:val="auto"/>
              </w:rPr>
              <w:t>: usuário</w:t>
            </w:r>
          </w:p>
          <w:p w:rsidR="61E7441E" w:rsidP="61E7441E" w:rsidRDefault="61E7441E" w14:paraId="7E051324" w14:textId="417BC048">
            <w:pPr>
              <w:spacing w:before="60" w:after="60"/>
              <w:ind w:left="30" w:hanging="30"/>
            </w:pPr>
            <w:r w:rsidRPr="0DA6BF3F" w:rsidR="61E7441E">
              <w:rPr>
                <w:b w:val="1"/>
                <w:bCs w:val="1"/>
              </w:rPr>
              <w:t>POSSO</w:t>
            </w:r>
            <w:r w:rsidR="61E7441E">
              <w:rPr/>
              <w:t>:</w:t>
            </w:r>
            <w:r w:rsidR="2F0B8BBC">
              <w:rPr/>
              <w:t xml:space="preserve"> registrar a minha rotina na daylist</w:t>
            </w:r>
          </w:p>
          <w:p w:rsidR="61E7441E" w:rsidP="61E7441E" w:rsidRDefault="61E7441E" w14:paraId="3A4B698F" w14:textId="29D712E5">
            <w:pPr>
              <w:spacing w:before="60" w:after="60"/>
              <w:ind w:left="30" w:hanging="30"/>
            </w:pPr>
            <w:r w:rsidRPr="0DA6BF3F" w:rsidR="61E7441E">
              <w:rPr>
                <w:b w:val="1"/>
                <w:bCs w:val="1"/>
              </w:rPr>
              <w:t>PARA</w:t>
            </w:r>
            <w:r w:rsidR="61E7441E">
              <w:rPr/>
              <w:t xml:space="preserve">: </w:t>
            </w:r>
            <w:r w:rsidR="443F4A16">
              <w:rPr/>
              <w:t xml:space="preserve">ter meus dados </w:t>
            </w:r>
            <w:r w:rsidR="443F4A16">
              <w:rPr/>
              <w:t>anali</w:t>
            </w:r>
            <w:r w:rsidR="443F4A16">
              <w:rPr/>
              <w:t xml:space="preserve">sados pelo analista de desempenho </w:t>
            </w:r>
            <w:r w:rsidR="461FD7D9">
              <w:rPr/>
              <w:t>(IA)</w:t>
            </w:r>
          </w:p>
        </w:tc>
      </w:tr>
      <w:tr w:rsidR="61E7441E" w:rsidTr="0DA6BF3F" w14:paraId="2CA60F2B">
        <w:trPr>
          <w:trHeight w:val="300"/>
        </w:trPr>
        <w:tc>
          <w:tcPr>
            <w:tcW w:w="1276" w:type="dxa"/>
            <w:tcMar/>
          </w:tcPr>
          <w:p w:rsidR="61E7441E" w:rsidP="61E7441E" w:rsidRDefault="61E7441E" w14:paraId="495338C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Critério </w:t>
            </w:r>
            <w:r w:rsidRPr="61E7441E" w:rsidR="61E7441E">
              <w:rPr>
                <w:b w:val="1"/>
                <w:bCs w:val="1"/>
              </w:rPr>
              <w:t>d</w:t>
            </w:r>
            <w:r w:rsidRPr="61E7441E" w:rsidR="61E7441E">
              <w:rPr>
                <w:b w:val="1"/>
                <w:bCs w:val="1"/>
              </w:rPr>
              <w:t xml:space="preserve">e </w:t>
            </w:r>
          </w:p>
          <w:p w:rsidR="61E7441E" w:rsidP="61E7441E" w:rsidRDefault="61E7441E" w14:paraId="3BA713C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61E7441E" w:rsidP="0DA6BF3F" w:rsidRDefault="61E7441E" w14:paraId="64C160FD" w14:textId="1C04F267">
            <w:pPr>
              <w:spacing w:before="60" w:after="60"/>
              <w:ind w:left="168"/>
            </w:pPr>
            <w:r w:rsidRPr="0DA6BF3F" w:rsidR="61E7441E">
              <w:rPr>
                <w:b w:val="1"/>
                <w:bCs w:val="1"/>
              </w:rPr>
              <w:t>DADO</w:t>
            </w:r>
            <w:r w:rsidR="61E7441E">
              <w:rPr/>
              <w:t xml:space="preserve"> </w:t>
            </w:r>
            <w:r w:rsidRPr="0DA6BF3F" w:rsidR="61E7441E">
              <w:rPr>
                <w:b w:val="1"/>
                <w:bCs w:val="1"/>
              </w:rPr>
              <w:t>QUE</w:t>
            </w:r>
            <w:r w:rsidR="61E7441E">
              <w:rPr/>
              <w:t>: o usuário acessa a</w:t>
            </w:r>
            <w:r w:rsidR="619B86F6">
              <w:rPr/>
              <w:t xml:space="preserve"> página do </w:t>
            </w:r>
            <w:r w:rsidR="619B86F6">
              <w:rPr/>
              <w:t>daily</w:t>
            </w:r>
            <w:r w:rsidR="619B86F6">
              <w:rPr/>
              <w:t xml:space="preserve"> journal.</w:t>
            </w:r>
          </w:p>
          <w:p w:rsidR="61E7441E" w:rsidP="0DA6BF3F" w:rsidRDefault="61E7441E" w14:paraId="68D62BE4" w14:textId="7F6030F7">
            <w:pPr>
              <w:spacing w:before="60" w:after="60"/>
              <w:ind w:left="168"/>
              <w:rPr>
                <w:color w:val="auto"/>
              </w:rPr>
            </w:pPr>
            <w:r w:rsidRPr="0DA6BF3F" w:rsidR="61E7441E">
              <w:rPr>
                <w:b w:val="1"/>
                <w:bCs w:val="1"/>
                <w:color w:val="auto"/>
              </w:rPr>
              <w:t>QUANDO</w:t>
            </w:r>
            <w:r w:rsidRPr="0DA6BF3F" w:rsidR="61E7441E">
              <w:rPr>
                <w:color w:val="auto"/>
              </w:rPr>
              <w:t>:</w:t>
            </w:r>
            <w:r w:rsidRPr="0DA6BF3F" w:rsidR="748642D5">
              <w:rPr>
                <w:color w:val="auto"/>
              </w:rPr>
              <w:t xml:space="preserve"> o usuário clica para realizar o preenchimento do resumo diário</w:t>
            </w:r>
            <w:r w:rsidRPr="0DA6BF3F" w:rsidR="0267166F">
              <w:rPr>
                <w:color w:val="auto"/>
              </w:rPr>
              <w:t>,</w:t>
            </w:r>
            <w:r w:rsidRPr="0DA6BF3F" w:rsidR="748642D5">
              <w:rPr>
                <w:color w:val="auto"/>
              </w:rPr>
              <w:t xml:space="preserve"> preenche todas as informações obri</w:t>
            </w:r>
            <w:r w:rsidRPr="0DA6BF3F" w:rsidR="1597B1F2">
              <w:rPr>
                <w:color w:val="auto"/>
              </w:rPr>
              <w:t>gatórias</w:t>
            </w:r>
            <w:r w:rsidRPr="0DA6BF3F" w:rsidR="72953B3C">
              <w:rPr>
                <w:color w:val="auto"/>
              </w:rPr>
              <w:t xml:space="preserve"> e clica em encerrar</w:t>
            </w:r>
            <w:r w:rsidRPr="0DA6BF3F" w:rsidR="1597B1F2">
              <w:rPr>
                <w:color w:val="auto"/>
              </w:rPr>
              <w:t xml:space="preserve">. </w:t>
            </w:r>
            <w:r w:rsidRPr="0DA6BF3F" w:rsidR="61E7441E">
              <w:rPr>
                <w:color w:val="auto"/>
              </w:rPr>
              <w:t xml:space="preserve"> </w:t>
            </w:r>
          </w:p>
          <w:p w:rsidR="61E7441E" w:rsidP="61E7441E" w:rsidRDefault="61E7441E" w14:paraId="44C68D1F" w14:textId="358D59D6">
            <w:pPr>
              <w:spacing w:before="60" w:after="60"/>
              <w:ind w:left="168"/>
            </w:pPr>
            <w:r w:rsidRPr="0DA6BF3F" w:rsidR="61E7441E">
              <w:rPr>
                <w:b w:val="1"/>
                <w:bCs w:val="1"/>
              </w:rPr>
              <w:t>ENTÃO</w:t>
            </w:r>
            <w:r w:rsidR="61E7441E">
              <w:rPr/>
              <w:t xml:space="preserve">: o sistema retorna: </w:t>
            </w:r>
            <w:r w:rsidR="61E7441E">
              <w:rPr/>
              <w:t>"</w:t>
            </w:r>
            <w:r w:rsidR="2C5D7BCD">
              <w:rPr/>
              <w:t>suas informações de hoje foram salvas</w:t>
            </w:r>
            <w:r w:rsidR="61E7441E">
              <w:rPr/>
              <w:t>”</w:t>
            </w:r>
            <w:r w:rsidR="61E7441E">
              <w:rPr/>
              <w:t>.</w:t>
            </w:r>
          </w:p>
        </w:tc>
      </w:tr>
      <w:tr w:rsidR="61E7441E" w:rsidTr="0DA6BF3F" w14:paraId="5450A664">
        <w:trPr>
          <w:trHeight w:val="300"/>
        </w:trPr>
        <w:tc>
          <w:tcPr>
            <w:tcW w:w="1276" w:type="dxa"/>
            <w:tcMar/>
          </w:tcPr>
          <w:p w:rsidR="61E7441E" w:rsidP="61E7441E" w:rsidRDefault="61E7441E" w14:paraId="125A2A4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Critério </w:t>
            </w:r>
            <w:r w:rsidRPr="61E7441E" w:rsidR="61E7441E">
              <w:rPr>
                <w:b w:val="1"/>
                <w:bCs w:val="1"/>
              </w:rPr>
              <w:t>d</w:t>
            </w:r>
            <w:r w:rsidRPr="61E7441E" w:rsidR="61E7441E">
              <w:rPr>
                <w:b w:val="1"/>
                <w:bCs w:val="1"/>
              </w:rPr>
              <w:t xml:space="preserve">e </w:t>
            </w:r>
          </w:p>
          <w:p w:rsidR="61E7441E" w:rsidP="61E7441E" w:rsidRDefault="61E7441E" w14:paraId="0A19485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Aceite </w:t>
            </w:r>
            <w:r w:rsidRPr="61E7441E" w:rsidR="61E7441E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61E7441E" w:rsidP="61E7441E" w:rsidRDefault="61E7441E" w14:paraId="048BDC7B" w14:textId="1509AE61">
            <w:pPr>
              <w:spacing w:before="60" w:after="60"/>
              <w:ind w:left="168"/>
              <w:rPr>
                <w:color w:val="auto"/>
              </w:rPr>
            </w:pPr>
            <w:r w:rsidRPr="0DA6BF3F" w:rsidR="61E7441E">
              <w:rPr>
                <w:b w:val="1"/>
                <w:bCs w:val="1"/>
              </w:rPr>
              <w:t>DADO</w:t>
            </w:r>
            <w:r w:rsidR="61E7441E">
              <w:rPr/>
              <w:t xml:space="preserve"> </w:t>
            </w:r>
            <w:r w:rsidRPr="0DA6BF3F" w:rsidR="61E7441E">
              <w:rPr>
                <w:b w:val="1"/>
                <w:bCs w:val="1"/>
              </w:rPr>
              <w:t>QUE</w:t>
            </w:r>
            <w:r w:rsidR="61E7441E">
              <w:rPr/>
              <w:t xml:space="preserve">: </w:t>
            </w:r>
            <w:r w:rsidRPr="0DA6BF3F" w:rsidR="61E7441E">
              <w:rPr>
                <w:color w:val="auto"/>
              </w:rPr>
              <w:t>o usuário a</w:t>
            </w:r>
            <w:r w:rsidRPr="0DA6BF3F" w:rsidR="0F9F5BC3">
              <w:rPr>
                <w:color w:val="auto"/>
              </w:rPr>
              <w:t>cessa a página do daily journal</w:t>
            </w:r>
            <w:r w:rsidRPr="0DA6BF3F" w:rsidR="61E7441E">
              <w:rPr>
                <w:color w:val="auto"/>
              </w:rPr>
              <w:t>.</w:t>
            </w:r>
          </w:p>
          <w:p w:rsidR="61E7441E" w:rsidP="0DA6BF3F" w:rsidRDefault="61E7441E" w14:paraId="62744680" w14:textId="07094420">
            <w:pPr>
              <w:spacing w:before="60" w:after="60"/>
              <w:ind w:left="168"/>
              <w:rPr>
                <w:color w:val="auto"/>
              </w:rPr>
            </w:pPr>
            <w:r w:rsidRPr="0DA6BF3F" w:rsidR="61E7441E">
              <w:rPr>
                <w:b w:val="1"/>
                <w:bCs w:val="1"/>
                <w:color w:val="auto"/>
              </w:rPr>
              <w:t>QUANDO</w:t>
            </w:r>
            <w:r w:rsidRPr="0DA6BF3F" w:rsidR="61E7441E">
              <w:rPr>
                <w:color w:val="auto"/>
              </w:rPr>
              <w:t xml:space="preserve">: </w:t>
            </w:r>
            <w:r w:rsidRPr="0DA6BF3F" w:rsidR="61E7441E">
              <w:rPr>
                <w:color w:val="auto"/>
              </w:rPr>
              <w:t>o usuário</w:t>
            </w:r>
            <w:r w:rsidRPr="0DA6BF3F" w:rsidR="61E7441E">
              <w:rPr>
                <w:color w:val="auto"/>
              </w:rPr>
              <w:t xml:space="preserve"> </w:t>
            </w:r>
            <w:r w:rsidRPr="0DA6BF3F" w:rsidR="61E7441E">
              <w:rPr>
                <w:color w:val="auto"/>
              </w:rPr>
              <w:t>s</w:t>
            </w:r>
            <w:r w:rsidRPr="0DA6BF3F" w:rsidR="6CD7D198">
              <w:rPr>
                <w:color w:val="auto"/>
              </w:rPr>
              <w:t xml:space="preserve">eleciona o botão para realizar o preenchimento do resumo diário, mas as informações já foram preenchidas e enviadas anteriormente naquele dia. </w:t>
            </w:r>
          </w:p>
          <w:p w:rsidR="61E7441E" w:rsidP="0DA6BF3F" w:rsidRDefault="61E7441E" w14:paraId="37731A20" w14:textId="0910EC46">
            <w:pPr>
              <w:spacing w:before="60" w:after="60"/>
              <w:ind w:left="168"/>
              <w:rPr>
                <w:color w:val="auto"/>
              </w:rPr>
            </w:pPr>
            <w:r w:rsidRPr="0DA6BF3F" w:rsidR="61E7441E">
              <w:rPr>
                <w:b w:val="1"/>
                <w:bCs w:val="1"/>
              </w:rPr>
              <w:t>ENTÃO</w:t>
            </w:r>
            <w:r w:rsidR="61E7441E">
              <w:rPr/>
              <w:t xml:space="preserve">: </w:t>
            </w:r>
            <w:r w:rsidR="61E7441E">
              <w:rPr/>
              <w:t xml:space="preserve">o sistema retorna </w:t>
            </w:r>
            <w:r w:rsidR="61E7441E">
              <w:rPr/>
              <w:t>“</w:t>
            </w:r>
            <w:r w:rsidR="4EA9EA3F">
              <w:rPr/>
              <w:t>suas informações de hoje já foram registradas</w:t>
            </w:r>
            <w:r w:rsidR="61E7441E">
              <w:rPr/>
              <w:t>”</w:t>
            </w:r>
            <w:r w:rsidR="61E7441E">
              <w:rPr/>
              <w:t>.</w:t>
            </w:r>
          </w:p>
        </w:tc>
      </w:tr>
      <w:tr w:rsidR="61E7441E" w:rsidTr="0DA6BF3F" w14:paraId="6C5FEE5D">
        <w:trPr>
          <w:trHeight w:val="300"/>
        </w:trPr>
        <w:tc>
          <w:tcPr>
            <w:tcW w:w="1276" w:type="dxa"/>
            <w:tcMar/>
          </w:tcPr>
          <w:p w:rsidR="61E7441E" w:rsidP="61E7441E" w:rsidRDefault="61E7441E" w14:paraId="7A39B03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Critério </w:t>
            </w:r>
            <w:r w:rsidRPr="61E7441E" w:rsidR="61E7441E">
              <w:rPr>
                <w:b w:val="1"/>
                <w:bCs w:val="1"/>
              </w:rPr>
              <w:t>d</w:t>
            </w:r>
            <w:r w:rsidRPr="61E7441E" w:rsidR="61E7441E">
              <w:rPr>
                <w:b w:val="1"/>
                <w:bCs w:val="1"/>
              </w:rPr>
              <w:t xml:space="preserve">e </w:t>
            </w:r>
          </w:p>
          <w:p w:rsidR="61E7441E" w:rsidP="61E7441E" w:rsidRDefault="61E7441E" w14:paraId="7AB44E5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1E7441E" w:rsidR="61E7441E">
              <w:rPr>
                <w:b w:val="1"/>
                <w:bCs w:val="1"/>
              </w:rPr>
              <w:t xml:space="preserve">Aceite </w:t>
            </w:r>
            <w:r w:rsidRPr="61E7441E" w:rsidR="61E7441E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61E7441E" w:rsidP="61E7441E" w:rsidRDefault="61E7441E" w14:paraId="37C9919A" w14:textId="56420F8F">
            <w:pPr>
              <w:spacing w:before="60" w:after="60"/>
              <w:ind w:left="168"/>
              <w:rPr>
                <w:color w:val="auto"/>
              </w:rPr>
            </w:pPr>
            <w:r w:rsidRPr="0DA6BF3F" w:rsidR="61E7441E">
              <w:rPr>
                <w:b w:val="1"/>
                <w:bCs w:val="1"/>
              </w:rPr>
              <w:t>DADO</w:t>
            </w:r>
            <w:r w:rsidR="61E7441E">
              <w:rPr/>
              <w:t xml:space="preserve"> </w:t>
            </w:r>
            <w:r w:rsidRPr="0DA6BF3F" w:rsidR="61E7441E">
              <w:rPr>
                <w:b w:val="1"/>
                <w:bCs w:val="1"/>
              </w:rPr>
              <w:t>QUE</w:t>
            </w:r>
            <w:r w:rsidR="61E7441E">
              <w:rPr/>
              <w:t xml:space="preserve">: </w:t>
            </w:r>
            <w:r w:rsidRPr="0DA6BF3F" w:rsidR="61E7441E">
              <w:rPr>
                <w:color w:val="auto"/>
              </w:rPr>
              <w:t>o usuário acessa a página</w:t>
            </w:r>
            <w:r w:rsidRPr="0DA6BF3F" w:rsidR="0049C274">
              <w:rPr>
                <w:color w:val="auto"/>
              </w:rPr>
              <w:t xml:space="preserve"> do </w:t>
            </w:r>
            <w:r w:rsidRPr="0DA6BF3F" w:rsidR="0049C274">
              <w:rPr>
                <w:color w:val="auto"/>
              </w:rPr>
              <w:t>daily</w:t>
            </w:r>
            <w:r w:rsidRPr="0DA6BF3F" w:rsidR="0049C274">
              <w:rPr>
                <w:color w:val="auto"/>
              </w:rPr>
              <w:t xml:space="preserve"> journal.</w:t>
            </w:r>
            <w:r w:rsidRPr="0DA6BF3F" w:rsidR="61E7441E">
              <w:rPr>
                <w:color w:val="auto"/>
              </w:rPr>
              <w:t xml:space="preserve"> </w:t>
            </w:r>
          </w:p>
          <w:p w:rsidR="61E7441E" w:rsidP="0DA6BF3F" w:rsidRDefault="61E7441E" w14:paraId="2DA61694" w14:textId="78539646">
            <w:pPr>
              <w:spacing w:before="60" w:after="60"/>
              <w:ind w:left="168"/>
              <w:rPr>
                <w:color w:val="auto"/>
              </w:rPr>
            </w:pPr>
            <w:r w:rsidRPr="0DA6BF3F" w:rsidR="61E7441E">
              <w:rPr>
                <w:b w:val="1"/>
                <w:bCs w:val="1"/>
                <w:color w:val="auto"/>
              </w:rPr>
              <w:t>QUANDO</w:t>
            </w:r>
            <w:r w:rsidRPr="0DA6BF3F" w:rsidR="61E7441E">
              <w:rPr>
                <w:color w:val="auto"/>
              </w:rPr>
              <w:t xml:space="preserve">: </w:t>
            </w:r>
            <w:r w:rsidRPr="0DA6BF3F" w:rsidR="4AB3D42B">
              <w:rPr>
                <w:color w:val="auto"/>
              </w:rPr>
              <w:t>o usuário seleciona o botã</w:t>
            </w:r>
            <w:r w:rsidRPr="0DA6BF3F" w:rsidR="44DB3064">
              <w:rPr>
                <w:color w:val="auto"/>
              </w:rPr>
              <w:t>o</w:t>
            </w:r>
            <w:r w:rsidRPr="0DA6BF3F" w:rsidR="4AB3D42B">
              <w:rPr>
                <w:color w:val="auto"/>
              </w:rPr>
              <w:t xml:space="preserve"> para realizar o preenchimento do resumo diário, preenche algumas ou todas as informações e clica no X para fechar </w:t>
            </w:r>
            <w:r w:rsidRPr="0DA6BF3F" w:rsidR="0AECF4DA">
              <w:rPr>
                <w:color w:val="auto"/>
              </w:rPr>
              <w:t xml:space="preserve">o </w:t>
            </w:r>
            <w:r w:rsidRPr="0DA6BF3F" w:rsidR="0AECF4DA">
              <w:rPr>
                <w:color w:val="auto"/>
              </w:rPr>
              <w:t>daily</w:t>
            </w:r>
            <w:r w:rsidRPr="0DA6BF3F" w:rsidR="0AECF4DA">
              <w:rPr>
                <w:color w:val="auto"/>
              </w:rPr>
              <w:t xml:space="preserve"> journal.</w:t>
            </w:r>
          </w:p>
          <w:p w:rsidR="61E7441E" w:rsidP="61E7441E" w:rsidRDefault="61E7441E" w14:paraId="57BAC7AF" w14:textId="030D6971">
            <w:pPr>
              <w:spacing w:before="60" w:after="60"/>
              <w:ind w:left="168"/>
            </w:pPr>
            <w:r w:rsidRPr="0DA6BF3F" w:rsidR="61E7441E">
              <w:rPr>
                <w:b w:val="1"/>
                <w:bCs w:val="1"/>
              </w:rPr>
              <w:t>ENTÃO</w:t>
            </w:r>
            <w:r w:rsidR="61E7441E">
              <w:rPr/>
              <w:t xml:space="preserve">: </w:t>
            </w:r>
            <w:r w:rsidR="61E7441E">
              <w:rPr/>
              <w:t xml:space="preserve">o sistema retorna </w:t>
            </w:r>
            <w:r w:rsidR="04D138EB">
              <w:rPr/>
              <w:t xml:space="preserve">uma mensagem questionando a confirmação do ato de fechamento, alertando “as informações </w:t>
            </w:r>
            <w:r w:rsidR="04D138EB">
              <w:rPr/>
              <w:t>pree</w:t>
            </w:r>
            <w:r w:rsidR="04D138EB">
              <w:rPr/>
              <w:t xml:space="preserve">nchidas não serão salvas”. </w:t>
            </w:r>
            <w:r w:rsidR="61E7441E">
              <w:rPr/>
              <w:t xml:space="preserve"> </w:t>
            </w:r>
          </w:p>
        </w:tc>
      </w:tr>
    </w:tbl>
    <w:p w:rsidR="0DA6BF3F" w:rsidRDefault="0DA6BF3F" w14:paraId="7C30F63C" w14:textId="6F2AD571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DA6BF3F" w:rsidTr="11C5DCBC" w14:paraId="08DFDDAA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DA6BF3F" w:rsidP="0DA6BF3F" w:rsidRDefault="0DA6BF3F" w14:paraId="6960C144" w14:textId="0547FB3F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HISTÓRIA DO USUÁRIO 6 - PBI</w:t>
            </w:r>
            <w:r w:rsidR="0DA6BF3F">
              <w:rPr/>
              <w:t>: Manter o cadastro do gerente</w:t>
            </w:r>
          </w:p>
        </w:tc>
      </w:tr>
      <w:tr w:rsidR="0DA6BF3F" w:rsidTr="11C5DCBC" w14:paraId="5C9F1273">
        <w:trPr>
          <w:trHeight w:val="300"/>
        </w:trPr>
        <w:tc>
          <w:tcPr>
            <w:tcW w:w="8505" w:type="dxa"/>
            <w:gridSpan w:val="2"/>
            <w:tcMar/>
          </w:tcPr>
          <w:p w:rsidR="0DA6BF3F" w:rsidP="0DA6BF3F" w:rsidRDefault="0DA6BF3F" w14:paraId="75CB843B" w14:textId="0D5F4260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COM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7DBD0D39">
              <w:rPr>
                <w:color w:val="auto"/>
              </w:rPr>
              <w:t>gerente</w:t>
            </w:r>
          </w:p>
          <w:p w:rsidR="0DA6BF3F" w:rsidP="0DA6BF3F" w:rsidRDefault="0DA6BF3F" w14:paraId="701EAAA3" w14:textId="39D8385B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OSSO</w:t>
            </w:r>
            <w:r w:rsidR="0DA6BF3F">
              <w:rPr/>
              <w:t>:</w:t>
            </w:r>
            <w:r w:rsidR="0DA6BF3F">
              <w:rPr/>
              <w:t xml:space="preserve"> manter o cadastro do gerente no </w:t>
            </w:r>
            <w:r w:rsidR="0DA6BF3F">
              <w:rPr/>
              <w:t xml:space="preserve">site </w:t>
            </w:r>
          </w:p>
          <w:p w:rsidR="0DA6BF3F" w:rsidP="0DA6BF3F" w:rsidRDefault="0DA6BF3F" w14:paraId="4956BF2B" w14:textId="17144793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ARA</w:t>
            </w:r>
            <w:r w:rsidR="0DA6BF3F">
              <w:rPr/>
              <w:t>: realizar login na plataforma</w:t>
            </w:r>
          </w:p>
        </w:tc>
      </w:tr>
      <w:tr w:rsidR="0DA6BF3F" w:rsidTr="11C5DCBC" w14:paraId="5028BBB8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27AD49B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6670F88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5DA0FB70" w:rsidP="0DA6BF3F" w:rsidRDefault="5DA0FB70" w14:paraId="4A92B3CB" w14:textId="597B3F05">
            <w:pPr>
              <w:spacing w:before="60" w:after="60"/>
              <w:ind w:left="168"/>
            </w:pPr>
            <w:r w:rsidRPr="0DA6BF3F" w:rsidR="5DA0FB70">
              <w:rPr>
                <w:b w:val="1"/>
                <w:bCs w:val="1"/>
              </w:rPr>
              <w:t>DADO</w:t>
            </w:r>
            <w:r w:rsidR="5DA0FB70">
              <w:rPr/>
              <w:t xml:space="preserve"> </w:t>
            </w:r>
            <w:r w:rsidRPr="0DA6BF3F" w:rsidR="5DA0FB70">
              <w:rPr>
                <w:b w:val="1"/>
                <w:bCs w:val="1"/>
              </w:rPr>
              <w:t>QUE</w:t>
            </w:r>
            <w:r w:rsidR="5DA0FB70">
              <w:rPr/>
              <w:t>:</w:t>
            </w:r>
            <w:r w:rsidR="6E37F280">
              <w:rPr/>
              <w:t xml:space="preserve"> </w:t>
            </w:r>
            <w:r w:rsidR="4924482C">
              <w:rPr/>
              <w:t xml:space="preserve">o gerente deseja alterar a senha se </w:t>
            </w:r>
            <w:r w:rsidR="2F61408F">
              <w:rPr/>
              <w:t>s</w:t>
            </w:r>
            <w:r w:rsidR="4924482C">
              <w:rPr/>
              <w:t>ua</w:t>
            </w:r>
            <w:r w:rsidR="4924482C">
              <w:rPr/>
              <w:t xml:space="preserve"> conta</w:t>
            </w:r>
            <w:r w:rsidR="1F89DF86">
              <w:rPr/>
              <w:t>.</w:t>
            </w:r>
          </w:p>
          <w:p w:rsidR="5DA0FB70" w:rsidP="0DA6BF3F" w:rsidRDefault="5DA0FB70" w14:paraId="5A1986AA" w14:textId="69242B11">
            <w:pPr>
              <w:spacing w:before="60" w:after="60"/>
              <w:ind w:left="168"/>
              <w:rPr>
                <w:color w:val="auto"/>
              </w:rPr>
            </w:pPr>
            <w:r w:rsidRPr="0DA6BF3F" w:rsidR="5DA0FB70">
              <w:rPr>
                <w:b w:val="1"/>
                <w:bCs w:val="1"/>
                <w:color w:val="auto"/>
              </w:rPr>
              <w:t>QUANDO</w:t>
            </w:r>
            <w:r w:rsidRPr="0DA6BF3F" w:rsidR="5DA0FB70">
              <w:rPr>
                <w:color w:val="auto"/>
              </w:rPr>
              <w:t>:</w:t>
            </w:r>
            <w:r w:rsidRPr="0DA6BF3F" w:rsidR="66EC6B51">
              <w:rPr>
                <w:color w:val="auto"/>
              </w:rPr>
              <w:t xml:space="preserve"> </w:t>
            </w:r>
            <w:r w:rsidRPr="0DA6BF3F" w:rsidR="6083B402">
              <w:rPr>
                <w:color w:val="auto"/>
              </w:rPr>
              <w:t>acessar a aba de configurações da conta,</w:t>
            </w:r>
            <w:r w:rsidRPr="0DA6BF3F" w:rsidR="22DDE32C">
              <w:rPr>
                <w:color w:val="auto"/>
              </w:rPr>
              <w:t xml:space="preserve"> </w:t>
            </w:r>
            <w:r w:rsidRPr="0DA6BF3F" w:rsidR="22DDE32C">
              <w:rPr>
                <w:color w:val="auto"/>
              </w:rPr>
              <w:t>preencher os campos de alteração corretamente</w:t>
            </w:r>
            <w:r w:rsidRPr="0DA6BF3F" w:rsidR="7BA5D4BC">
              <w:rPr>
                <w:color w:val="auto"/>
              </w:rPr>
              <w:t xml:space="preserve"> e clicar no botão de “alterar”</w:t>
            </w:r>
            <w:r w:rsidRPr="0DA6BF3F" w:rsidR="22DDE32C">
              <w:rPr>
                <w:color w:val="auto"/>
              </w:rPr>
              <w:t>.</w:t>
            </w:r>
          </w:p>
          <w:p w:rsidR="5DA0FB70" w:rsidP="0DA6BF3F" w:rsidRDefault="5DA0FB70" w14:paraId="0E668748" w14:textId="5C0AC4D3">
            <w:pPr>
              <w:spacing w:before="60" w:after="60"/>
              <w:ind w:left="168"/>
              <w:rPr>
                <w:color w:val="00B0F0"/>
              </w:rPr>
            </w:pPr>
            <w:r w:rsidRPr="0DA6BF3F" w:rsidR="5DA0FB70">
              <w:rPr>
                <w:b w:val="1"/>
                <w:bCs w:val="1"/>
              </w:rPr>
              <w:t>ENTÃO</w:t>
            </w:r>
            <w:r w:rsidR="5DA0FB70">
              <w:rPr/>
              <w:t>: o sistema retorna: “</w:t>
            </w:r>
            <w:r w:rsidR="2D3C8795">
              <w:rPr/>
              <w:t>Senha alterada com sucesso</w:t>
            </w:r>
            <w:r w:rsidR="5DA0FB70">
              <w:rPr/>
              <w:t>”</w:t>
            </w:r>
            <w:r w:rsidR="5DA0FB70">
              <w:rPr/>
              <w:t>.</w:t>
            </w:r>
          </w:p>
        </w:tc>
      </w:tr>
      <w:tr w:rsidR="0DA6BF3F" w:rsidTr="11C5DCBC" w14:paraId="0179CFA2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3CB2A90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637030B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39B37F59" w:rsidP="0DA6BF3F" w:rsidRDefault="39B37F59" w14:paraId="7C08A66C" w14:textId="12099752">
            <w:pPr>
              <w:spacing w:before="60" w:after="60"/>
              <w:ind w:left="168"/>
            </w:pPr>
            <w:r w:rsidRPr="0DA6BF3F" w:rsidR="39B37F59">
              <w:rPr>
                <w:b w:val="1"/>
                <w:bCs w:val="1"/>
              </w:rPr>
              <w:t>DADO</w:t>
            </w:r>
            <w:r w:rsidR="39B37F59">
              <w:rPr/>
              <w:t xml:space="preserve"> </w:t>
            </w:r>
            <w:r w:rsidRPr="0DA6BF3F" w:rsidR="39B37F59">
              <w:rPr>
                <w:b w:val="1"/>
                <w:bCs w:val="1"/>
              </w:rPr>
              <w:t>QUE</w:t>
            </w:r>
            <w:r w:rsidR="39B37F59">
              <w:rPr/>
              <w:t xml:space="preserve">: </w:t>
            </w:r>
            <w:r w:rsidR="440E68DE">
              <w:rPr/>
              <w:t>o gerente deseja alterar a senha de sua conta.</w:t>
            </w:r>
          </w:p>
          <w:p w:rsidR="39B37F59" w:rsidP="0DA6BF3F" w:rsidRDefault="39B37F59" w14:paraId="51B80546" w14:textId="4A277160">
            <w:pPr>
              <w:spacing w:before="60" w:after="60"/>
              <w:ind w:left="168"/>
              <w:rPr>
                <w:color w:val="auto"/>
              </w:rPr>
            </w:pPr>
            <w:r w:rsidRPr="0DA6BF3F" w:rsidR="39B37F59">
              <w:rPr>
                <w:b w:val="1"/>
                <w:bCs w:val="1"/>
                <w:color w:val="auto"/>
              </w:rPr>
              <w:t>QUANDO</w:t>
            </w:r>
            <w:r w:rsidRPr="0DA6BF3F" w:rsidR="39B37F59">
              <w:rPr>
                <w:color w:val="auto"/>
              </w:rPr>
              <w:t xml:space="preserve">: </w:t>
            </w:r>
            <w:r w:rsidRPr="0DA6BF3F" w:rsidR="41867AB3">
              <w:rPr>
                <w:color w:val="auto"/>
              </w:rPr>
              <w:t xml:space="preserve">acessar a aba de configurações da conta, </w:t>
            </w:r>
            <w:r w:rsidRPr="0DA6BF3F" w:rsidR="39B37F59">
              <w:rPr>
                <w:color w:val="auto"/>
              </w:rPr>
              <w:t>preencher os campos de alteração incorretamente e clicar no botão de “alterar”.</w:t>
            </w:r>
          </w:p>
          <w:p w:rsidR="39B37F59" w:rsidP="0DA6BF3F" w:rsidRDefault="39B37F59" w14:paraId="0382DE02" w14:textId="1F440C01">
            <w:pPr>
              <w:spacing w:before="60" w:after="60"/>
              <w:ind w:left="168"/>
              <w:rPr>
                <w:color w:val="00B0F0"/>
              </w:rPr>
            </w:pPr>
            <w:r w:rsidRPr="0DA6BF3F" w:rsidR="39B37F59">
              <w:rPr>
                <w:b w:val="1"/>
                <w:bCs w:val="1"/>
              </w:rPr>
              <w:t>ENTÃO</w:t>
            </w:r>
            <w:r w:rsidR="39B37F59">
              <w:rPr/>
              <w:t>: o sistema retorna: “Não foi possível alterar a senha, tente novamente cumprindo os padrões exigidos”.</w:t>
            </w:r>
          </w:p>
        </w:tc>
      </w:tr>
      <w:tr w:rsidR="0DA6BF3F" w:rsidTr="11C5DCBC" w14:paraId="612BF4D7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20F05E3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22D3BE4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431661FF" w:rsidP="0DA6BF3F" w:rsidRDefault="431661FF" w14:paraId="50980E63" w14:textId="409F71F3">
            <w:pPr>
              <w:spacing w:before="60" w:after="60"/>
              <w:ind w:left="168"/>
            </w:pPr>
            <w:r w:rsidRPr="0DA6BF3F" w:rsidR="431661FF">
              <w:rPr>
                <w:b w:val="1"/>
                <w:bCs w:val="1"/>
              </w:rPr>
              <w:t>DADO</w:t>
            </w:r>
            <w:r w:rsidR="431661FF">
              <w:rPr/>
              <w:t xml:space="preserve"> </w:t>
            </w:r>
            <w:r w:rsidRPr="0DA6BF3F" w:rsidR="431661FF">
              <w:rPr>
                <w:b w:val="1"/>
                <w:bCs w:val="1"/>
              </w:rPr>
              <w:t>QUE</w:t>
            </w:r>
            <w:r w:rsidR="431661FF">
              <w:rPr/>
              <w:t xml:space="preserve">: o </w:t>
            </w:r>
            <w:r w:rsidR="132F3357">
              <w:rPr/>
              <w:t>gerente deseja alterar a senha de sua conta.</w:t>
            </w:r>
          </w:p>
          <w:p w:rsidR="431661FF" w:rsidP="0DA6BF3F" w:rsidRDefault="431661FF" w14:paraId="7CC399D9" w14:textId="4248AADA">
            <w:pPr>
              <w:spacing w:before="60" w:after="60"/>
              <w:ind w:left="168"/>
              <w:rPr>
                <w:color w:val="auto"/>
              </w:rPr>
            </w:pPr>
            <w:r w:rsidRPr="0DA6BF3F" w:rsidR="431661FF">
              <w:rPr>
                <w:b w:val="1"/>
                <w:bCs w:val="1"/>
                <w:color w:val="auto"/>
              </w:rPr>
              <w:t>QUANDO</w:t>
            </w:r>
            <w:r w:rsidRPr="0DA6BF3F" w:rsidR="431661FF">
              <w:rPr>
                <w:color w:val="auto"/>
              </w:rPr>
              <w:t xml:space="preserve">: </w:t>
            </w:r>
            <w:r w:rsidRPr="0DA6BF3F" w:rsidR="18CF9008">
              <w:rPr>
                <w:color w:val="auto"/>
              </w:rPr>
              <w:t>acessar a aba de configurações da conta</w:t>
            </w:r>
            <w:r w:rsidRPr="0DA6BF3F" w:rsidR="431661FF">
              <w:rPr>
                <w:color w:val="auto"/>
              </w:rPr>
              <w:t xml:space="preserve"> preencher os campos de alteração</w:t>
            </w:r>
            <w:r w:rsidRPr="0DA6BF3F" w:rsidR="6FE25ECE">
              <w:rPr>
                <w:color w:val="auto"/>
              </w:rPr>
              <w:t xml:space="preserve"> e c</w:t>
            </w:r>
            <w:r w:rsidRPr="0DA6BF3F" w:rsidR="431661FF">
              <w:rPr>
                <w:color w:val="auto"/>
              </w:rPr>
              <w:t>licar no botão de “cancelar”.</w:t>
            </w:r>
          </w:p>
          <w:p w:rsidR="431661FF" w:rsidP="0DA6BF3F" w:rsidRDefault="431661FF" w14:paraId="20604FFE" w14:textId="07263205">
            <w:pPr>
              <w:spacing w:before="60" w:after="60"/>
              <w:ind w:left="168"/>
            </w:pPr>
            <w:r w:rsidRPr="0DA6BF3F" w:rsidR="431661FF">
              <w:rPr>
                <w:b w:val="1"/>
                <w:bCs w:val="1"/>
              </w:rPr>
              <w:t>ENTÃO</w:t>
            </w:r>
            <w:r w:rsidR="431661FF">
              <w:rPr/>
              <w:t xml:space="preserve">: o sistema retorna </w:t>
            </w:r>
            <w:r w:rsidR="7802F849">
              <w:rPr/>
              <w:t>à</w:t>
            </w:r>
            <w:r w:rsidR="431661FF">
              <w:rPr/>
              <w:t xml:space="preserve"> tela de configurações gerais.</w:t>
            </w:r>
          </w:p>
        </w:tc>
      </w:tr>
      <w:tr w:rsidR="0DA6BF3F" w:rsidTr="11C5DCBC" w14:paraId="6935015B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78323C9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3D44CBC8" w14:textId="2A5BF8F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4</w:t>
            </w:r>
          </w:p>
        </w:tc>
        <w:tc>
          <w:tcPr>
            <w:tcW w:w="7229" w:type="dxa"/>
            <w:tcMar/>
          </w:tcPr>
          <w:p w:rsidR="77B36AC8" w:rsidP="0DA6BF3F" w:rsidRDefault="77B36AC8" w14:paraId="251FF59B" w14:textId="1EBE6480">
            <w:pPr>
              <w:spacing w:before="60" w:after="60"/>
              <w:ind w:left="168"/>
            </w:pPr>
            <w:r w:rsidRPr="0DA6BF3F" w:rsidR="77B36AC8">
              <w:rPr>
                <w:b w:val="1"/>
                <w:bCs w:val="1"/>
              </w:rPr>
              <w:t>DADO</w:t>
            </w:r>
            <w:r w:rsidR="77B36AC8">
              <w:rPr/>
              <w:t xml:space="preserve"> </w:t>
            </w:r>
            <w:r w:rsidRPr="0DA6BF3F" w:rsidR="77B36AC8">
              <w:rPr>
                <w:b w:val="1"/>
                <w:bCs w:val="1"/>
              </w:rPr>
              <w:t>QUE</w:t>
            </w:r>
            <w:r w:rsidR="77B36AC8">
              <w:rPr/>
              <w:t xml:space="preserve">: </w:t>
            </w:r>
            <w:r w:rsidR="58E1EC96">
              <w:rPr/>
              <w:t>o gerente deseja alterar o e-mail que a conta está vinculada</w:t>
            </w:r>
            <w:r w:rsidR="77B36AC8">
              <w:rPr/>
              <w:t>.</w:t>
            </w:r>
          </w:p>
          <w:p w:rsidR="77B36AC8" w:rsidP="0DA6BF3F" w:rsidRDefault="77B36AC8" w14:paraId="44D3AAA5" w14:textId="3D414BF7">
            <w:pPr>
              <w:spacing w:before="60" w:after="60"/>
              <w:ind w:left="168"/>
              <w:rPr>
                <w:color w:val="auto"/>
              </w:rPr>
            </w:pPr>
            <w:r w:rsidRPr="0DA6BF3F" w:rsidR="77B36AC8">
              <w:rPr>
                <w:b w:val="1"/>
                <w:bCs w:val="1"/>
                <w:color w:val="auto"/>
              </w:rPr>
              <w:t>QUANDO</w:t>
            </w:r>
            <w:r w:rsidRPr="0DA6BF3F" w:rsidR="77B36AC8">
              <w:rPr>
                <w:color w:val="auto"/>
              </w:rPr>
              <w:t xml:space="preserve">: </w:t>
            </w:r>
            <w:r w:rsidRPr="0DA6BF3F" w:rsidR="113D738D">
              <w:rPr>
                <w:color w:val="auto"/>
              </w:rPr>
              <w:t>acessar</w:t>
            </w:r>
            <w:r w:rsidRPr="0DA6BF3F" w:rsidR="446FDA8C">
              <w:rPr>
                <w:color w:val="auto"/>
              </w:rPr>
              <w:t xml:space="preserve"> </w:t>
            </w:r>
            <w:r w:rsidRPr="0DA6BF3F" w:rsidR="113D738D">
              <w:rPr>
                <w:color w:val="auto"/>
              </w:rPr>
              <w:t>a aba de configurações da conta,</w:t>
            </w:r>
            <w:r w:rsidRPr="0DA6BF3F" w:rsidR="77B36AC8">
              <w:rPr>
                <w:color w:val="auto"/>
              </w:rPr>
              <w:t xml:space="preserve"> preencher</w:t>
            </w:r>
            <w:r w:rsidRPr="0DA6BF3F" w:rsidR="7FC149F7">
              <w:rPr>
                <w:color w:val="auto"/>
              </w:rPr>
              <w:t xml:space="preserve"> corretamente</w:t>
            </w:r>
            <w:r w:rsidRPr="0DA6BF3F" w:rsidR="77B36AC8">
              <w:rPr>
                <w:color w:val="auto"/>
              </w:rPr>
              <w:t xml:space="preserve"> os campos obrigatórios </w:t>
            </w:r>
            <w:r w:rsidRPr="0DA6BF3F" w:rsidR="7165107C">
              <w:rPr>
                <w:color w:val="auto"/>
              </w:rPr>
              <w:t xml:space="preserve">para </w:t>
            </w:r>
            <w:r w:rsidRPr="0DA6BF3F" w:rsidR="77B36AC8">
              <w:rPr>
                <w:color w:val="auto"/>
              </w:rPr>
              <w:t>alteração e depois clicar no botão de “alterar”.</w:t>
            </w:r>
          </w:p>
          <w:p w:rsidR="77B36AC8" w:rsidP="0DA6BF3F" w:rsidRDefault="77B36AC8" w14:paraId="5553B5B2" w14:textId="6EF7058F">
            <w:pPr>
              <w:spacing w:before="60" w:after="60"/>
              <w:ind w:left="168"/>
            </w:pPr>
            <w:r w:rsidRPr="0DA6BF3F" w:rsidR="77B36AC8">
              <w:rPr>
                <w:b w:val="1"/>
                <w:bCs w:val="1"/>
              </w:rPr>
              <w:t>ENTÃO</w:t>
            </w:r>
            <w:r w:rsidR="77B36AC8">
              <w:rPr/>
              <w:t>: o sistema retorna “endereço de e-mail alterado com sucesso”.</w:t>
            </w:r>
          </w:p>
        </w:tc>
      </w:tr>
      <w:tr w:rsidR="0DA6BF3F" w:rsidTr="11C5DCBC" w14:paraId="71178075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5FBD2BE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6F3C9AEA" w14:textId="38D1A20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34235501">
              <w:rPr>
                <w:b w:val="1"/>
                <w:bCs w:val="1"/>
              </w:rPr>
              <w:t>5</w:t>
            </w:r>
          </w:p>
        </w:tc>
        <w:tc>
          <w:tcPr>
            <w:tcW w:w="7229" w:type="dxa"/>
            <w:tcMar/>
          </w:tcPr>
          <w:p w:rsidR="0DA6BF3F" w:rsidP="0DA6BF3F" w:rsidRDefault="0DA6BF3F" w14:paraId="324CF0D3" w14:textId="41EAE940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198F7C15">
              <w:rPr/>
              <w:t>o gerente deseja alterar o e-mail que a conta está vinculada.</w:t>
            </w:r>
          </w:p>
          <w:p w:rsidR="0DA6BF3F" w:rsidP="0DA6BF3F" w:rsidRDefault="0DA6BF3F" w14:paraId="01DE370E" w14:textId="32DF9E00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0D0C7B8D">
              <w:rPr>
                <w:color w:val="auto"/>
              </w:rPr>
              <w:t>acessar</w:t>
            </w:r>
            <w:r w:rsidRPr="0DA6BF3F" w:rsidR="0DA6BF3F">
              <w:rPr>
                <w:color w:val="auto"/>
              </w:rPr>
              <w:t xml:space="preserve"> </w:t>
            </w:r>
            <w:r w:rsidRPr="0DA6BF3F" w:rsidR="07CA8FEB">
              <w:rPr>
                <w:color w:val="auto"/>
              </w:rPr>
              <w:t xml:space="preserve">a aba de configurações da conta, </w:t>
            </w:r>
            <w:r w:rsidRPr="0DA6BF3F" w:rsidR="0DA6BF3F">
              <w:rPr>
                <w:color w:val="auto"/>
              </w:rPr>
              <w:t>preencher</w:t>
            </w:r>
            <w:r w:rsidRPr="0DA6BF3F" w:rsidR="77E6FB9D">
              <w:rPr>
                <w:color w:val="auto"/>
              </w:rPr>
              <w:t xml:space="preserve"> incorretamente </w:t>
            </w:r>
            <w:r w:rsidRPr="0DA6BF3F" w:rsidR="0DA6BF3F">
              <w:rPr>
                <w:color w:val="auto"/>
              </w:rPr>
              <w:t xml:space="preserve">os campos obrigatórios </w:t>
            </w:r>
            <w:r w:rsidRPr="0DA6BF3F" w:rsidR="145BAB0F">
              <w:rPr>
                <w:color w:val="auto"/>
              </w:rPr>
              <w:t>para</w:t>
            </w:r>
            <w:r w:rsidRPr="0DA6BF3F" w:rsidR="0DA6BF3F">
              <w:rPr>
                <w:color w:val="auto"/>
              </w:rPr>
              <w:t xml:space="preserve"> alteração e depois clicar no botão de “alterar”.</w:t>
            </w:r>
          </w:p>
          <w:p w:rsidR="0DA6BF3F" w:rsidP="11C5DCBC" w:rsidRDefault="0DA6BF3F" w14:paraId="5484AE14" w14:textId="00BF44FB">
            <w:pPr>
              <w:spacing w:before="60" w:after="60"/>
              <w:ind w:left="168"/>
              <w:rPr>
                <w:color w:val="00B0F0"/>
              </w:rPr>
            </w:pPr>
            <w:r w:rsidRPr="11C5DCBC" w:rsidR="748E4978">
              <w:rPr>
                <w:b w:val="1"/>
                <w:bCs w:val="1"/>
              </w:rPr>
              <w:t>ENTÃO</w:t>
            </w:r>
            <w:r w:rsidR="748E4978">
              <w:rPr/>
              <w:t xml:space="preserve">: o sistema retorna </w:t>
            </w:r>
            <w:r w:rsidR="13934C84">
              <w:rPr/>
              <w:t>“Não foi possível alterar o e-mail, tente novamente cumprindo os padrões exigidos”.</w:t>
            </w:r>
          </w:p>
        </w:tc>
      </w:tr>
      <w:tr w:rsidR="0DA6BF3F" w:rsidTr="11C5DCBC" w14:paraId="03B412B3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1E1B2F4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2B5AF6C2" w14:textId="5008A5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5922F754">
              <w:rPr>
                <w:b w:val="1"/>
                <w:bCs w:val="1"/>
              </w:rPr>
              <w:t>6</w:t>
            </w:r>
          </w:p>
        </w:tc>
        <w:tc>
          <w:tcPr>
            <w:tcW w:w="7229" w:type="dxa"/>
            <w:tcMar/>
          </w:tcPr>
          <w:p w:rsidR="0DA6BF3F" w:rsidP="0DA6BF3F" w:rsidRDefault="0DA6BF3F" w14:paraId="5082ACC4" w14:textId="2D6FF81D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1439CE9C">
              <w:rPr/>
              <w:t>o gerente deseja alterar o e-mail que a conta está vinculada</w:t>
            </w:r>
            <w:r w:rsidR="0DA6BF3F">
              <w:rPr/>
              <w:t>.</w:t>
            </w:r>
          </w:p>
          <w:p w:rsidR="0DA6BF3F" w:rsidP="0DA6BF3F" w:rsidRDefault="0DA6BF3F" w14:paraId="6ED6BA6E" w14:textId="143FD74B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12A5308A">
              <w:rPr>
                <w:color w:val="auto"/>
              </w:rPr>
              <w:t>acessar a aba de configurações da conta,</w:t>
            </w:r>
            <w:r w:rsidRPr="0DA6BF3F" w:rsidR="0DA6BF3F">
              <w:rPr>
                <w:color w:val="auto"/>
              </w:rPr>
              <w:t xml:space="preserve"> </w:t>
            </w:r>
            <w:r w:rsidRPr="0DA6BF3F" w:rsidR="0DA6BF3F">
              <w:rPr>
                <w:color w:val="auto"/>
              </w:rPr>
              <w:t>preencher os campos obrigatórios</w:t>
            </w:r>
            <w:r w:rsidRPr="0DA6BF3F" w:rsidR="06418A22">
              <w:rPr>
                <w:color w:val="auto"/>
              </w:rPr>
              <w:t xml:space="preserve"> para</w:t>
            </w:r>
            <w:r w:rsidRPr="0DA6BF3F" w:rsidR="0DA6BF3F">
              <w:rPr>
                <w:color w:val="auto"/>
              </w:rPr>
              <w:t xml:space="preserve"> alteração e depois clicar no botão de “</w:t>
            </w:r>
            <w:r w:rsidRPr="0DA6BF3F" w:rsidR="3A3E844F">
              <w:rPr>
                <w:color w:val="auto"/>
              </w:rPr>
              <w:t>cancelar</w:t>
            </w:r>
            <w:r w:rsidRPr="0DA6BF3F" w:rsidR="0DA6BF3F">
              <w:rPr>
                <w:color w:val="auto"/>
              </w:rPr>
              <w:t>”.</w:t>
            </w:r>
          </w:p>
          <w:p w:rsidR="0DA6BF3F" w:rsidP="0DA6BF3F" w:rsidRDefault="0DA6BF3F" w14:paraId="129485ED" w14:textId="7B9EE69E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>: o sistema retorna</w:t>
            </w:r>
            <w:r w:rsidR="7E98634E">
              <w:rPr/>
              <w:t xml:space="preserve"> à tela de configurações gerais</w:t>
            </w:r>
            <w:r w:rsidR="0DA6BF3F">
              <w:rPr/>
              <w:t>.</w:t>
            </w:r>
          </w:p>
        </w:tc>
      </w:tr>
    </w:tbl>
    <w:p w:rsidR="0DA6BF3F" w:rsidP="0DA6BF3F" w:rsidRDefault="0DA6BF3F" w14:paraId="13BE022A" w14:textId="0A1C4F31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DA6BF3F" w:rsidTr="0DA6BF3F" w14:paraId="60B02599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DA6BF3F" w:rsidP="0DA6BF3F" w:rsidRDefault="0DA6BF3F" w14:paraId="342CDF0D" w14:textId="47EAAD43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 xml:space="preserve">HISTÓRIA DO USUÁRIO 7 </w:t>
            </w:r>
            <w:r w:rsidRPr="0DA6BF3F" w:rsidR="0DA6BF3F">
              <w:rPr>
                <w:b w:val="1"/>
                <w:bCs w:val="1"/>
              </w:rPr>
              <w:t>- PBI</w:t>
            </w:r>
            <w:r w:rsidR="0DA6BF3F">
              <w:rPr/>
              <w:t>: Manter dúvidas dos usuários</w:t>
            </w:r>
          </w:p>
        </w:tc>
      </w:tr>
      <w:tr w:rsidR="0DA6BF3F" w:rsidTr="0DA6BF3F" w14:paraId="3FF902E2">
        <w:trPr>
          <w:trHeight w:val="300"/>
        </w:trPr>
        <w:tc>
          <w:tcPr>
            <w:tcW w:w="8505" w:type="dxa"/>
            <w:gridSpan w:val="2"/>
            <w:tcMar/>
          </w:tcPr>
          <w:p w:rsidR="0DA6BF3F" w:rsidP="0DA6BF3F" w:rsidRDefault="0DA6BF3F" w14:paraId="03249E0B" w14:textId="1C453AA9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COMO</w:t>
            </w:r>
            <w:r w:rsidRPr="0DA6BF3F" w:rsidR="0DA6BF3F">
              <w:rPr>
                <w:color w:val="auto"/>
              </w:rPr>
              <w:t>: gerente</w:t>
            </w:r>
          </w:p>
          <w:p w:rsidR="0DA6BF3F" w:rsidP="0DA6BF3F" w:rsidRDefault="0DA6BF3F" w14:paraId="5834D5BC" w14:textId="5AA1803A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OSSO</w:t>
            </w:r>
            <w:r w:rsidR="0DA6BF3F">
              <w:rPr/>
              <w:t>:</w:t>
            </w:r>
            <w:r w:rsidR="0DA6BF3F">
              <w:rPr/>
              <w:t xml:space="preserve"> manter as dúvidas dos usuários</w:t>
            </w:r>
          </w:p>
          <w:p w:rsidR="0DA6BF3F" w:rsidP="0DA6BF3F" w:rsidRDefault="0DA6BF3F" w14:paraId="00E40CF5" w14:textId="59CFDF7F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ARA</w:t>
            </w:r>
            <w:r w:rsidR="0DA6BF3F">
              <w:rPr/>
              <w:t xml:space="preserve">: </w:t>
            </w:r>
            <w:r w:rsidR="6FDF0717">
              <w:rPr/>
              <w:t>mostrar melhorias na aplicação</w:t>
            </w:r>
          </w:p>
        </w:tc>
      </w:tr>
      <w:tr w:rsidR="0DA6BF3F" w:rsidTr="0DA6BF3F" w14:paraId="75EB040E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0CCFDDB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6296E1B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DA6BF3F" w:rsidP="0DA6BF3F" w:rsidRDefault="0DA6BF3F" w14:paraId="59B1831A" w14:textId="4AECAD4A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039BE150">
              <w:rPr/>
              <w:t xml:space="preserve">o gerente acessa a aba de dúvidas enviadas pelos usuários. </w:t>
            </w:r>
          </w:p>
          <w:p w:rsidR="0DA6BF3F" w:rsidP="0DA6BF3F" w:rsidRDefault="0DA6BF3F" w14:paraId="3E68691A" w14:textId="093880EA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72C8E35A">
              <w:rPr>
                <w:color w:val="auto"/>
              </w:rPr>
              <w:t xml:space="preserve">clicar em responder e preencher o campo com uma resposta de x a y caracteres, em seguida clica em </w:t>
            </w:r>
            <w:r w:rsidRPr="0DA6BF3F" w:rsidR="52353E6C">
              <w:rPr>
                <w:color w:val="auto"/>
              </w:rPr>
              <w:t>“enviar”.</w:t>
            </w:r>
          </w:p>
          <w:p w:rsidR="0DA6BF3F" w:rsidP="0DA6BF3F" w:rsidRDefault="0DA6BF3F" w14:paraId="0D5F858E" w14:textId="47C5F6A4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75941F6D">
              <w:rPr/>
              <w:t>o sistema retorna: “resposta enviada” e marca a dúvida como respondida.</w:t>
            </w:r>
          </w:p>
        </w:tc>
      </w:tr>
      <w:tr w:rsidR="0DA6BF3F" w:rsidTr="0DA6BF3F" w14:paraId="08CCDD31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659D053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39E35BB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DA6BF3F" w:rsidP="0DA6BF3F" w:rsidRDefault="0DA6BF3F" w14:paraId="00B98138" w14:textId="5BEA8114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50F90A92">
              <w:rPr/>
              <w:t>o gerente acessa a aba de dúvidas enviadas pelos usuários.</w:t>
            </w:r>
          </w:p>
          <w:p w:rsidR="0DA6BF3F" w:rsidP="0DA6BF3F" w:rsidRDefault="0DA6BF3F" w14:paraId="41B5BA44" w14:textId="114AEC5D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6D973B29">
              <w:rPr>
                <w:color w:val="auto"/>
              </w:rPr>
              <w:t>clicar em responder e preencher o campo com uma resposta de com menos de x caracteres, em seguida clica em “enviar”.</w:t>
            </w:r>
          </w:p>
          <w:p w:rsidR="0DA6BF3F" w:rsidP="0DA6BF3F" w:rsidRDefault="0DA6BF3F" w14:paraId="78A3938F" w14:textId="63110758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581DF84D">
              <w:rPr/>
              <w:t>o sistema retorna: “a resposta tem que ter no mínimo x caracteres”.</w:t>
            </w:r>
          </w:p>
        </w:tc>
      </w:tr>
      <w:tr w:rsidR="0DA6BF3F" w:rsidTr="0DA6BF3F" w14:paraId="69E6BDFE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392CE5D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5352FCC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DA6BF3F" w:rsidP="0DA6BF3F" w:rsidRDefault="0DA6BF3F" w14:paraId="565F1B21" w14:textId="7CE4FEDF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5A6B94CA">
              <w:rPr/>
              <w:t>o gerente acessa a aba de dúvidas enviadas pelos usuários.</w:t>
            </w:r>
          </w:p>
          <w:p w:rsidR="0DA6BF3F" w:rsidP="0DA6BF3F" w:rsidRDefault="0DA6BF3F" w14:paraId="75EF192F" w14:textId="78C0B0D5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08F86666">
              <w:rPr>
                <w:color w:val="auto"/>
              </w:rPr>
              <w:t>clicar em responder e preencher o campo com uma resposta, em seguida clicar em “</w:t>
            </w:r>
            <w:r w:rsidRPr="0DA6BF3F" w:rsidR="08F86666">
              <w:rPr>
                <w:color w:val="auto"/>
              </w:rPr>
              <w:t>ca</w:t>
            </w:r>
            <w:r w:rsidRPr="0DA6BF3F" w:rsidR="5C93A22D">
              <w:rPr>
                <w:color w:val="auto"/>
              </w:rPr>
              <w:t>n</w:t>
            </w:r>
            <w:r w:rsidRPr="0DA6BF3F" w:rsidR="08F86666">
              <w:rPr>
                <w:color w:val="auto"/>
              </w:rPr>
              <w:t>celar</w:t>
            </w:r>
            <w:r w:rsidRPr="0DA6BF3F" w:rsidR="08F86666">
              <w:rPr>
                <w:color w:val="auto"/>
              </w:rPr>
              <w:t>”.</w:t>
            </w:r>
          </w:p>
          <w:p w:rsidR="0DA6BF3F" w:rsidP="0DA6BF3F" w:rsidRDefault="0DA6BF3F" w14:paraId="5F988A7C" w14:textId="434A2618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2DF99BB0">
              <w:rPr/>
              <w:t xml:space="preserve">o sistema excluirá a resposta que estava sendo digitada e </w:t>
            </w:r>
            <w:r w:rsidR="2DF99BB0">
              <w:rPr/>
              <w:t>continuará</w:t>
            </w:r>
            <w:r w:rsidR="2DF99BB0">
              <w:rPr/>
              <w:t xml:space="preserve"> com a dúvida pendente.</w:t>
            </w:r>
          </w:p>
        </w:tc>
      </w:tr>
      <w:tr w:rsidR="0DA6BF3F" w:rsidTr="0DA6BF3F" w14:paraId="1A893742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291CBF3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7103FF80" w14:textId="6DA9D50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68BF9514">
              <w:rPr>
                <w:b w:val="1"/>
                <w:bCs w:val="1"/>
              </w:rPr>
              <w:t>4</w:t>
            </w:r>
          </w:p>
        </w:tc>
        <w:tc>
          <w:tcPr>
            <w:tcW w:w="7229" w:type="dxa"/>
            <w:tcMar/>
          </w:tcPr>
          <w:p w:rsidR="0DA6BF3F" w:rsidP="0DA6BF3F" w:rsidRDefault="0DA6BF3F" w14:paraId="0690F005" w14:textId="7CE4FEDF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0DA6BF3F">
              <w:rPr/>
              <w:t>o gerente acessa a aba de dúvidas enviadas pelos usuários.</w:t>
            </w:r>
          </w:p>
          <w:p w:rsidR="0DA6BF3F" w:rsidP="0DA6BF3F" w:rsidRDefault="0DA6BF3F" w14:paraId="25F9CB28" w14:textId="2FCB0AAF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5D1405E3">
              <w:rPr>
                <w:color w:val="auto"/>
              </w:rPr>
              <w:t>clicar em deletar dúvida e confirmar a ação.</w:t>
            </w:r>
          </w:p>
          <w:p w:rsidR="0DA6BF3F" w:rsidP="0DA6BF3F" w:rsidRDefault="0DA6BF3F" w14:paraId="76410CDB" w14:textId="1963DB96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>: o</w:t>
            </w:r>
            <w:r w:rsidR="52E65089">
              <w:rPr/>
              <w:t xml:space="preserve"> sistema retorna: “dúvida </w:t>
            </w:r>
            <w:r w:rsidR="52E65089">
              <w:rPr/>
              <w:t>excluída</w:t>
            </w:r>
            <w:r w:rsidR="52E65089">
              <w:rPr/>
              <w:t>” e excluirá a dúvida do sistema.</w:t>
            </w:r>
          </w:p>
        </w:tc>
      </w:tr>
    </w:tbl>
    <w:p w:rsidR="0DA6BF3F" w:rsidP="0DA6BF3F" w:rsidRDefault="0DA6BF3F" w14:paraId="36F7AA18" w14:textId="7352D6F1">
      <w:pPr>
        <w:pStyle w:val="CorpodeTexto"/>
        <w:rPr>
          <w:noProof/>
        </w:rPr>
      </w:pPr>
    </w:p>
    <w:p w:rsidR="0DA6BF3F" w:rsidP="0DA6BF3F" w:rsidRDefault="0DA6BF3F" w14:paraId="4C71F741" w14:textId="6D095C7A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DA6BF3F" w:rsidTr="11C5DCBC" w14:paraId="499FB8DB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DA6BF3F" w:rsidP="0DA6BF3F" w:rsidRDefault="0DA6BF3F" w14:paraId="71DB4B49" w14:textId="136DE9C3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 xml:space="preserve">HISTÓRIA DO USUÁRIO </w:t>
            </w:r>
            <w:r w:rsidRPr="0DA6BF3F" w:rsidR="4CE312D1">
              <w:rPr>
                <w:b w:val="1"/>
                <w:bCs w:val="1"/>
              </w:rPr>
              <w:t>8</w:t>
            </w:r>
            <w:r w:rsidRPr="0DA6BF3F" w:rsidR="0DA6BF3F">
              <w:rPr>
                <w:b w:val="1"/>
                <w:bCs w:val="1"/>
              </w:rPr>
              <w:t xml:space="preserve"> </w:t>
            </w:r>
            <w:r w:rsidRPr="0DA6BF3F" w:rsidR="0DA6BF3F">
              <w:rPr>
                <w:b w:val="1"/>
                <w:bCs w:val="1"/>
              </w:rPr>
              <w:t>- PBI</w:t>
            </w:r>
            <w:r w:rsidR="0DA6BF3F">
              <w:rPr/>
              <w:t xml:space="preserve">: </w:t>
            </w:r>
            <w:r w:rsidR="0BD20619">
              <w:rPr/>
              <w:t>Manter feedback dos usuários</w:t>
            </w:r>
          </w:p>
        </w:tc>
      </w:tr>
      <w:tr w:rsidR="0DA6BF3F" w:rsidTr="11C5DCBC" w14:paraId="17757B8F">
        <w:trPr>
          <w:trHeight w:val="300"/>
        </w:trPr>
        <w:tc>
          <w:tcPr>
            <w:tcW w:w="8505" w:type="dxa"/>
            <w:gridSpan w:val="2"/>
            <w:tcMar/>
          </w:tcPr>
          <w:p w:rsidR="0DA6BF3F" w:rsidP="0DA6BF3F" w:rsidRDefault="0DA6BF3F" w14:paraId="3DDBD37A" w14:textId="336A0233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COM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084D388C">
              <w:rPr>
                <w:color w:val="auto"/>
              </w:rPr>
              <w:t xml:space="preserve">gerente </w:t>
            </w:r>
          </w:p>
          <w:p w:rsidR="0DA6BF3F" w:rsidP="0DA6BF3F" w:rsidRDefault="0DA6BF3F" w14:paraId="06D17298" w14:textId="1AE9155F">
            <w:pPr>
              <w:spacing w:before="60" w:after="60"/>
              <w:ind w:left="30" w:hanging="30"/>
              <w:rPr>
                <w:color w:val="auto"/>
              </w:rPr>
            </w:pPr>
          </w:p>
          <w:p w:rsidR="0DA6BF3F" w:rsidP="0DA6BF3F" w:rsidRDefault="0DA6BF3F" w14:paraId="72208B2D" w14:textId="534DF8AE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OSSO</w:t>
            </w:r>
            <w:r w:rsidR="0DA6BF3F">
              <w:rPr/>
              <w:t>:</w:t>
            </w:r>
            <w:r w:rsidR="142ABCA4">
              <w:rPr/>
              <w:t xml:space="preserve"> manter os feedbacks enviados pelos usuários</w:t>
            </w:r>
          </w:p>
          <w:p w:rsidR="0DA6BF3F" w:rsidP="0DA6BF3F" w:rsidRDefault="0DA6BF3F" w14:paraId="06497B52" w14:textId="4CADFEEC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ARA</w:t>
            </w:r>
            <w:r w:rsidR="0DA6BF3F">
              <w:rPr/>
              <w:t xml:space="preserve">: </w:t>
            </w:r>
            <w:r w:rsidR="0DA6BF3F">
              <w:rPr/>
              <w:t xml:space="preserve">ter um </w:t>
            </w:r>
            <w:r w:rsidR="2499EB3F">
              <w:rPr/>
              <w:t>feedback da aplicação web</w:t>
            </w:r>
          </w:p>
        </w:tc>
      </w:tr>
      <w:tr w:rsidR="0DA6BF3F" w:rsidTr="11C5DCBC" w14:paraId="30C6EC31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60736C4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2AABF31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DA6BF3F" w:rsidP="0DA6BF3F" w:rsidRDefault="0DA6BF3F" w14:paraId="0CC22322" w14:textId="78600F60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0DA6BF3F">
              <w:rPr/>
              <w:t xml:space="preserve"> </w:t>
            </w:r>
            <w:r w:rsidR="1F8CB6D1">
              <w:rPr/>
              <w:t>o gerente acessa a aba de feedbacks enviados pelos usuários.</w:t>
            </w:r>
          </w:p>
          <w:p w:rsidR="0DA6BF3F" w:rsidP="0DA6BF3F" w:rsidRDefault="0DA6BF3F" w14:paraId="56110419" w14:textId="14CB5392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5FA13E4A">
              <w:rPr>
                <w:color w:val="auto"/>
              </w:rPr>
              <w:t>clicar</w:t>
            </w:r>
            <w:r w:rsidRPr="0DA6BF3F" w:rsidR="0DA6BF3F">
              <w:rPr>
                <w:color w:val="auto"/>
              </w:rPr>
              <w:t xml:space="preserve"> em um feedback da lista</w:t>
            </w:r>
            <w:r w:rsidRPr="0DA6BF3F" w:rsidR="439E27CC">
              <w:rPr>
                <w:color w:val="auto"/>
              </w:rPr>
              <w:t>.</w:t>
            </w:r>
          </w:p>
          <w:p w:rsidR="0DA6BF3F" w:rsidP="0DA6BF3F" w:rsidRDefault="0DA6BF3F" w14:paraId="36174D94" w14:textId="6DA64EFB">
            <w:pPr>
              <w:spacing w:before="60" w:after="60"/>
              <w:ind w:left="168"/>
            </w:pPr>
            <w:r w:rsidRPr="11C5DCBC" w:rsidR="748E4978">
              <w:rPr>
                <w:b w:val="1"/>
                <w:bCs w:val="1"/>
              </w:rPr>
              <w:t>ENTÃO</w:t>
            </w:r>
            <w:r w:rsidR="748E4978">
              <w:rPr/>
              <w:t>:  o sistema exibe os detalhes completos do feedback.</w:t>
            </w:r>
          </w:p>
        </w:tc>
      </w:tr>
      <w:tr w:rsidR="11C5DCBC" w:rsidTr="11C5DCBC" w14:paraId="7D5704E8">
        <w:trPr>
          <w:trHeight w:val="300"/>
        </w:trPr>
        <w:tc>
          <w:tcPr>
            <w:tcW w:w="1276" w:type="dxa"/>
            <w:tcMar/>
          </w:tcPr>
          <w:p w:rsidR="11C5DCBC" w:rsidP="11C5DCBC" w:rsidRDefault="11C5DCBC" w14:paraId="634DD0B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1C5DCBC" w:rsidR="11C5DCBC">
              <w:rPr>
                <w:b w:val="1"/>
                <w:bCs w:val="1"/>
              </w:rPr>
              <w:t xml:space="preserve">Critério </w:t>
            </w:r>
            <w:r w:rsidRPr="11C5DCBC" w:rsidR="11C5DCBC">
              <w:rPr>
                <w:b w:val="1"/>
                <w:bCs w:val="1"/>
              </w:rPr>
              <w:t>d</w:t>
            </w:r>
            <w:r w:rsidRPr="11C5DCBC" w:rsidR="11C5DCBC">
              <w:rPr>
                <w:b w:val="1"/>
                <w:bCs w:val="1"/>
              </w:rPr>
              <w:t xml:space="preserve">e </w:t>
            </w:r>
          </w:p>
          <w:p w:rsidR="11C5DCBC" w:rsidP="11C5DCBC" w:rsidRDefault="11C5DCBC" w14:paraId="3935400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1C5DCBC" w:rsidR="11C5DCBC">
              <w:rPr>
                <w:b w:val="1"/>
                <w:bCs w:val="1"/>
              </w:rPr>
              <w:t xml:space="preserve">Aceite </w:t>
            </w:r>
            <w:r w:rsidRPr="11C5DCBC" w:rsidR="11C5DCBC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11C5DCBC" w:rsidP="11C5DCBC" w:rsidRDefault="11C5DCBC" w14:paraId="2D242932" w14:textId="318B671E">
            <w:pPr>
              <w:spacing w:before="60" w:after="60"/>
              <w:ind w:left="168"/>
            </w:pPr>
            <w:r w:rsidRPr="11C5DCBC" w:rsidR="11C5DCBC">
              <w:rPr>
                <w:b w:val="1"/>
                <w:bCs w:val="1"/>
              </w:rPr>
              <w:t>DADO</w:t>
            </w:r>
            <w:r w:rsidR="11C5DCBC">
              <w:rPr/>
              <w:t xml:space="preserve"> </w:t>
            </w:r>
            <w:r w:rsidRPr="11C5DCBC" w:rsidR="11C5DCBC">
              <w:rPr>
                <w:b w:val="1"/>
                <w:bCs w:val="1"/>
              </w:rPr>
              <w:t>QUE</w:t>
            </w:r>
            <w:r w:rsidR="11C5DCBC">
              <w:rPr/>
              <w:t xml:space="preserve">: </w:t>
            </w:r>
            <w:r w:rsidR="573DF46D">
              <w:rPr/>
              <w:t>o gerente acessa a aba de feedbacks enviados pelos usuários.</w:t>
            </w:r>
          </w:p>
          <w:p w:rsidR="11C5DCBC" w:rsidP="11C5DCBC" w:rsidRDefault="11C5DCBC" w14:paraId="238B9B16" w14:textId="1C91DDCC">
            <w:pPr>
              <w:spacing w:before="60" w:after="60"/>
              <w:ind w:left="168"/>
              <w:rPr>
                <w:color w:val="auto"/>
              </w:rPr>
            </w:pPr>
            <w:r w:rsidRPr="11C5DCBC" w:rsidR="11C5DCBC">
              <w:rPr>
                <w:b w:val="1"/>
                <w:bCs w:val="1"/>
                <w:color w:val="auto"/>
              </w:rPr>
              <w:t>QUANDO</w:t>
            </w:r>
            <w:r w:rsidRPr="11C5DCBC" w:rsidR="11C5DCBC">
              <w:rPr>
                <w:color w:val="auto"/>
              </w:rPr>
              <w:t>:</w:t>
            </w:r>
            <w:r w:rsidRPr="11C5DCBC" w:rsidR="6ADDE8D9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o gerente clicar na opção para marcar um feedback como "lido".</w:t>
            </w:r>
          </w:p>
          <w:p w:rsidR="11C5DCBC" w:rsidP="11C5DCBC" w:rsidRDefault="11C5DCBC" w14:paraId="01336734" w14:textId="0E77D44E">
            <w:pPr>
              <w:spacing w:before="60" w:after="60"/>
              <w:ind w:left="168"/>
            </w:pPr>
            <w:r w:rsidRPr="11C5DCBC" w:rsidR="11C5DCBC">
              <w:rPr>
                <w:b w:val="1"/>
                <w:bCs w:val="1"/>
              </w:rPr>
              <w:t>ENTÃO</w:t>
            </w:r>
            <w:r w:rsidR="11C5DCBC">
              <w:rPr/>
              <w:t>: o</w:t>
            </w:r>
            <w:r w:rsidRPr="11C5DCBC" w:rsidR="63536004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</w:t>
            </w:r>
            <w:r w:rsidRPr="11C5DCBC" w:rsidR="63536004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feedback é marcado como "lido" e muda de estado na lista de feedbacks.</w:t>
            </w:r>
          </w:p>
        </w:tc>
      </w:tr>
    </w:tbl>
    <w:p w:rsidR="0DA6BF3F" w:rsidP="0DA6BF3F" w:rsidRDefault="0DA6BF3F" w14:paraId="6E105186" w14:textId="7A0E965B">
      <w:pPr>
        <w:pStyle w:val="CorpodeTexto"/>
        <w:rPr>
          <w:noProof/>
        </w:rPr>
      </w:pPr>
    </w:p>
    <w:p w:rsidR="11C5DCBC" w:rsidP="11C5DCBC" w:rsidRDefault="11C5DCBC" w14:paraId="39B0F6A7" w14:textId="3179896A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DA6BF3F" w:rsidTr="11C5DCBC" w14:paraId="32D24CEF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DA6BF3F" w:rsidP="0DA6BF3F" w:rsidRDefault="0DA6BF3F" w14:paraId="5B78F352" w14:textId="046E7F85">
            <w:pPr>
              <w:spacing w:before="60" w:after="60"/>
              <w:ind w:left="30" w:hanging="30"/>
            </w:pPr>
            <w:r w:rsidRPr="11C5DCBC" w:rsidR="748E4978">
              <w:rPr>
                <w:b w:val="1"/>
                <w:bCs w:val="1"/>
              </w:rPr>
              <w:t xml:space="preserve">HISTÓRIA DO USUÁRIO </w:t>
            </w:r>
            <w:r w:rsidRPr="11C5DCBC" w:rsidR="5B7B9033">
              <w:rPr>
                <w:b w:val="1"/>
                <w:bCs w:val="1"/>
              </w:rPr>
              <w:t xml:space="preserve">9 </w:t>
            </w:r>
            <w:r w:rsidRPr="11C5DCBC" w:rsidR="748E4978">
              <w:rPr>
                <w:b w:val="1"/>
                <w:bCs w:val="1"/>
              </w:rPr>
              <w:t>- PBI</w:t>
            </w:r>
            <w:r w:rsidR="748E4978">
              <w:rPr/>
              <w:t xml:space="preserve">: </w:t>
            </w:r>
            <w:r w:rsidR="276BA934">
              <w:rPr/>
              <w:t>Manter</w:t>
            </w:r>
            <w:r w:rsidR="5A86671B">
              <w:rPr/>
              <w:t xml:space="preserve"> a</w:t>
            </w:r>
            <w:r w:rsidR="5A86671B">
              <w:rPr/>
              <w:t xml:space="preserve"> seleção de músicas ambientes</w:t>
            </w:r>
          </w:p>
        </w:tc>
      </w:tr>
      <w:tr w:rsidR="0DA6BF3F" w:rsidTr="11C5DCBC" w14:paraId="0458EEC6">
        <w:trPr>
          <w:trHeight w:val="300"/>
        </w:trPr>
        <w:tc>
          <w:tcPr>
            <w:tcW w:w="8505" w:type="dxa"/>
            <w:gridSpan w:val="2"/>
            <w:tcMar/>
          </w:tcPr>
          <w:p w:rsidR="0DA6BF3F" w:rsidP="0DA6BF3F" w:rsidRDefault="0DA6BF3F" w14:paraId="18A1324F" w14:textId="4C947452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COM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2EC789EF">
              <w:rPr>
                <w:color w:val="auto"/>
              </w:rPr>
              <w:t>gerente</w:t>
            </w:r>
          </w:p>
          <w:p w:rsidR="0DA6BF3F" w:rsidP="0DA6BF3F" w:rsidRDefault="0DA6BF3F" w14:paraId="0902E4C5" w14:textId="3FE7D04C">
            <w:pPr>
              <w:spacing w:before="60" w:after="60"/>
              <w:ind w:left="30" w:hanging="30"/>
            </w:pPr>
            <w:r w:rsidRPr="11C5DCBC" w:rsidR="748E4978">
              <w:rPr>
                <w:b w:val="1"/>
                <w:bCs w:val="1"/>
              </w:rPr>
              <w:t>POSSO</w:t>
            </w:r>
            <w:r w:rsidR="748E4978">
              <w:rPr/>
              <w:t>:</w:t>
            </w:r>
            <w:r w:rsidR="748E4978">
              <w:rPr/>
              <w:t xml:space="preserve"> </w:t>
            </w:r>
            <w:r w:rsidR="1E00A263">
              <w:rPr/>
              <w:t xml:space="preserve">manter a </w:t>
            </w:r>
            <w:r w:rsidR="43AEBF07">
              <w:rPr/>
              <w:t>seleção de músicas ambientes</w:t>
            </w:r>
            <w:r w:rsidR="748E4978">
              <w:rPr/>
              <w:t xml:space="preserve"> </w:t>
            </w:r>
          </w:p>
          <w:p w:rsidR="0DA6BF3F" w:rsidP="0DA6BF3F" w:rsidRDefault="0DA6BF3F" w14:paraId="0455438D" w14:textId="53CB5778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</w:pPr>
            <w:r w:rsidRPr="0DA6BF3F" w:rsidR="0DA6BF3F">
              <w:rPr>
                <w:b w:val="1"/>
                <w:bCs w:val="1"/>
              </w:rPr>
              <w:t>PARA</w:t>
            </w:r>
            <w:r w:rsidR="0DA6BF3F">
              <w:rPr/>
              <w:t xml:space="preserve">: </w:t>
            </w:r>
            <w:r w:rsidR="6F71C3FD">
              <w:rPr/>
              <w:t>melhorar o ambiente de estudos do usuário</w:t>
            </w:r>
          </w:p>
        </w:tc>
      </w:tr>
      <w:tr w:rsidR="0DA6BF3F" w:rsidTr="11C5DCBC" w14:paraId="40746E2B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7D98337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7601FD3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DA6BF3F" w:rsidP="0DA6BF3F" w:rsidRDefault="0DA6BF3F" w14:paraId="28DD6E29" w14:textId="2218C01C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0DA6BF3F">
              <w:rPr/>
              <w:t xml:space="preserve"> </w:t>
            </w:r>
            <w:r w:rsidR="0F082434">
              <w:rPr/>
              <w:t>o gerente acessa a aba de controle de músicas.</w:t>
            </w:r>
          </w:p>
          <w:p w:rsidR="0DA6BF3F" w:rsidP="0DA6BF3F" w:rsidRDefault="0DA6BF3F" w14:paraId="3A6D8EDB" w14:textId="6D027BBD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3C169843">
              <w:rPr>
                <w:color w:val="auto"/>
              </w:rPr>
              <w:t>clicar no botão de ocultar música</w:t>
            </w:r>
            <w:r w:rsidRPr="0DA6BF3F" w:rsidR="6BF814B2">
              <w:rPr>
                <w:color w:val="auto"/>
              </w:rPr>
              <w:t>.</w:t>
            </w:r>
          </w:p>
          <w:p w:rsidR="0DA6BF3F" w:rsidP="0DA6BF3F" w:rsidRDefault="0DA6BF3F" w14:paraId="61CCDB21" w14:textId="4116A7D5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296478BA">
              <w:rPr/>
              <w:t>o sistema retorna</w:t>
            </w:r>
            <w:r w:rsidR="397FA80A">
              <w:rPr/>
              <w:t>: “a música não está mais em exibição”</w:t>
            </w:r>
            <w:r w:rsidR="0464379C">
              <w:rPr/>
              <w:t>.</w:t>
            </w:r>
          </w:p>
        </w:tc>
      </w:tr>
      <w:tr w:rsidR="0DA6BF3F" w:rsidTr="11C5DCBC" w14:paraId="60068959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5FE33E7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2D48F1F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DA6BF3F" w:rsidP="0DA6BF3F" w:rsidRDefault="0DA6BF3F" w14:paraId="06E235D7" w14:textId="040A79F6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6E0E633E">
              <w:rPr/>
              <w:t>o gerente acessa a aba de controle de músicas.</w:t>
            </w:r>
          </w:p>
          <w:p w:rsidR="0DA6BF3F" w:rsidP="0DA6BF3F" w:rsidRDefault="0DA6BF3F" w14:paraId="375C2F3B" w14:textId="60594325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0121084E">
              <w:rPr>
                <w:color w:val="auto"/>
              </w:rPr>
              <w:t>clicar no botão de publicar música.</w:t>
            </w:r>
          </w:p>
          <w:p w:rsidR="0DA6BF3F" w:rsidP="0DA6BF3F" w:rsidRDefault="0DA6BF3F" w14:paraId="6CAB423A" w14:textId="0A8AA20D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>:</w:t>
            </w:r>
            <w:r w:rsidR="10FFADE6">
              <w:rPr/>
              <w:t xml:space="preserve"> o sistema retorna: “a música está em exibição”</w:t>
            </w:r>
          </w:p>
        </w:tc>
      </w:tr>
      <w:tr w:rsidR="0DA6BF3F" w:rsidTr="11C5DCBC" w14:paraId="256583B0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195F06C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18C62AF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DA6BF3F" w:rsidP="0DA6BF3F" w:rsidRDefault="0DA6BF3F" w14:paraId="0DD45FD8" w14:textId="7F8C0620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371E6609">
              <w:rPr/>
              <w:t>o gerente acessa a aba de controle de músicas.</w:t>
            </w:r>
          </w:p>
          <w:p w:rsidR="0DA6BF3F" w:rsidP="0DA6BF3F" w:rsidRDefault="0DA6BF3F" w14:paraId="7F3BFDE9" w14:textId="1E752EEF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0C53DD8B">
              <w:rPr>
                <w:color w:val="auto"/>
              </w:rPr>
              <w:t>clicar no botão de realizar upload da música</w:t>
            </w:r>
            <w:r w:rsidRPr="0DA6BF3F" w:rsidR="12A13CDF">
              <w:rPr>
                <w:color w:val="auto"/>
              </w:rPr>
              <w:t xml:space="preserve"> e selecionar um arquivo compatível com o exigido</w:t>
            </w:r>
            <w:r w:rsidRPr="0DA6BF3F" w:rsidR="0C53DD8B">
              <w:rPr>
                <w:color w:val="auto"/>
              </w:rPr>
              <w:t>.</w:t>
            </w:r>
          </w:p>
          <w:p w:rsidR="0DA6BF3F" w:rsidP="0DA6BF3F" w:rsidRDefault="0DA6BF3F" w14:paraId="15D70D4C" w14:textId="7976236B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4354C3F1">
              <w:rPr/>
              <w:t>o sistema retornará uma tabela de cadastro na música para o gerente preencher.</w:t>
            </w:r>
          </w:p>
        </w:tc>
      </w:tr>
      <w:tr w:rsidR="0DA6BF3F" w:rsidTr="11C5DCBC" w14:paraId="373A9318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050FC14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3414FCDE" w14:textId="349A000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152440B6">
              <w:rPr>
                <w:b w:val="1"/>
                <w:bCs w:val="1"/>
              </w:rPr>
              <w:t>4</w:t>
            </w:r>
          </w:p>
        </w:tc>
        <w:tc>
          <w:tcPr>
            <w:tcW w:w="7229" w:type="dxa"/>
            <w:tcMar/>
          </w:tcPr>
          <w:p w:rsidR="0DA6BF3F" w:rsidP="0DA6BF3F" w:rsidRDefault="0DA6BF3F" w14:paraId="3EAC9D68" w14:textId="0AE840E3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>: o gerente acessa a aba de controle de músicas.</w:t>
            </w:r>
          </w:p>
          <w:p w:rsidR="0DA6BF3F" w:rsidP="0DA6BF3F" w:rsidRDefault="0DA6BF3F" w14:paraId="1782BFAE" w14:textId="104B4A3B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>: clicar no botão de</w:t>
            </w:r>
            <w:r w:rsidRPr="0DA6BF3F" w:rsidR="0BED4010">
              <w:rPr>
                <w:color w:val="auto"/>
              </w:rPr>
              <w:t xml:space="preserve"> excluir música e confirmar a ação</w:t>
            </w:r>
            <w:r w:rsidRPr="0DA6BF3F" w:rsidR="0DA6BF3F">
              <w:rPr>
                <w:color w:val="auto"/>
              </w:rPr>
              <w:t>.</w:t>
            </w:r>
          </w:p>
          <w:p w:rsidR="0DA6BF3F" w:rsidP="0DA6BF3F" w:rsidRDefault="0DA6BF3F" w14:paraId="4651D110" w14:textId="7C3CF9A0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44D9D001">
              <w:rPr/>
              <w:t xml:space="preserve">o sistema retornará: “música </w:t>
            </w:r>
            <w:r w:rsidR="44D9D001">
              <w:rPr/>
              <w:t>excluída</w:t>
            </w:r>
            <w:r w:rsidR="44D9D001">
              <w:rPr/>
              <w:t xml:space="preserve"> da plataforma”</w:t>
            </w:r>
            <w:r w:rsidR="0DA6BF3F">
              <w:rPr/>
              <w:t>.</w:t>
            </w:r>
          </w:p>
        </w:tc>
      </w:tr>
    </w:tbl>
    <w:p w:rsidR="0DA6BF3F" w:rsidP="0DA6BF3F" w:rsidRDefault="0DA6BF3F" w14:paraId="0060761C" w14:textId="57EE58D1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DA6BF3F" w:rsidTr="0DA6BF3F" w14:paraId="27D21803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DA6BF3F" w:rsidP="0DA6BF3F" w:rsidRDefault="0DA6BF3F" w14:paraId="7C6FB7D8" w14:textId="14478358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 xml:space="preserve">HISTÓRIA DO USUÁRIO </w:t>
            </w:r>
            <w:r w:rsidRPr="0DA6BF3F" w:rsidR="58A00CED">
              <w:rPr>
                <w:b w:val="1"/>
                <w:bCs w:val="1"/>
              </w:rPr>
              <w:t>10</w:t>
            </w:r>
            <w:r w:rsidRPr="0DA6BF3F" w:rsidR="0DA6BF3F">
              <w:rPr>
                <w:b w:val="1"/>
                <w:bCs w:val="1"/>
              </w:rPr>
              <w:t xml:space="preserve"> </w:t>
            </w:r>
            <w:r w:rsidRPr="0DA6BF3F" w:rsidR="0DA6BF3F">
              <w:rPr>
                <w:b w:val="1"/>
                <w:bCs w:val="1"/>
              </w:rPr>
              <w:t>- PBI</w:t>
            </w:r>
            <w:r w:rsidR="0DA6BF3F">
              <w:rPr/>
              <w:t>:</w:t>
            </w:r>
            <w:r w:rsidR="26380236">
              <w:rPr/>
              <w:t xml:space="preserve"> </w:t>
            </w:r>
            <w:r w:rsidR="53DAA018">
              <w:rPr/>
              <w:t>Visualizar</w:t>
            </w:r>
            <w:r w:rsidR="26380236">
              <w:rPr/>
              <w:t xml:space="preserve"> dashboard de desempenho</w:t>
            </w:r>
          </w:p>
        </w:tc>
      </w:tr>
      <w:tr w:rsidR="0DA6BF3F" w:rsidTr="0DA6BF3F" w14:paraId="26BE06F6">
        <w:trPr>
          <w:trHeight w:val="300"/>
        </w:trPr>
        <w:tc>
          <w:tcPr>
            <w:tcW w:w="8505" w:type="dxa"/>
            <w:gridSpan w:val="2"/>
            <w:tcMar/>
          </w:tcPr>
          <w:p w:rsidR="0DA6BF3F" w:rsidP="0DA6BF3F" w:rsidRDefault="0DA6BF3F" w14:paraId="4876D50E" w14:textId="6C06EF71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COM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2BCEC750">
              <w:rPr>
                <w:color w:val="auto"/>
              </w:rPr>
              <w:t>usuário</w:t>
            </w:r>
          </w:p>
          <w:p w:rsidR="0DA6BF3F" w:rsidP="0DA6BF3F" w:rsidRDefault="0DA6BF3F" w14:paraId="4C82C9FA" w14:textId="3B7E3C0D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OSSO</w:t>
            </w:r>
            <w:r w:rsidR="0DA6BF3F">
              <w:rPr/>
              <w:t>:</w:t>
            </w:r>
            <w:r w:rsidR="0DA6BF3F">
              <w:rPr/>
              <w:t xml:space="preserve"> </w:t>
            </w:r>
            <w:r w:rsidR="35FE6CA2">
              <w:rPr/>
              <w:t>visualizar o dashboard de desempenho</w:t>
            </w:r>
          </w:p>
          <w:p w:rsidR="0DA6BF3F" w:rsidP="0DA6BF3F" w:rsidRDefault="0DA6BF3F" w14:paraId="7B211601" w14:textId="1DE3D5B0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ARA</w:t>
            </w:r>
            <w:r w:rsidR="0DA6BF3F">
              <w:rPr/>
              <w:t xml:space="preserve">: </w:t>
            </w:r>
            <w:r w:rsidR="0337757D">
              <w:rPr/>
              <w:t>ver o andamento do meu desempenho</w:t>
            </w:r>
          </w:p>
        </w:tc>
      </w:tr>
      <w:tr w:rsidR="0DA6BF3F" w:rsidTr="0DA6BF3F" w14:paraId="72256042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1DD0944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21F4BA5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DA6BF3F" w:rsidP="0DA6BF3F" w:rsidRDefault="0DA6BF3F" w14:paraId="0AF610F0" w14:textId="3302C614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0DA6BF3F">
              <w:rPr/>
              <w:t xml:space="preserve"> </w:t>
            </w:r>
            <w:r w:rsidR="4FEC276B">
              <w:rPr/>
              <w:t>o usuário acessa o botão de desempenho.</w:t>
            </w:r>
          </w:p>
          <w:p w:rsidR="0DA6BF3F" w:rsidP="0DA6BF3F" w:rsidRDefault="0DA6BF3F" w14:paraId="081EB358" w14:textId="10FF1C0F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2D409537">
              <w:rPr>
                <w:color w:val="auto"/>
              </w:rPr>
              <w:t>clicar em ver desempenho da semana</w:t>
            </w:r>
          </w:p>
          <w:p w:rsidR="0DA6BF3F" w:rsidP="0DA6BF3F" w:rsidRDefault="0DA6BF3F" w14:paraId="776B794C" w14:textId="383CF5F0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29E8B097">
              <w:rPr/>
              <w:t>o sistema retorna o gráfico correspondente ao desempenho d</w:t>
            </w:r>
            <w:r w:rsidR="3B1EED75">
              <w:rPr/>
              <w:t>a</w:t>
            </w:r>
            <w:r w:rsidR="29E8B097">
              <w:rPr/>
              <w:t xml:space="preserve"> semana</w:t>
            </w:r>
          </w:p>
        </w:tc>
      </w:tr>
      <w:tr w:rsidR="0DA6BF3F" w:rsidTr="0DA6BF3F" w14:paraId="31E0EA6B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47A3138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468A6F5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DA6BF3F" w:rsidP="0DA6BF3F" w:rsidRDefault="0DA6BF3F" w14:paraId="132CFAA5" w14:textId="7CBE2F6F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7704B1A5">
              <w:rPr/>
              <w:t xml:space="preserve">o usuário acessa </w:t>
            </w:r>
            <w:r w:rsidR="34E29E36">
              <w:rPr/>
              <w:t>o botão de desempenho.</w:t>
            </w:r>
          </w:p>
          <w:p w:rsidR="0DA6BF3F" w:rsidP="0DA6BF3F" w:rsidRDefault="0DA6BF3F" w14:paraId="79522D69" w14:textId="76BD80C0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>:</w:t>
            </w:r>
            <w:r w:rsidRPr="0DA6BF3F" w:rsidR="54C23E58">
              <w:rPr>
                <w:color w:val="auto"/>
              </w:rPr>
              <w:t xml:space="preserve"> clicar em</w:t>
            </w:r>
            <w:r w:rsidRPr="0DA6BF3F" w:rsidR="0DA6BF3F">
              <w:rPr>
                <w:color w:val="auto"/>
              </w:rPr>
              <w:t xml:space="preserve"> </w:t>
            </w:r>
            <w:r w:rsidRPr="0DA6BF3F" w:rsidR="208E4EC3">
              <w:rPr>
                <w:color w:val="auto"/>
              </w:rPr>
              <w:t>ver</w:t>
            </w:r>
            <w:r w:rsidRPr="0DA6BF3F" w:rsidR="208E4EC3">
              <w:rPr>
                <w:color w:val="auto"/>
              </w:rPr>
              <w:t xml:space="preserve"> desempenho do mês.</w:t>
            </w:r>
          </w:p>
          <w:p w:rsidR="0DA6BF3F" w:rsidP="0DA6BF3F" w:rsidRDefault="0DA6BF3F" w14:paraId="28E293CF" w14:textId="3A5E6575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1629DE2C">
              <w:rPr/>
              <w:t>o sistema retorna o gráfico correspondente ao desempenho do mês.</w:t>
            </w:r>
          </w:p>
        </w:tc>
      </w:tr>
      <w:tr w:rsidR="0DA6BF3F" w:rsidTr="0DA6BF3F" w14:paraId="796C7448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251B075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0A94799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DA6BF3F" w:rsidP="0DA6BF3F" w:rsidRDefault="0DA6BF3F" w14:paraId="2C69C1AE" w14:textId="3094065E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</w:t>
            </w:r>
            <w:r w:rsidR="0A5D05B9">
              <w:rPr/>
              <w:t>o usuário acessa o botão de desempenho.</w:t>
            </w:r>
            <w:r w:rsidR="0DA6BF3F">
              <w:rPr/>
              <w:t xml:space="preserve"> </w:t>
            </w:r>
          </w:p>
          <w:p w:rsidR="0DA6BF3F" w:rsidP="0DA6BF3F" w:rsidRDefault="0DA6BF3F" w14:paraId="507A7FE7" w14:textId="293EFA1B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654F27F6">
              <w:rPr>
                <w:color w:val="auto"/>
              </w:rPr>
              <w:t>clicar em dicas do assistente de desempenho.</w:t>
            </w:r>
          </w:p>
          <w:p w:rsidR="0DA6BF3F" w:rsidP="0DA6BF3F" w:rsidRDefault="0DA6BF3F" w14:paraId="47F708B2" w14:textId="2B8D2751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>:</w:t>
            </w:r>
            <w:r w:rsidR="2BAB98A1">
              <w:rPr/>
              <w:t xml:space="preserve"> o sistema retorna a aba de comunicação entre cliente e assistente de desempenho (IA).</w:t>
            </w:r>
          </w:p>
        </w:tc>
      </w:tr>
    </w:tbl>
    <w:p w:rsidR="0DA6BF3F" w:rsidP="0DA6BF3F" w:rsidRDefault="0DA6BF3F" w14:paraId="3D7607B3" w14:textId="7AF4F0D4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DA6BF3F" w:rsidTr="0DA6BF3F" w14:paraId="14BE07C3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DA6BF3F" w:rsidP="0DA6BF3F" w:rsidRDefault="0DA6BF3F" w14:paraId="2F24F7F7" w14:textId="093F1A12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HISTÓRIA DO USUÁRIO 1</w:t>
            </w:r>
            <w:r w:rsidRPr="0DA6BF3F" w:rsidR="6042824C">
              <w:rPr>
                <w:b w:val="1"/>
                <w:bCs w:val="1"/>
              </w:rPr>
              <w:t xml:space="preserve">1 </w:t>
            </w:r>
            <w:r w:rsidRPr="0DA6BF3F" w:rsidR="0DA6BF3F">
              <w:rPr>
                <w:b w:val="1"/>
                <w:bCs w:val="1"/>
              </w:rPr>
              <w:t>- PBI</w:t>
            </w:r>
            <w:r w:rsidR="0DA6BF3F">
              <w:rPr/>
              <w:t xml:space="preserve">: </w:t>
            </w:r>
            <w:r w:rsidR="240B2E67">
              <w:rPr/>
              <w:t>Manter cargos</w:t>
            </w:r>
          </w:p>
        </w:tc>
      </w:tr>
      <w:tr w:rsidR="0DA6BF3F" w:rsidTr="0DA6BF3F" w14:paraId="4BD71B5C">
        <w:trPr>
          <w:trHeight w:val="300"/>
        </w:trPr>
        <w:tc>
          <w:tcPr>
            <w:tcW w:w="8505" w:type="dxa"/>
            <w:gridSpan w:val="2"/>
            <w:tcMar/>
          </w:tcPr>
          <w:p w:rsidR="0DA6BF3F" w:rsidP="0DA6BF3F" w:rsidRDefault="0DA6BF3F" w14:paraId="6895473C" w14:textId="130A01EB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COM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6E8055D3">
              <w:rPr>
                <w:color w:val="auto"/>
              </w:rPr>
              <w:t>Administrador</w:t>
            </w:r>
          </w:p>
          <w:p w:rsidR="0DA6BF3F" w:rsidP="0DA6BF3F" w:rsidRDefault="0DA6BF3F" w14:paraId="58D3EA93" w14:textId="159D88CE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OSSO</w:t>
            </w:r>
            <w:r w:rsidR="0DA6BF3F">
              <w:rPr/>
              <w:t xml:space="preserve">: </w:t>
            </w:r>
            <w:r w:rsidR="4280174C">
              <w:rPr/>
              <w:t>manter os cargos</w:t>
            </w:r>
          </w:p>
          <w:p w:rsidR="0DA6BF3F" w:rsidP="0DA6BF3F" w:rsidRDefault="0DA6BF3F" w14:paraId="485A7B0A" w14:textId="09DA33C4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ARA</w:t>
            </w:r>
            <w:r w:rsidR="0DA6BF3F">
              <w:rPr/>
              <w:t xml:space="preserve">: </w:t>
            </w:r>
            <w:r w:rsidR="4DE5DF96">
              <w:rPr/>
              <w:t>ter atribuições seguras e controladas</w:t>
            </w:r>
          </w:p>
        </w:tc>
      </w:tr>
      <w:tr w:rsidR="0DA6BF3F" w:rsidTr="0DA6BF3F" w14:paraId="33201332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27C7A6A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2CA53AC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DA6BF3F" w:rsidP="0DA6BF3F" w:rsidRDefault="0DA6BF3F" w14:paraId="2BE88607" w14:textId="3BF7517E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1EF54AAE">
              <w:rPr/>
              <w:t>o administrador acessa as tabela</w:t>
            </w:r>
            <w:r w:rsidR="59BBE228">
              <w:rPr/>
              <w:t>s de usuário</w:t>
            </w:r>
            <w:r w:rsidR="15DE4C2F">
              <w:rPr/>
              <w:t>.</w:t>
            </w:r>
            <w:r w:rsidR="1EF54AAE">
              <w:rPr/>
              <w:t xml:space="preserve"> </w:t>
            </w:r>
          </w:p>
          <w:p w:rsidR="0DA6BF3F" w:rsidP="0DA6BF3F" w:rsidRDefault="0DA6BF3F" w14:paraId="3738DAAB" w14:textId="781BF3FA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2B70269D">
              <w:rPr>
                <w:color w:val="auto"/>
              </w:rPr>
              <w:t xml:space="preserve">alterar o cargo de </w:t>
            </w:r>
            <w:r w:rsidRPr="0DA6BF3F" w:rsidR="133E2F94">
              <w:rPr>
                <w:color w:val="auto"/>
              </w:rPr>
              <w:t>cliente</w:t>
            </w:r>
            <w:r w:rsidRPr="0DA6BF3F" w:rsidR="2B70269D">
              <w:rPr>
                <w:color w:val="auto"/>
              </w:rPr>
              <w:t xml:space="preserve"> para gerente</w:t>
            </w:r>
            <w:r w:rsidRPr="0DA6BF3F" w:rsidR="1F3D5449">
              <w:rPr>
                <w:color w:val="auto"/>
              </w:rPr>
              <w:t>.</w:t>
            </w:r>
          </w:p>
          <w:p w:rsidR="0DA6BF3F" w:rsidP="0DA6BF3F" w:rsidRDefault="0DA6BF3F" w14:paraId="7A901583" w14:textId="0360FD1A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7D1116DF">
              <w:rPr/>
              <w:t>o sistema retorna uma conta de gerente para</w:t>
            </w:r>
            <w:r w:rsidR="3D174490">
              <w:rPr/>
              <w:t xml:space="preserve"> o usuário da conta.</w:t>
            </w:r>
            <w:r w:rsidR="7D1116DF">
              <w:rPr/>
              <w:t xml:space="preserve"> </w:t>
            </w:r>
          </w:p>
        </w:tc>
      </w:tr>
      <w:tr w:rsidR="0DA6BF3F" w:rsidTr="0DA6BF3F" w14:paraId="7A83DA43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6DF0CAE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1A3B482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DA6BF3F" w:rsidP="0DA6BF3F" w:rsidRDefault="0DA6BF3F" w14:paraId="13855339" w14:textId="799DC9DC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11E35481">
              <w:rPr/>
              <w:t>o administrador acessa as tabelas de usuários.</w:t>
            </w:r>
          </w:p>
          <w:p w:rsidR="0DA6BF3F" w:rsidP="0DA6BF3F" w:rsidRDefault="0DA6BF3F" w14:paraId="6B2DE7D2" w14:textId="2D3E6828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6ED3B6D4">
              <w:rPr>
                <w:color w:val="auto"/>
              </w:rPr>
              <w:t>alterar o cargo de gerente para cliente.</w:t>
            </w:r>
          </w:p>
          <w:p w:rsidR="0DA6BF3F" w:rsidP="0DA6BF3F" w:rsidRDefault="0DA6BF3F" w14:paraId="28B3F04A" w14:textId="39BD3E12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2E914475">
              <w:rPr/>
              <w:t>o sistema retorna uma conta de cliente para o usuário da conta.</w:t>
            </w:r>
          </w:p>
        </w:tc>
      </w:tr>
    </w:tbl>
    <w:p w:rsidR="0DA6BF3F" w:rsidP="0DA6BF3F" w:rsidRDefault="0DA6BF3F" w14:paraId="280D614B" w14:textId="56E5A037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DA6BF3F" w:rsidTr="0DA6BF3F" w14:paraId="2BD3304A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DA6BF3F" w:rsidP="0DA6BF3F" w:rsidRDefault="0DA6BF3F" w14:paraId="7CAC63E9" w14:textId="02FCB2B7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HISTÓRIA DO USUÁRIO 1</w:t>
            </w:r>
            <w:r w:rsidRPr="0DA6BF3F" w:rsidR="28E77037">
              <w:rPr>
                <w:b w:val="1"/>
                <w:bCs w:val="1"/>
              </w:rPr>
              <w:t>2</w:t>
            </w:r>
            <w:r w:rsidRPr="0DA6BF3F" w:rsidR="0DA6BF3F">
              <w:rPr>
                <w:b w:val="1"/>
                <w:bCs w:val="1"/>
              </w:rPr>
              <w:t xml:space="preserve"> - PBI</w:t>
            </w:r>
            <w:r w:rsidR="0DA6BF3F">
              <w:rPr/>
              <w:t xml:space="preserve">: </w:t>
            </w:r>
            <w:r w:rsidR="2412C092">
              <w:rPr/>
              <w:t>envia</w:t>
            </w:r>
            <w:r w:rsidR="16204B75">
              <w:rPr/>
              <w:t>r dúvidas no site</w:t>
            </w:r>
          </w:p>
        </w:tc>
      </w:tr>
      <w:tr w:rsidR="0DA6BF3F" w:rsidTr="0DA6BF3F" w14:paraId="603B6E5A">
        <w:trPr>
          <w:trHeight w:val="300"/>
        </w:trPr>
        <w:tc>
          <w:tcPr>
            <w:tcW w:w="8505" w:type="dxa"/>
            <w:gridSpan w:val="2"/>
            <w:tcMar/>
          </w:tcPr>
          <w:p w:rsidR="0DA6BF3F" w:rsidP="0DA6BF3F" w:rsidRDefault="0DA6BF3F" w14:paraId="3F56D3D2" w14:textId="200C1DFD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COM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47F9AE58">
              <w:rPr>
                <w:color w:val="auto"/>
              </w:rPr>
              <w:t>usuário</w:t>
            </w:r>
          </w:p>
          <w:p w:rsidR="0DA6BF3F" w:rsidP="0DA6BF3F" w:rsidRDefault="0DA6BF3F" w14:paraId="0DFA0EC1" w14:textId="2F778DA5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OSSO</w:t>
            </w:r>
            <w:r w:rsidR="0DA6BF3F">
              <w:rPr/>
              <w:t xml:space="preserve">: </w:t>
            </w:r>
            <w:r w:rsidR="342C25F2">
              <w:rPr/>
              <w:t>enviar</w:t>
            </w:r>
            <w:r w:rsidR="48B8E241">
              <w:rPr/>
              <w:t xml:space="preserve"> </w:t>
            </w:r>
            <w:r w:rsidR="48B8E241">
              <w:rPr/>
              <w:t>dúvidas no site</w:t>
            </w:r>
          </w:p>
          <w:p w:rsidR="0DA6BF3F" w:rsidP="0DA6BF3F" w:rsidRDefault="0DA6BF3F" w14:paraId="58E6C509" w14:textId="201E7023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ARA</w:t>
            </w:r>
            <w:r w:rsidR="0DA6BF3F">
              <w:rPr/>
              <w:t xml:space="preserve">: </w:t>
            </w:r>
            <w:r w:rsidR="3D3DE9D7">
              <w:rPr/>
              <w:t>apresentar melhorias na aplicação</w:t>
            </w:r>
          </w:p>
        </w:tc>
      </w:tr>
      <w:tr w:rsidR="0DA6BF3F" w:rsidTr="0DA6BF3F" w14:paraId="71C9369C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10D0F55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5CFCC0C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DA6BF3F" w:rsidP="0DA6BF3F" w:rsidRDefault="0DA6BF3F" w14:paraId="196F4BAE" w14:textId="4FDC6F11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09A5DD00">
              <w:rPr/>
              <w:t xml:space="preserve">o usuário acessa a aba de </w:t>
            </w:r>
            <w:r w:rsidR="5042ABBB">
              <w:rPr/>
              <w:t>enviar dúvidas no site.</w:t>
            </w:r>
          </w:p>
          <w:p w:rsidR="0DA6BF3F" w:rsidP="0DA6BF3F" w:rsidRDefault="0DA6BF3F" w14:paraId="73AA22D2" w14:textId="68FAC564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6A33E9B4">
              <w:rPr>
                <w:color w:val="auto"/>
              </w:rPr>
              <w:t xml:space="preserve">clicar em “tenho uma dúvida”, preencher o campo com a quantidade de caracteres de </w:t>
            </w:r>
            <w:r w:rsidRPr="0DA6BF3F" w:rsidR="5575EF65">
              <w:rPr>
                <w:color w:val="auto"/>
              </w:rPr>
              <w:t>100</w:t>
            </w:r>
            <w:r w:rsidRPr="0DA6BF3F" w:rsidR="6A33E9B4">
              <w:rPr>
                <w:color w:val="auto"/>
              </w:rPr>
              <w:t xml:space="preserve"> a </w:t>
            </w:r>
            <w:r w:rsidRPr="0DA6BF3F" w:rsidR="68E19156">
              <w:rPr>
                <w:color w:val="auto"/>
              </w:rPr>
              <w:t>500</w:t>
            </w:r>
            <w:r w:rsidRPr="0DA6BF3F" w:rsidR="5CDE7FA0">
              <w:rPr>
                <w:color w:val="auto"/>
              </w:rPr>
              <w:t>, e clicar em “enviar”.</w:t>
            </w:r>
          </w:p>
          <w:p w:rsidR="0DA6BF3F" w:rsidP="0DA6BF3F" w:rsidRDefault="0DA6BF3F" w14:paraId="3F0AB2E8" w14:textId="5F071E3E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19BD8479">
              <w:rPr/>
              <w:t>o sistema retorna: “dúvida enviada com sucesso, aguarde sua resposta”.</w:t>
            </w:r>
          </w:p>
        </w:tc>
      </w:tr>
      <w:tr w:rsidR="0DA6BF3F" w:rsidTr="0DA6BF3F" w14:paraId="3FB238F6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0BC7F19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14D78B4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DA6BF3F" w:rsidP="0DA6BF3F" w:rsidRDefault="0DA6BF3F" w14:paraId="25FA8507" w14:textId="17D4CE17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5953CD7F">
              <w:rPr/>
              <w:t>o usuário acessa a aba de enviar dúvidas no site.</w:t>
            </w:r>
          </w:p>
          <w:p w:rsidR="0DA6BF3F" w:rsidP="0DA6BF3F" w:rsidRDefault="0DA6BF3F" w14:paraId="6939A926" w14:textId="6D711ED2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57D29F67">
              <w:rPr>
                <w:color w:val="auto"/>
              </w:rPr>
              <w:t xml:space="preserve">clicar em “tenho uma dúvida”, preencher o campo com a quantidade de caracteres menor que </w:t>
            </w:r>
            <w:r w:rsidRPr="0DA6BF3F" w:rsidR="1827D468">
              <w:rPr>
                <w:color w:val="auto"/>
              </w:rPr>
              <w:t>100</w:t>
            </w:r>
            <w:r w:rsidRPr="0DA6BF3F" w:rsidR="57D29F67">
              <w:rPr>
                <w:color w:val="auto"/>
              </w:rPr>
              <w:t>, e clicar em “enviar”.</w:t>
            </w:r>
          </w:p>
          <w:p w:rsidR="0DA6BF3F" w:rsidP="0DA6BF3F" w:rsidRDefault="0DA6BF3F" w14:paraId="2AE41650" w14:textId="6D06707D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7949DE36">
              <w:rPr/>
              <w:t xml:space="preserve">o sistema retorna: “a sua mensagem tem que ter no mínimo </w:t>
            </w:r>
            <w:r w:rsidR="49D2089B">
              <w:rPr/>
              <w:t>100</w:t>
            </w:r>
            <w:r w:rsidR="7949DE36">
              <w:rPr/>
              <w:t xml:space="preserve"> caracteres”.</w:t>
            </w:r>
          </w:p>
        </w:tc>
      </w:tr>
      <w:tr w:rsidR="0DA6BF3F" w:rsidTr="0DA6BF3F" w14:paraId="6CF5285A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69D6C64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7F2BEA2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DA6BF3F" w:rsidP="0DA6BF3F" w:rsidRDefault="0DA6BF3F" w14:paraId="6D0BC44C" w14:textId="27035BBF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>:</w:t>
            </w:r>
            <w:r w:rsidR="7C1CFF11">
              <w:rPr/>
              <w:t xml:space="preserve"> o usuário acessa a aba de enviar dúvidas no site.</w:t>
            </w:r>
            <w:r w:rsidR="0DA6BF3F">
              <w:rPr/>
              <w:t xml:space="preserve">  </w:t>
            </w:r>
          </w:p>
          <w:p w:rsidR="0DA6BF3F" w:rsidP="0DA6BF3F" w:rsidRDefault="0DA6BF3F" w14:paraId="55DB840E" w14:textId="0A176DAD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74E85537">
              <w:rPr>
                <w:color w:val="auto"/>
              </w:rPr>
              <w:t>clicar em “tenho uma dúvida”, preencher o campo, clicar em “cancelar” e confirmar a ação.</w:t>
            </w:r>
          </w:p>
          <w:p w:rsidR="0DA6BF3F" w:rsidP="0DA6BF3F" w:rsidRDefault="0DA6BF3F" w14:paraId="5FEBC12B" w14:textId="360247A9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>:</w:t>
            </w:r>
            <w:r w:rsidR="0CE2C99F">
              <w:rPr/>
              <w:t xml:space="preserve"> o sistema retorna: “mensa</w:t>
            </w:r>
            <w:r w:rsidR="4BC9FD3B">
              <w:rPr/>
              <w:t>gem excluída”.</w:t>
            </w:r>
          </w:p>
        </w:tc>
      </w:tr>
      <w:tr w:rsidR="0DA6BF3F" w:rsidTr="0DA6BF3F" w14:paraId="63A67520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3B5269A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52D52561" w14:textId="7C7B9D5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3438D94">
              <w:rPr>
                <w:b w:val="1"/>
                <w:bCs w:val="1"/>
              </w:rPr>
              <w:t>4</w:t>
            </w:r>
          </w:p>
        </w:tc>
        <w:tc>
          <w:tcPr>
            <w:tcW w:w="7229" w:type="dxa"/>
            <w:tcMar/>
          </w:tcPr>
          <w:p w:rsidR="0DA6BF3F" w:rsidP="0DA6BF3F" w:rsidRDefault="0DA6BF3F" w14:paraId="4E5E6F10" w14:textId="27035BBF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>:</w:t>
            </w:r>
            <w:r w:rsidR="0DA6BF3F">
              <w:rPr/>
              <w:t xml:space="preserve"> o usuário acessa a aba de enviar dúvidas no site.</w:t>
            </w:r>
            <w:r w:rsidR="0DA6BF3F">
              <w:rPr/>
              <w:t xml:space="preserve">  </w:t>
            </w:r>
          </w:p>
          <w:p w:rsidR="0DA6BF3F" w:rsidP="0DA6BF3F" w:rsidRDefault="0DA6BF3F" w14:paraId="641A386B" w14:textId="0D29147C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5A53948C">
              <w:rPr>
                <w:color w:val="auto"/>
              </w:rPr>
              <w:t>descer até a área inferior da página</w:t>
            </w:r>
            <w:r w:rsidRPr="0DA6BF3F" w:rsidR="0DA6BF3F">
              <w:rPr>
                <w:color w:val="auto"/>
              </w:rPr>
              <w:t>.</w:t>
            </w:r>
          </w:p>
          <w:p w:rsidR="0DA6BF3F" w:rsidP="0DA6BF3F" w:rsidRDefault="0DA6BF3F" w14:paraId="21149BF0" w14:textId="586D7754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>: o sistema retorna</w:t>
            </w:r>
            <w:r w:rsidR="0686A828">
              <w:rPr/>
              <w:t xml:space="preserve"> seu histórico de mensagens e suas respostas. </w:t>
            </w:r>
          </w:p>
        </w:tc>
      </w:tr>
    </w:tbl>
    <w:p w:rsidR="0DA6BF3F" w:rsidP="0DA6BF3F" w:rsidRDefault="0DA6BF3F" w14:paraId="66F27B63" w14:textId="45DD757F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DA6BF3F" w:rsidTr="0DA6BF3F" w14:paraId="486C500D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DA6BF3F" w:rsidP="0DA6BF3F" w:rsidRDefault="0DA6BF3F" w14:paraId="15A1E6CE" w14:textId="055FA19A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HISTÓRIA DO USUÁRIO 1</w:t>
            </w:r>
            <w:r w:rsidRPr="0DA6BF3F" w:rsidR="401D8FE5">
              <w:rPr>
                <w:b w:val="1"/>
                <w:bCs w:val="1"/>
              </w:rPr>
              <w:t>3</w:t>
            </w:r>
            <w:r w:rsidRPr="0DA6BF3F" w:rsidR="0DA6BF3F">
              <w:rPr>
                <w:b w:val="1"/>
                <w:bCs w:val="1"/>
              </w:rPr>
              <w:t xml:space="preserve"> - PBI</w:t>
            </w:r>
            <w:r w:rsidR="0DA6BF3F">
              <w:rPr/>
              <w:t xml:space="preserve">: </w:t>
            </w:r>
            <w:r w:rsidR="0D80D063">
              <w:rPr/>
              <w:t xml:space="preserve">Dar feedback no site </w:t>
            </w:r>
          </w:p>
        </w:tc>
      </w:tr>
      <w:tr w:rsidR="0DA6BF3F" w:rsidTr="0DA6BF3F" w14:paraId="03243736">
        <w:trPr>
          <w:trHeight w:val="300"/>
        </w:trPr>
        <w:tc>
          <w:tcPr>
            <w:tcW w:w="8505" w:type="dxa"/>
            <w:gridSpan w:val="2"/>
            <w:tcMar/>
          </w:tcPr>
          <w:p w:rsidR="0DA6BF3F" w:rsidP="0DA6BF3F" w:rsidRDefault="0DA6BF3F" w14:paraId="1B837A1E" w14:textId="7E716D8F">
            <w:pPr>
              <w:spacing w:before="60" w:after="60"/>
              <w:ind w:left="30" w:hanging="30"/>
              <w:rPr>
                <w:color w:val="auto"/>
              </w:rPr>
            </w:pPr>
            <w:r w:rsidRPr="0DA6BF3F" w:rsidR="0DA6BF3F">
              <w:rPr>
                <w:b w:val="1"/>
                <w:bCs w:val="1"/>
              </w:rPr>
              <w:t>COM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1193CD2C">
              <w:rPr>
                <w:color w:val="auto"/>
              </w:rPr>
              <w:t>usuário</w:t>
            </w:r>
          </w:p>
          <w:p w:rsidR="0DA6BF3F" w:rsidP="0DA6BF3F" w:rsidRDefault="0DA6BF3F" w14:paraId="5367BCDD" w14:textId="7C6A200C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OSSO</w:t>
            </w:r>
            <w:r w:rsidR="0DA6BF3F">
              <w:rPr/>
              <w:t xml:space="preserve">: </w:t>
            </w:r>
            <w:r w:rsidR="20FAB197">
              <w:rPr/>
              <w:t>dar feedback no site</w:t>
            </w:r>
          </w:p>
          <w:p w:rsidR="0DA6BF3F" w:rsidP="0DA6BF3F" w:rsidRDefault="0DA6BF3F" w14:paraId="15919A5E" w14:textId="03B6D96B">
            <w:pPr>
              <w:spacing w:before="60" w:after="60"/>
              <w:ind w:left="30" w:hanging="30"/>
            </w:pPr>
            <w:r w:rsidRPr="0DA6BF3F" w:rsidR="0DA6BF3F">
              <w:rPr>
                <w:b w:val="1"/>
                <w:bCs w:val="1"/>
              </w:rPr>
              <w:t>PARA</w:t>
            </w:r>
            <w:r w:rsidR="0DA6BF3F">
              <w:rPr/>
              <w:t xml:space="preserve">: </w:t>
            </w:r>
            <w:r w:rsidR="66605BF8">
              <w:rPr/>
              <w:t>auxiliar com o feedback da aplicação</w:t>
            </w:r>
          </w:p>
        </w:tc>
      </w:tr>
      <w:tr w:rsidR="0DA6BF3F" w:rsidTr="0DA6BF3F" w14:paraId="67CE366D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54D7D78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2F1C148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DA6BF3F" w:rsidP="0DA6BF3F" w:rsidRDefault="0DA6BF3F" w14:paraId="0BCE3141" w14:textId="100F689E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0AE9C9C5">
              <w:rPr/>
              <w:t>o usuário acessa a aba de enviar feedback</w:t>
            </w:r>
            <w:r w:rsidR="561A2577">
              <w:rPr/>
              <w:t>.</w:t>
            </w:r>
          </w:p>
          <w:p w:rsidR="0DA6BF3F" w:rsidP="0DA6BF3F" w:rsidRDefault="0DA6BF3F" w14:paraId="1415AF04" w14:textId="67A2E343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216D280D">
              <w:rPr>
                <w:color w:val="auto"/>
              </w:rPr>
              <w:t>preencher o campo de texto com o conteúdo entre x e y caract</w:t>
            </w:r>
            <w:r w:rsidRPr="0DA6BF3F" w:rsidR="70C9B628">
              <w:rPr>
                <w:color w:val="auto"/>
              </w:rPr>
              <w:t>eres</w:t>
            </w:r>
            <w:r w:rsidRPr="0DA6BF3F" w:rsidR="06A11063">
              <w:rPr>
                <w:color w:val="auto"/>
              </w:rPr>
              <w:t xml:space="preserve"> e clicar em “enviar”.</w:t>
            </w:r>
          </w:p>
          <w:p w:rsidR="0DA6BF3F" w:rsidP="0DA6BF3F" w:rsidRDefault="0DA6BF3F" w14:paraId="10B6C5C1" w14:textId="04D66E5A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3584007A">
              <w:rPr/>
              <w:t>o sistema retorna: “mensagem enviada com sucesso”</w:t>
            </w:r>
          </w:p>
        </w:tc>
      </w:tr>
      <w:tr w:rsidR="0DA6BF3F" w:rsidTr="0DA6BF3F" w14:paraId="14FA4E5B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5007C5D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60692BA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DA6BF3F" w:rsidP="0DA6BF3F" w:rsidRDefault="0DA6BF3F" w14:paraId="6F7ED059" w14:textId="65556C06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 xml:space="preserve">:  </w:t>
            </w:r>
            <w:r w:rsidR="56EB3105">
              <w:rPr/>
              <w:t>o usuário acessa a aba de enviar feedback.</w:t>
            </w:r>
          </w:p>
          <w:p w:rsidR="0DA6BF3F" w:rsidP="0DA6BF3F" w:rsidRDefault="0DA6BF3F" w14:paraId="28C48E41" w14:textId="0B047B39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60776FC6">
              <w:rPr>
                <w:color w:val="auto"/>
              </w:rPr>
              <w:t>preencher o campo de texto com o conteúdo com menos de x caracteres e clicar em “enviar”.</w:t>
            </w:r>
          </w:p>
          <w:p w:rsidR="0DA6BF3F" w:rsidP="0DA6BF3F" w:rsidRDefault="0DA6BF3F" w14:paraId="1E5E96A5" w14:textId="5CA6B17F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00636D74">
              <w:rPr/>
              <w:t>o sistema retorna: “a mensagem deve conter no mínimo x caracteres”.</w:t>
            </w:r>
          </w:p>
        </w:tc>
      </w:tr>
      <w:tr w:rsidR="0DA6BF3F" w:rsidTr="0DA6BF3F" w14:paraId="4471ABB7">
        <w:trPr>
          <w:trHeight w:val="300"/>
        </w:trPr>
        <w:tc>
          <w:tcPr>
            <w:tcW w:w="1276" w:type="dxa"/>
            <w:tcMar/>
          </w:tcPr>
          <w:p w:rsidR="0DA6BF3F" w:rsidP="0DA6BF3F" w:rsidRDefault="0DA6BF3F" w14:paraId="20C052D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Critério </w:t>
            </w:r>
            <w:r w:rsidRPr="0DA6BF3F" w:rsidR="0DA6BF3F">
              <w:rPr>
                <w:b w:val="1"/>
                <w:bCs w:val="1"/>
              </w:rPr>
              <w:t>d</w:t>
            </w:r>
            <w:r w:rsidRPr="0DA6BF3F" w:rsidR="0DA6BF3F">
              <w:rPr>
                <w:b w:val="1"/>
                <w:bCs w:val="1"/>
              </w:rPr>
              <w:t xml:space="preserve">e </w:t>
            </w:r>
          </w:p>
          <w:p w:rsidR="0DA6BF3F" w:rsidP="0DA6BF3F" w:rsidRDefault="0DA6BF3F" w14:paraId="36FF0EE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DA6BF3F" w:rsidR="0DA6BF3F">
              <w:rPr>
                <w:b w:val="1"/>
                <w:bCs w:val="1"/>
              </w:rPr>
              <w:t xml:space="preserve">Aceite </w:t>
            </w:r>
            <w:r w:rsidRPr="0DA6BF3F" w:rsidR="0DA6BF3F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DA6BF3F" w:rsidP="0DA6BF3F" w:rsidRDefault="0DA6BF3F" w14:paraId="7F20C14C" w14:textId="4941F097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DADO</w:t>
            </w:r>
            <w:r w:rsidR="0DA6BF3F">
              <w:rPr/>
              <w:t xml:space="preserve"> </w:t>
            </w:r>
            <w:r w:rsidRPr="0DA6BF3F" w:rsidR="0DA6BF3F">
              <w:rPr>
                <w:b w:val="1"/>
                <w:bCs w:val="1"/>
              </w:rPr>
              <w:t>QUE</w:t>
            </w:r>
            <w:r w:rsidR="0DA6BF3F">
              <w:rPr/>
              <w:t>:</w:t>
            </w:r>
            <w:r w:rsidR="65ECF9F6">
              <w:rPr/>
              <w:t xml:space="preserve"> o usuário acessa a aba de </w:t>
            </w:r>
            <w:r w:rsidR="65ECF9F6">
              <w:rPr/>
              <w:t>enviar</w:t>
            </w:r>
            <w:r w:rsidR="65ECF9F6">
              <w:rPr/>
              <w:t xml:space="preserve"> feedback.</w:t>
            </w:r>
            <w:r w:rsidR="0DA6BF3F">
              <w:rPr/>
              <w:t xml:space="preserve">  </w:t>
            </w:r>
          </w:p>
          <w:p w:rsidR="0DA6BF3F" w:rsidP="0DA6BF3F" w:rsidRDefault="0DA6BF3F" w14:paraId="01FB6A9F" w14:textId="441CF649">
            <w:pPr>
              <w:spacing w:before="60" w:after="60"/>
              <w:ind w:left="168"/>
              <w:rPr>
                <w:color w:val="auto"/>
              </w:rPr>
            </w:pPr>
            <w:r w:rsidRPr="0DA6BF3F" w:rsidR="0DA6BF3F">
              <w:rPr>
                <w:b w:val="1"/>
                <w:bCs w:val="1"/>
                <w:color w:val="auto"/>
              </w:rPr>
              <w:t>QUANDO</w:t>
            </w:r>
            <w:r w:rsidRPr="0DA6BF3F" w:rsidR="0DA6BF3F">
              <w:rPr>
                <w:color w:val="auto"/>
              </w:rPr>
              <w:t xml:space="preserve">: </w:t>
            </w:r>
            <w:r w:rsidRPr="0DA6BF3F" w:rsidR="4B62EF47">
              <w:rPr>
                <w:color w:val="auto"/>
              </w:rPr>
              <w:t>preencher o campo de texto</w:t>
            </w:r>
            <w:r w:rsidRPr="0DA6BF3F" w:rsidR="33FF6AF5">
              <w:rPr>
                <w:color w:val="auto"/>
              </w:rPr>
              <w:t>,</w:t>
            </w:r>
            <w:r w:rsidRPr="0DA6BF3F" w:rsidR="4B62EF47">
              <w:rPr>
                <w:color w:val="auto"/>
              </w:rPr>
              <w:t xml:space="preserve"> clicar em “cancelar”</w:t>
            </w:r>
            <w:r w:rsidRPr="0DA6BF3F" w:rsidR="30A6F2BE">
              <w:rPr>
                <w:color w:val="auto"/>
              </w:rPr>
              <w:t xml:space="preserve"> e confirmar a ação</w:t>
            </w:r>
            <w:r w:rsidRPr="0DA6BF3F" w:rsidR="4B62EF47">
              <w:rPr>
                <w:color w:val="auto"/>
              </w:rPr>
              <w:t xml:space="preserve">. </w:t>
            </w:r>
          </w:p>
          <w:p w:rsidR="0DA6BF3F" w:rsidP="0DA6BF3F" w:rsidRDefault="0DA6BF3F" w14:paraId="14771169" w14:textId="1DBAB74B">
            <w:pPr>
              <w:spacing w:before="60" w:after="60"/>
              <w:ind w:left="168"/>
            </w:pPr>
            <w:r w:rsidRPr="0DA6BF3F" w:rsidR="0DA6BF3F">
              <w:rPr>
                <w:b w:val="1"/>
                <w:bCs w:val="1"/>
              </w:rPr>
              <w:t>ENTÃO</w:t>
            </w:r>
            <w:r w:rsidR="0DA6BF3F">
              <w:rPr/>
              <w:t xml:space="preserve">: </w:t>
            </w:r>
            <w:r w:rsidR="11134C92">
              <w:rPr/>
              <w:t>o sistema retorna</w:t>
            </w:r>
            <w:r w:rsidR="440AA225">
              <w:rPr/>
              <w:t xml:space="preserve">: “mensagem </w:t>
            </w:r>
            <w:r w:rsidR="440AA225">
              <w:rPr/>
              <w:t>excluída</w:t>
            </w:r>
            <w:r w:rsidR="440AA225">
              <w:rPr/>
              <w:t>”.</w:t>
            </w:r>
          </w:p>
        </w:tc>
      </w:tr>
    </w:tbl>
    <w:p w:rsidR="0DA6BF3F" w:rsidP="0DA6BF3F" w:rsidRDefault="0DA6BF3F" w14:paraId="341CB756" w14:textId="147388FD">
      <w:pPr>
        <w:pStyle w:val="CorpodeTexto"/>
        <w:rPr>
          <w:noProof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11C5DCBC" w:rsidTr="11C5DCBC" w14:paraId="08231C5A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1C5DCBC" w:rsidP="11C5DCBC" w:rsidRDefault="11C5DCBC" w14:paraId="22957177" w14:textId="1BE0C2A3">
            <w:pPr>
              <w:spacing w:before="60" w:after="60"/>
              <w:ind w:left="30" w:hanging="30"/>
            </w:pPr>
            <w:r w:rsidRPr="11C5DCBC" w:rsidR="11C5DCBC">
              <w:rPr>
                <w:b w:val="1"/>
                <w:bCs w:val="1"/>
              </w:rPr>
              <w:t>HISTÓRIA DO USUÁRIO 1</w:t>
            </w:r>
            <w:r w:rsidRPr="11C5DCBC" w:rsidR="48503379">
              <w:rPr>
                <w:b w:val="1"/>
                <w:bCs w:val="1"/>
              </w:rPr>
              <w:t>4</w:t>
            </w:r>
            <w:r w:rsidRPr="11C5DCBC" w:rsidR="11C5DCBC">
              <w:rPr>
                <w:b w:val="1"/>
                <w:bCs w:val="1"/>
              </w:rPr>
              <w:t xml:space="preserve"> - PBI</w:t>
            </w:r>
            <w:r w:rsidR="11C5DCBC">
              <w:rPr/>
              <w:t xml:space="preserve">: </w:t>
            </w:r>
            <w:r w:rsidR="42398442">
              <w:rPr/>
              <w:t xml:space="preserve">acessar </w:t>
            </w:r>
            <w:r w:rsidR="4599F9D9">
              <w:rPr/>
              <w:t xml:space="preserve">seleção </w:t>
            </w:r>
            <w:r w:rsidR="42398442">
              <w:rPr/>
              <w:t xml:space="preserve">de músicas </w:t>
            </w:r>
            <w:r w:rsidR="19C1C60B">
              <w:rPr/>
              <w:t>ambiente</w:t>
            </w:r>
          </w:p>
        </w:tc>
      </w:tr>
      <w:tr w:rsidR="11C5DCBC" w:rsidTr="11C5DCBC" w14:paraId="215D0B4D">
        <w:trPr>
          <w:trHeight w:val="1260"/>
        </w:trPr>
        <w:tc>
          <w:tcPr>
            <w:tcW w:w="8505" w:type="dxa"/>
            <w:gridSpan w:val="2"/>
            <w:tcMar/>
          </w:tcPr>
          <w:p w:rsidR="11C5DCBC" w:rsidP="11C5DCBC" w:rsidRDefault="11C5DCBC" w14:paraId="672582C2" w14:textId="7E716D8F">
            <w:pPr>
              <w:spacing w:before="60" w:after="60"/>
              <w:ind w:left="30" w:hanging="30"/>
              <w:rPr>
                <w:color w:val="auto"/>
              </w:rPr>
            </w:pPr>
            <w:r w:rsidRPr="11C5DCBC" w:rsidR="11C5DCBC">
              <w:rPr>
                <w:b w:val="1"/>
                <w:bCs w:val="1"/>
              </w:rPr>
              <w:t>COMO</w:t>
            </w:r>
            <w:r w:rsidRPr="11C5DCBC" w:rsidR="11C5DCBC">
              <w:rPr>
                <w:color w:val="auto"/>
              </w:rPr>
              <w:t xml:space="preserve">: </w:t>
            </w:r>
            <w:r w:rsidRPr="11C5DCBC" w:rsidR="11C5DCBC">
              <w:rPr>
                <w:color w:val="auto"/>
              </w:rPr>
              <w:t>usuário</w:t>
            </w:r>
          </w:p>
          <w:p w:rsidR="11C5DCBC" w:rsidP="11C5DCBC" w:rsidRDefault="11C5DCBC" w14:paraId="24C636E0" w14:textId="75A1E139">
            <w:pPr>
              <w:spacing w:before="60" w:after="60"/>
              <w:ind w:left="30" w:hanging="30"/>
            </w:pPr>
            <w:r w:rsidRPr="11C5DCBC" w:rsidR="11C5DCBC">
              <w:rPr>
                <w:b w:val="1"/>
                <w:bCs w:val="1"/>
              </w:rPr>
              <w:t>POSSO</w:t>
            </w:r>
            <w:r w:rsidR="11C5DCBC">
              <w:rPr/>
              <w:t xml:space="preserve">: </w:t>
            </w:r>
            <w:r w:rsidR="23A93FFD">
              <w:rPr/>
              <w:t xml:space="preserve">acessar </w:t>
            </w:r>
            <w:bookmarkStart w:name="_Int_sp9STkQ5" w:id="1501332509"/>
            <w:r w:rsidR="06FEE221">
              <w:rPr/>
              <w:t>seleção</w:t>
            </w:r>
            <w:bookmarkEnd w:id="1501332509"/>
            <w:r w:rsidR="23A93FFD">
              <w:rPr/>
              <w:t xml:space="preserve"> de </w:t>
            </w:r>
            <w:r w:rsidR="23A93FFD">
              <w:rPr/>
              <w:t>mú</w:t>
            </w:r>
            <w:r w:rsidR="23A93FFD">
              <w:rPr/>
              <w:t>sic</w:t>
            </w:r>
            <w:r w:rsidR="23A93FFD">
              <w:rPr/>
              <w:t>a</w:t>
            </w:r>
            <w:r w:rsidR="23A93FFD">
              <w:rPr/>
              <w:t xml:space="preserve"> </w:t>
            </w:r>
            <w:r w:rsidR="749873BE">
              <w:rPr/>
              <w:t>ambiente</w:t>
            </w:r>
          </w:p>
          <w:p w:rsidR="11C5DCBC" w:rsidP="11C5DCBC" w:rsidRDefault="11C5DCBC" w14:paraId="7BAE4868" w14:textId="52DD2934">
            <w:pPr>
              <w:spacing w:before="60" w:after="60"/>
              <w:ind w:left="30" w:hanging="30"/>
            </w:pPr>
            <w:r w:rsidRPr="11C5DCBC" w:rsidR="11C5DCBC">
              <w:rPr>
                <w:b w:val="1"/>
                <w:bCs w:val="1"/>
              </w:rPr>
              <w:t>PARA</w:t>
            </w:r>
            <w:r w:rsidR="11C5DCBC">
              <w:rPr/>
              <w:t xml:space="preserve">: </w:t>
            </w:r>
            <w:r w:rsidR="127F9180">
              <w:rPr/>
              <w:t>ouvir músicas</w:t>
            </w:r>
          </w:p>
        </w:tc>
      </w:tr>
      <w:tr w:rsidR="11C5DCBC" w:rsidTr="11C5DCBC" w14:paraId="210BE67B">
        <w:trPr>
          <w:trHeight w:val="300"/>
        </w:trPr>
        <w:tc>
          <w:tcPr>
            <w:tcW w:w="1276" w:type="dxa"/>
            <w:tcMar/>
          </w:tcPr>
          <w:p w:rsidR="11C5DCBC" w:rsidP="11C5DCBC" w:rsidRDefault="11C5DCBC" w14:paraId="49D897E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1C5DCBC" w:rsidR="11C5DCBC">
              <w:rPr>
                <w:b w:val="1"/>
                <w:bCs w:val="1"/>
              </w:rPr>
              <w:t xml:space="preserve">Critério </w:t>
            </w:r>
            <w:r w:rsidRPr="11C5DCBC" w:rsidR="11C5DCBC">
              <w:rPr>
                <w:b w:val="1"/>
                <w:bCs w:val="1"/>
              </w:rPr>
              <w:t>d</w:t>
            </w:r>
            <w:r w:rsidRPr="11C5DCBC" w:rsidR="11C5DCBC">
              <w:rPr>
                <w:b w:val="1"/>
                <w:bCs w:val="1"/>
              </w:rPr>
              <w:t xml:space="preserve">e </w:t>
            </w:r>
          </w:p>
          <w:p w:rsidR="11C5DCBC" w:rsidP="11C5DCBC" w:rsidRDefault="11C5DCBC" w14:paraId="7B08E7D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1C5DCBC" w:rsidR="11C5DCBC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1CE60A0A" w:rsidP="11C5DCBC" w:rsidRDefault="1CE60A0A" w14:paraId="5E81EA2A" w14:textId="28896B54">
            <w:pPr>
              <w:spacing w:before="60" w:after="60"/>
              <w:ind w:left="168"/>
            </w:pPr>
            <w:r w:rsidRPr="11C5DCBC" w:rsidR="1CE60A0A">
              <w:rPr>
                <w:b w:val="1"/>
                <w:bCs w:val="1"/>
              </w:rPr>
              <w:t>DADO</w:t>
            </w:r>
            <w:r w:rsidR="1CE60A0A">
              <w:rPr/>
              <w:t xml:space="preserve"> </w:t>
            </w:r>
            <w:r w:rsidRPr="11C5DCBC" w:rsidR="1CE60A0A">
              <w:rPr>
                <w:b w:val="1"/>
                <w:bCs w:val="1"/>
              </w:rPr>
              <w:t>QUE</w:t>
            </w:r>
            <w:r w:rsidR="1CE60A0A">
              <w:rPr/>
              <w:t>:  o usuário acessa a página inicial.</w:t>
            </w:r>
          </w:p>
          <w:p w:rsidR="1CE60A0A" w:rsidP="11C5DCBC" w:rsidRDefault="1CE60A0A" w14:paraId="1DA29C8A" w14:textId="636236F5">
            <w:pPr>
              <w:spacing w:before="60" w:after="60"/>
              <w:ind w:left="168"/>
              <w:rPr>
                <w:color w:val="auto"/>
              </w:rPr>
            </w:pPr>
            <w:r w:rsidRPr="11C5DCBC" w:rsidR="1CE60A0A">
              <w:rPr>
                <w:b w:val="1"/>
                <w:bCs w:val="1"/>
                <w:color w:val="auto"/>
              </w:rPr>
              <w:t>QUANDO</w:t>
            </w:r>
            <w:r w:rsidRPr="11C5DCBC" w:rsidR="1CE60A0A">
              <w:rPr>
                <w:color w:val="auto"/>
              </w:rPr>
              <w:t>: pressiona o botão correspondente a música.</w:t>
            </w:r>
          </w:p>
          <w:p w:rsidR="1CE60A0A" w:rsidP="11C5DCBC" w:rsidRDefault="1CE60A0A" w14:paraId="0828BD68" w14:textId="7A4E7357">
            <w:pPr>
              <w:spacing w:before="60" w:after="60"/>
              <w:ind w:left="168"/>
            </w:pPr>
            <w:r w:rsidRPr="11C5DCBC" w:rsidR="1CE60A0A">
              <w:rPr>
                <w:b w:val="1"/>
                <w:bCs w:val="1"/>
              </w:rPr>
              <w:t>ENTÃO</w:t>
            </w:r>
            <w:r w:rsidR="1CE60A0A">
              <w:rPr/>
              <w:t>: o sistema iniciará a reprodução.</w:t>
            </w:r>
          </w:p>
        </w:tc>
      </w:tr>
      <w:tr w:rsidR="11C5DCBC" w:rsidTr="11C5DCBC" w14:paraId="2ED018BF">
        <w:trPr>
          <w:trHeight w:val="300"/>
        </w:trPr>
        <w:tc>
          <w:tcPr>
            <w:tcW w:w="1276" w:type="dxa"/>
            <w:tcMar/>
          </w:tcPr>
          <w:p w:rsidR="11C5DCBC" w:rsidP="11C5DCBC" w:rsidRDefault="11C5DCBC" w14:paraId="10F486D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1C5DCBC" w:rsidR="11C5DCBC">
              <w:rPr>
                <w:b w:val="1"/>
                <w:bCs w:val="1"/>
              </w:rPr>
              <w:t xml:space="preserve">Critério </w:t>
            </w:r>
            <w:r w:rsidRPr="11C5DCBC" w:rsidR="11C5DCBC">
              <w:rPr>
                <w:b w:val="1"/>
                <w:bCs w:val="1"/>
              </w:rPr>
              <w:t>d</w:t>
            </w:r>
            <w:r w:rsidRPr="11C5DCBC" w:rsidR="11C5DCBC">
              <w:rPr>
                <w:b w:val="1"/>
                <w:bCs w:val="1"/>
              </w:rPr>
              <w:t xml:space="preserve">e </w:t>
            </w:r>
          </w:p>
          <w:p w:rsidR="11C5DCBC" w:rsidP="11C5DCBC" w:rsidRDefault="11C5DCBC" w14:paraId="5142783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1C5DCBC" w:rsidR="11C5DCBC">
              <w:rPr>
                <w:b w:val="1"/>
                <w:bCs w:val="1"/>
              </w:rPr>
              <w:t xml:space="preserve">Aceite </w:t>
            </w:r>
            <w:r w:rsidRPr="11C5DCBC" w:rsidR="11C5DCBC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11C5DCBC" w:rsidP="11C5DCBC" w:rsidRDefault="11C5DCBC" w14:paraId="43332FF0" w14:textId="28896B54">
            <w:pPr>
              <w:spacing w:before="60" w:after="60"/>
              <w:ind w:left="168"/>
            </w:pPr>
            <w:r w:rsidRPr="11C5DCBC" w:rsidR="11C5DCBC">
              <w:rPr>
                <w:b w:val="1"/>
                <w:bCs w:val="1"/>
              </w:rPr>
              <w:t>DADO</w:t>
            </w:r>
            <w:r w:rsidR="11C5DCBC">
              <w:rPr/>
              <w:t xml:space="preserve"> </w:t>
            </w:r>
            <w:r w:rsidRPr="11C5DCBC" w:rsidR="11C5DCBC">
              <w:rPr>
                <w:b w:val="1"/>
                <w:bCs w:val="1"/>
              </w:rPr>
              <w:t>QUE</w:t>
            </w:r>
            <w:r w:rsidR="11C5DCBC">
              <w:rPr/>
              <w:t xml:space="preserve">:  </w:t>
            </w:r>
            <w:r w:rsidR="29B530CE">
              <w:rPr/>
              <w:t xml:space="preserve">o usuário </w:t>
            </w:r>
            <w:r w:rsidR="7F617B1F">
              <w:rPr/>
              <w:t>acessa a página inicial</w:t>
            </w:r>
            <w:r w:rsidR="29B530CE">
              <w:rPr/>
              <w:t>.</w:t>
            </w:r>
          </w:p>
          <w:p w:rsidR="11C5DCBC" w:rsidP="11C5DCBC" w:rsidRDefault="11C5DCBC" w14:paraId="7A25E9F8" w14:textId="353FEEA8">
            <w:pPr>
              <w:spacing w:before="60" w:after="60"/>
              <w:ind w:left="168"/>
              <w:rPr>
                <w:color w:val="auto"/>
              </w:rPr>
            </w:pPr>
            <w:r w:rsidRPr="11C5DCBC" w:rsidR="11C5DCBC">
              <w:rPr>
                <w:b w:val="1"/>
                <w:bCs w:val="1"/>
                <w:color w:val="auto"/>
              </w:rPr>
              <w:t>QUANDO</w:t>
            </w:r>
            <w:r w:rsidRPr="11C5DCBC" w:rsidR="11C5DCBC">
              <w:rPr>
                <w:color w:val="auto"/>
              </w:rPr>
              <w:t xml:space="preserve">: </w:t>
            </w:r>
            <w:r w:rsidRPr="11C5DCBC" w:rsidR="54414B33">
              <w:rPr>
                <w:color w:val="auto"/>
              </w:rPr>
              <w:t xml:space="preserve">pressiona </w:t>
            </w:r>
            <w:r w:rsidRPr="11C5DCBC" w:rsidR="444A151F">
              <w:rPr>
                <w:color w:val="auto"/>
              </w:rPr>
              <w:t>o botão correspondente a música</w:t>
            </w:r>
            <w:r w:rsidRPr="11C5DCBC" w:rsidR="49B4F6F4">
              <w:rPr>
                <w:color w:val="auto"/>
              </w:rPr>
              <w:t xml:space="preserve"> atual</w:t>
            </w:r>
            <w:r w:rsidRPr="11C5DCBC" w:rsidR="444A151F">
              <w:rPr>
                <w:color w:val="auto"/>
              </w:rPr>
              <w:t>.</w:t>
            </w:r>
          </w:p>
          <w:p w:rsidR="11C5DCBC" w:rsidP="11C5DCBC" w:rsidRDefault="11C5DCBC" w14:paraId="0297F46D" w14:textId="6652C4F3">
            <w:pPr>
              <w:spacing w:before="60" w:after="60"/>
              <w:ind w:left="168"/>
            </w:pPr>
            <w:r w:rsidRPr="11C5DCBC" w:rsidR="11C5DCBC">
              <w:rPr>
                <w:b w:val="1"/>
                <w:bCs w:val="1"/>
              </w:rPr>
              <w:t>ENTÃO</w:t>
            </w:r>
            <w:r w:rsidR="11C5DCBC">
              <w:rPr/>
              <w:t xml:space="preserve">: </w:t>
            </w:r>
            <w:r w:rsidR="11C5DCBC">
              <w:rPr/>
              <w:t>o</w:t>
            </w:r>
            <w:r w:rsidR="3CF561CE">
              <w:rPr/>
              <w:t xml:space="preserve"> sistema interromperá a reprodução.</w:t>
            </w:r>
          </w:p>
        </w:tc>
      </w:tr>
    </w:tbl>
    <w:p w:rsidR="11C5DCBC" w:rsidP="11C5DCBC" w:rsidRDefault="11C5DCBC" w14:paraId="27B8A428" w14:textId="667F9EBE">
      <w:pPr>
        <w:pStyle w:val="CorpodeTexto"/>
        <w:rPr>
          <w:noProof/>
        </w:rPr>
      </w:pPr>
    </w:p>
    <w:p w:rsidR="78E7950D" w:rsidP="78E7950D" w:rsidRDefault="78E7950D" w14:paraId="59A12D8E" w14:textId="6254F120">
      <w:pPr>
        <w:pStyle w:val="Ttulo1"/>
      </w:pPr>
    </w:p>
    <w:p w:rsidR="78E7950D" w:rsidP="78E7950D" w:rsidRDefault="78E7950D" w14:paraId="30910A0D" w14:textId="6B3E21AC">
      <w:pPr>
        <w:pStyle w:val="Ttulo1"/>
      </w:pPr>
    </w:p>
    <w:p w:rsidR="00FA629D" w:rsidP="00FA629D" w:rsidRDefault="00FA629D" w14:paraId="10B46963" w14:textId="20F22B02">
      <w:pPr>
        <w:pStyle w:val="Ttulo1"/>
      </w:pPr>
      <w:bookmarkStart w:name="_Toc158902409" w:id="18"/>
      <w:r>
        <w:t xml:space="preserve">ARTEFATO 6: </w:t>
      </w:r>
      <w:r w:rsidR="00723C3B">
        <w:t>Modelo Relacional</w:t>
      </w:r>
      <w:bookmarkEnd w:id="18"/>
    </w:p>
    <w:p w:rsidR="00FA629D" w:rsidP="78E7950D" w:rsidRDefault="00FA629D" w14:paraId="1F5BD8E5" w14:textId="58427655">
      <w:pPr>
        <w:pStyle w:val="Normal"/>
        <w:ind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78E7950D" w14:paraId="493D7E9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P="004D72F9" w:rsidRDefault="0089163D" w14:paraId="60F8F0DF" w14:textId="7D6A0B9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:rsidTr="78E7950D" w14:paraId="26C203D3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P="004D72F9" w:rsidRDefault="0089163D" w14:paraId="30B62C3E" w14:textId="34E2B713">
            <w:pPr>
              <w:jc w:val="center"/>
            </w:pPr>
            <w:r>
              <w:drawing>
                <wp:inline wp14:editId="7DF924AC" wp14:anchorId="0EFCF90B">
                  <wp:extent cx="4914900" cy="5248276"/>
                  <wp:effectExtent l="0" t="0" r="0" b="0"/>
                  <wp:docPr id="1338026598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f7e3fb976217457e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4900" cy="524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9163D" w:rsidP="004D72F9" w:rsidRDefault="0089163D" w14:paraId="4AC19D73" w14:textId="78CAB432">
            <w:pPr>
              <w:jc w:val="center"/>
            </w:pPr>
          </w:p>
          <w:p w:rsidRPr="004F0339" w:rsidR="0089163D" w:rsidP="004D72F9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1703744B">
      <w:pPr>
        <w:pStyle w:val="Legenda"/>
        <w:spacing w:before="120"/>
      </w:pPr>
      <w:bookmarkStart w:name="_Toc96267031" w:id="19"/>
      <w:bookmarkStart w:name="_Toc158902418" w:id="20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:rsidR="00FA629D" w:rsidRDefault="00FA629D" w14:paraId="1A47CEC0" w14:textId="77777777"/>
    <w:p w:rsidR="00FA629D" w:rsidRDefault="00FA629D" w14:paraId="7A9E5E34" w14:textId="77777777"/>
    <w:p w:rsidR="00FA629D" w:rsidP="00FA629D" w:rsidRDefault="00FA629D" w14:paraId="6C90E08F" w14:textId="50FF5289">
      <w:pPr>
        <w:pStyle w:val="Ttulo1"/>
      </w:pPr>
      <w:bookmarkStart w:name="_Toc158902410" w:id="21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:rsidR="00694EB1" w:rsidRDefault="00694EB1" w14:paraId="4447498D" w14:textId="77777777"/>
    <w:p w:rsidRPr="0062565D" w:rsidR="00694EB1" w:rsidP="00694EB1" w:rsidRDefault="00694EB1" w14:paraId="195BF4D0" w14:textId="77777777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:rsidRPr="0062565D" w:rsidR="00694EB1" w:rsidP="00694EB1" w:rsidRDefault="00694EB1" w14:paraId="7F145FF4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694EB1" w:rsidP="00694EB1" w:rsidRDefault="00694EB1" w14:paraId="3C8DEED8" w14:textId="6D0986D9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:rsidRPr="0062565D" w:rsidR="00694EB1" w:rsidP="00694EB1" w:rsidRDefault="00694EB1" w14:paraId="358C773A" w14:textId="47837BAE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:rsidRPr="0062565D" w:rsidR="00694EB1" w:rsidP="00694EB1" w:rsidRDefault="00694EB1" w14:paraId="68C6BD37" w14:textId="179937B6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:rsidTr="004D72F9" w14:paraId="315D3861" w14:textId="77777777">
        <w:trPr>
          <w:trHeight w:val="375"/>
        </w:trPr>
        <w:tc>
          <w:tcPr>
            <w:tcW w:w="8494" w:type="dxa"/>
            <w:vAlign w:val="center"/>
          </w:tcPr>
          <w:p w:rsidR="007E636E" w:rsidP="004D72F9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:rsidTr="004D72F9" w14:paraId="1381C049" w14:textId="77777777">
        <w:trPr>
          <w:trHeight w:val="375"/>
        </w:trPr>
        <w:tc>
          <w:tcPr>
            <w:tcW w:w="8494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007E636E" w14:paraId="21C8C2DA" w14:textId="7777777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7BD9BC27">
      <w:pPr>
        <w:pStyle w:val="Legenda"/>
        <w:spacing w:before="120"/>
      </w:pPr>
      <w:bookmarkStart w:name="_Toc96277162" w:id="22"/>
      <w:bookmarkStart w:name="_Toc158902419" w:id="23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602A068C">
      <w:pPr>
        <w:pStyle w:val="Ttulo1"/>
      </w:pPr>
      <w:bookmarkStart w:name="_Toc158902411" w:id="24"/>
      <w:r>
        <w:t xml:space="preserve">ARTEFATO 8: </w:t>
      </w:r>
      <w:r w:rsidR="00A11E09">
        <w:t>Diagrama de Atividades</w:t>
      </w:r>
      <w:bookmarkEnd w:id="24"/>
      <w:r>
        <w:t xml:space="preserve"> </w:t>
      </w:r>
    </w:p>
    <w:p w:rsidR="00C253D8" w:rsidP="00C253D8" w:rsidRDefault="00C253D8" w14:paraId="2D27027E" w14:textId="4C976D98"/>
    <w:p w:rsidR="00C253D8" w:rsidP="00A11E09" w:rsidRDefault="00A11E09" w14:paraId="6854478B" w14:textId="4D51BB75">
      <w:r w:rsidRPr="00A11E09">
        <w:rPr>
          <w:color w:val="00B0F0"/>
        </w:rPr>
        <w:t>Incluir D</w:t>
      </w:r>
      <w:r w:rsidRPr="00A11E09" w:rsidR="00C253D8">
        <w:rPr>
          <w:color w:val="00B0F0"/>
        </w:rPr>
        <w:t>iagrama de Atividades (da disciplina de Criação de Modelos Computacionais)</w:t>
      </w:r>
    </w:p>
    <w:p w:rsidR="003602CF" w:rsidP="003602CF" w:rsidRDefault="003602CF" w14:paraId="61DCDF9A" w14:textId="77777777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:rsidTr="008005E5" w14:paraId="79382557" w14:textId="77777777">
        <w:trPr>
          <w:trHeight w:val="375"/>
        </w:trPr>
        <w:tc>
          <w:tcPr>
            <w:tcW w:w="8494" w:type="dxa"/>
            <w:vAlign w:val="center"/>
          </w:tcPr>
          <w:p w:rsidR="00C253D8" w:rsidP="003602CF" w:rsidRDefault="00C253D8" w14:paraId="172172A7" w14:textId="27E96F47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:rsidTr="008005E5" w14:paraId="0371DD77" w14:textId="77777777">
        <w:trPr>
          <w:trHeight w:val="375"/>
        </w:trPr>
        <w:tc>
          <w:tcPr>
            <w:tcW w:w="8494" w:type="dxa"/>
            <w:vAlign w:val="center"/>
          </w:tcPr>
          <w:p w:rsidR="00C253D8" w:rsidP="008005E5" w:rsidRDefault="00C253D8" w14:paraId="79FD6F0A" w14:textId="77777777">
            <w:pPr>
              <w:jc w:val="center"/>
              <w:rPr>
                <w:b/>
                <w:bCs/>
              </w:rPr>
            </w:pPr>
          </w:p>
          <w:p w:rsidR="00C253D8" w:rsidP="008005E5" w:rsidRDefault="00024D58" w14:paraId="0A99DD54" w14:textId="76B508D0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4F0339" w:rsidR="00C253D8" w:rsidP="008005E5" w:rsidRDefault="00C253D8" w14:paraId="4BCC9B62" w14:textId="77777777">
            <w:pPr>
              <w:jc w:val="center"/>
              <w:rPr>
                <w:b/>
                <w:bCs/>
              </w:rPr>
            </w:pPr>
          </w:p>
        </w:tc>
      </w:tr>
    </w:tbl>
    <w:p w:rsidR="00C253D8" w:rsidP="00C253D8" w:rsidRDefault="00C253D8" w14:paraId="4249D00F" w14:textId="21429E99">
      <w:pPr>
        <w:pStyle w:val="Legenda"/>
        <w:spacing w:before="120"/>
      </w:pPr>
      <w:bookmarkStart w:name="_Toc158902420" w:id="25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3602CF">
        <w:rPr>
          <w:noProof/>
        </w:rPr>
        <w:t>8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5"/>
    </w:p>
    <w:p w:rsidR="00A11E09" w:rsidP="006043D6" w:rsidRDefault="00A11E09" w14:paraId="59A27029" w14:textId="77777777">
      <w:pPr>
        <w:pStyle w:val="Ttulo1"/>
      </w:pPr>
    </w:p>
    <w:p w:rsidR="00A11E09" w:rsidRDefault="00A11E09" w14:paraId="2147D09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0677B2" w:rsidP="006043D6" w:rsidRDefault="006043D6" w14:paraId="2CDBA37C" w14:textId="47B5B75A">
      <w:pPr>
        <w:pStyle w:val="Ttulo1"/>
      </w:pPr>
      <w:bookmarkStart w:name="_Toc158902412" w:id="26"/>
      <w:r>
        <w:t>REFERÊNCIA BIBLIOGRÁFICAS</w:t>
      </w:r>
      <w:bookmarkEnd w:id="26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w:history="1" r:id="rId16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7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18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2"/>
    </w:p>
    <w:sectPr w:rsidR="000677B2">
      <w:headerReference w:type="default" r:id="rId19"/>
      <w:footerReference w:type="default" r:id="rId20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6C61" w:rsidP="004E16B3" w:rsidRDefault="009E6C61" w14:paraId="341F20A3" w14:textId="77777777">
      <w:pPr>
        <w:spacing w:after="0" w:line="240" w:lineRule="auto"/>
      </w:pPr>
      <w:r>
        <w:separator/>
      </w:r>
    </w:p>
  </w:endnote>
  <w:endnote w:type="continuationSeparator" w:id="0">
    <w:p w:rsidR="009E6C61" w:rsidP="004E16B3" w:rsidRDefault="009E6C61" w14:paraId="45342CC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21748F" w:rsidR="0021748F" w:rsidP="0021748F" w:rsidRDefault="001C3091" w14:paraId="709888EB" w14:textId="3D9FE460">
    <w:pPr>
      <w:pStyle w:val="Rodap"/>
    </w:pPr>
    <w:r w:rsidR="0DA6BF3F">
      <w:rPr/>
      <w:t>Especificação</w:t>
    </w:r>
    <w:r w:rsidR="0DA6BF3F">
      <w:rPr/>
      <w:t xml:space="preserve"> de Projeto</w:t>
    </w:r>
    <w:r>
      <w:tab/>
    </w:r>
    <w:r w:rsidR="0DA6BF3F">
      <w:rPr/>
      <w:t>PÁ-PUM</w:t>
    </w:r>
    <w:r w:rsidR="0DA6BF3F">
      <w:rPr/>
      <w:t>!</w:t>
    </w:r>
    <w:r>
      <w:tab/>
    </w:r>
    <w:r>
      <w:fldChar w:fldCharType="begin"/>
    </w:r>
    <w:r>
      <w:instrText xml:space="preserve">PAGE   \* MERGEFORMAT</w:instrText>
    </w:r>
    <w:r>
      <w:fldChar w:fldCharType="separate"/>
    </w:r>
    <w:r w:rsidR="0DA6BF3F">
      <w:rPr/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6C61" w:rsidP="004E16B3" w:rsidRDefault="009E6C61" w14:paraId="22CB8FA0" w14:textId="77777777">
      <w:pPr>
        <w:spacing w:after="0" w:line="240" w:lineRule="auto"/>
      </w:pPr>
      <w:r>
        <w:separator/>
      </w:r>
    </w:p>
  </w:footnote>
  <w:footnote w:type="continuationSeparator" w:id="0">
    <w:p w:rsidR="009E6C61" w:rsidP="004E16B3" w:rsidRDefault="009E6C61" w14:paraId="3753E58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tbl>
    <w:tblPr>
      <w:tblStyle w:val="Tabelacomgrade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P="00BD42D0" w:rsidRDefault="004E16B3" w14:paraId="2E0B302B" w14:textId="77777777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2DE99778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5C923BE1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:rsidRPr="004E16B3" w:rsidR="004E16B3" w:rsidP="004E16B3" w:rsidRDefault="004E16B3" w14:paraId="13DAEAF6" w14:textId="69384064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Cabealho"/>
    </w:pPr>
  </w:p>
</w:hdr>
</file>

<file path=word/intelligence2.xml><?xml version="1.0" encoding="utf-8"?>
<int2:intelligence xmlns:int2="http://schemas.microsoft.com/office/intelligence/2020/intelligence">
  <int2:observations>
    <int2:textHash int2:hashCode="rNSDwIDJ6eY/Sk" int2:id="3LyBiLUt">
      <int2:state int2:type="AugLoop_Text_Critique" int2:value="Rejected"/>
    </int2:textHash>
    <int2:textHash int2:hashCode="L+FLm5k+puuVP4" int2:id="w9QYHNqg">
      <int2:state int2:type="AugLoop_Text_Critique" int2:value="Rejected"/>
    </int2:textHash>
    <int2:bookmark int2:bookmarkName="_Int_Mgr15owp" int2:invalidationBookmarkName="" int2:hashCode="xVTG06y9IwQ1xU" int2:id="tuAgJiBF">
      <int2:state int2:type="AugLoop_Text_Critique" int2:value="Rejected"/>
    </int2:bookmark>
    <int2:bookmark int2:bookmarkName="_Int_sp9STkQ5" int2:invalidationBookmarkName="" int2:hashCode="xVTG06y9IwQ1xU" int2:id="RHHkaQLA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6">
    <w:nsid w:val="6447f4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4941ee2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15770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08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38441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44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54a42d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08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c45bed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13a4253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48b131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18a53c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6f2a1a4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28">
    <w:abstractNumId w:val="26"/>
  </w:num>
  <w:num w:numId="27">
    <w:abstractNumId w:val="25"/>
  </w:num>
  <w:num w:numId="26">
    <w:abstractNumId w:val="24"/>
  </w:num>
  <w:num w:numId="25">
    <w:abstractNumId w:val="23"/>
  </w:num>
  <w:num w:numId="24">
    <w:abstractNumId w:val="22"/>
  </w:num>
  <w:num w:numId="23">
    <w:abstractNumId w:val="21"/>
  </w:num>
  <w:num w:numId="22">
    <w:abstractNumId w:val="20"/>
  </w:num>
  <w:num w:numId="21">
    <w:abstractNumId w:val="19"/>
  </w:num>
  <w:num w:numId="20">
    <w:abstractNumId w:val="18"/>
  </w:num>
  <w:num w:numId="19">
    <w:abstractNumId w:val="17"/>
  </w: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371BC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5E48"/>
    <w:rsid w:val="00472784"/>
    <w:rsid w:val="00492EB3"/>
    <w:rsid w:val="0049C274"/>
    <w:rsid w:val="004A3198"/>
    <w:rsid w:val="004A38A6"/>
    <w:rsid w:val="004A5025"/>
    <w:rsid w:val="004B0DE3"/>
    <w:rsid w:val="004B0FAF"/>
    <w:rsid w:val="004B246F"/>
    <w:rsid w:val="004B2AD9"/>
    <w:rsid w:val="004B40E8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329A"/>
    <w:rsid w:val="005D6002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36D74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CF430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45267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121084E"/>
    <w:rsid w:val="0128FD10"/>
    <w:rsid w:val="01AC6F6B"/>
    <w:rsid w:val="01AFB1C3"/>
    <w:rsid w:val="01E2A8EA"/>
    <w:rsid w:val="01E695F7"/>
    <w:rsid w:val="0206D46B"/>
    <w:rsid w:val="022FEE15"/>
    <w:rsid w:val="02405906"/>
    <w:rsid w:val="0267166F"/>
    <w:rsid w:val="02699251"/>
    <w:rsid w:val="0286F175"/>
    <w:rsid w:val="0337757D"/>
    <w:rsid w:val="033C6DB8"/>
    <w:rsid w:val="03438D94"/>
    <w:rsid w:val="034448E4"/>
    <w:rsid w:val="03951382"/>
    <w:rsid w:val="039BE150"/>
    <w:rsid w:val="03C5EEE2"/>
    <w:rsid w:val="03E75B94"/>
    <w:rsid w:val="03EF70BE"/>
    <w:rsid w:val="03F1BE42"/>
    <w:rsid w:val="0453CCA8"/>
    <w:rsid w:val="0464379C"/>
    <w:rsid w:val="04788B5A"/>
    <w:rsid w:val="04857545"/>
    <w:rsid w:val="04C55D3A"/>
    <w:rsid w:val="04D138EB"/>
    <w:rsid w:val="0620D291"/>
    <w:rsid w:val="06418A22"/>
    <w:rsid w:val="06438E18"/>
    <w:rsid w:val="06839A6E"/>
    <w:rsid w:val="0686A828"/>
    <w:rsid w:val="069D9240"/>
    <w:rsid w:val="06A0DC38"/>
    <w:rsid w:val="06A11063"/>
    <w:rsid w:val="06CC56CF"/>
    <w:rsid w:val="06CC8861"/>
    <w:rsid w:val="06F2BDF2"/>
    <w:rsid w:val="06FEE221"/>
    <w:rsid w:val="0743E760"/>
    <w:rsid w:val="07CA8FEB"/>
    <w:rsid w:val="08449560"/>
    <w:rsid w:val="084D388C"/>
    <w:rsid w:val="084D7AEA"/>
    <w:rsid w:val="08F86666"/>
    <w:rsid w:val="0931B8BC"/>
    <w:rsid w:val="09A5DD00"/>
    <w:rsid w:val="09C57F19"/>
    <w:rsid w:val="09F111DC"/>
    <w:rsid w:val="0A058744"/>
    <w:rsid w:val="0A136480"/>
    <w:rsid w:val="0A5D05B9"/>
    <w:rsid w:val="0AABD880"/>
    <w:rsid w:val="0AD5D85E"/>
    <w:rsid w:val="0AE2DFC9"/>
    <w:rsid w:val="0AE9C9C5"/>
    <w:rsid w:val="0AECF4DA"/>
    <w:rsid w:val="0B1B8939"/>
    <w:rsid w:val="0B37C627"/>
    <w:rsid w:val="0B50813E"/>
    <w:rsid w:val="0B708586"/>
    <w:rsid w:val="0BCD5EF7"/>
    <w:rsid w:val="0BD20619"/>
    <w:rsid w:val="0BE7F68F"/>
    <w:rsid w:val="0BE86D0E"/>
    <w:rsid w:val="0BED4010"/>
    <w:rsid w:val="0BEE2B2D"/>
    <w:rsid w:val="0C079605"/>
    <w:rsid w:val="0C1526AF"/>
    <w:rsid w:val="0C30A76E"/>
    <w:rsid w:val="0C53DD8B"/>
    <w:rsid w:val="0C796DEC"/>
    <w:rsid w:val="0C9D62F5"/>
    <w:rsid w:val="0CE2C99F"/>
    <w:rsid w:val="0D0C7B8D"/>
    <w:rsid w:val="0D257C45"/>
    <w:rsid w:val="0D6A9550"/>
    <w:rsid w:val="0D80D063"/>
    <w:rsid w:val="0DA6BF3F"/>
    <w:rsid w:val="0DCCD883"/>
    <w:rsid w:val="0E279309"/>
    <w:rsid w:val="0E2A8D4A"/>
    <w:rsid w:val="0EBDEC1B"/>
    <w:rsid w:val="0EFCFDA4"/>
    <w:rsid w:val="0F082434"/>
    <w:rsid w:val="0F0B0D49"/>
    <w:rsid w:val="0F24E4C3"/>
    <w:rsid w:val="0F575207"/>
    <w:rsid w:val="0F7FEB71"/>
    <w:rsid w:val="0F9F5BC3"/>
    <w:rsid w:val="108FC0CF"/>
    <w:rsid w:val="10B1E64C"/>
    <w:rsid w:val="10FFADE6"/>
    <w:rsid w:val="11134C92"/>
    <w:rsid w:val="113D738D"/>
    <w:rsid w:val="116F6E32"/>
    <w:rsid w:val="117F0FF0"/>
    <w:rsid w:val="1181644C"/>
    <w:rsid w:val="1193CD2C"/>
    <w:rsid w:val="11C5DCBC"/>
    <w:rsid w:val="11E35481"/>
    <w:rsid w:val="1204FB1C"/>
    <w:rsid w:val="120BD50B"/>
    <w:rsid w:val="122F971A"/>
    <w:rsid w:val="124981B5"/>
    <w:rsid w:val="12678095"/>
    <w:rsid w:val="127F9180"/>
    <w:rsid w:val="128439CB"/>
    <w:rsid w:val="12A13CDF"/>
    <w:rsid w:val="12A5308A"/>
    <w:rsid w:val="12BC8308"/>
    <w:rsid w:val="131837A5"/>
    <w:rsid w:val="132F3357"/>
    <w:rsid w:val="1335152E"/>
    <w:rsid w:val="133A8929"/>
    <w:rsid w:val="133E2F94"/>
    <w:rsid w:val="138E046C"/>
    <w:rsid w:val="13934C84"/>
    <w:rsid w:val="13A92D00"/>
    <w:rsid w:val="142ABCA4"/>
    <w:rsid w:val="1439CE9C"/>
    <w:rsid w:val="14589941"/>
    <w:rsid w:val="145BAB0F"/>
    <w:rsid w:val="14601298"/>
    <w:rsid w:val="14C9F18F"/>
    <w:rsid w:val="14F04255"/>
    <w:rsid w:val="152440B6"/>
    <w:rsid w:val="153EAA1A"/>
    <w:rsid w:val="15635346"/>
    <w:rsid w:val="1597B1F2"/>
    <w:rsid w:val="15BA2158"/>
    <w:rsid w:val="15DE4C2F"/>
    <w:rsid w:val="16048A6C"/>
    <w:rsid w:val="161918D7"/>
    <w:rsid w:val="16204B75"/>
    <w:rsid w:val="1629DE2C"/>
    <w:rsid w:val="17149B57"/>
    <w:rsid w:val="171AE9EF"/>
    <w:rsid w:val="1725EC47"/>
    <w:rsid w:val="174E7375"/>
    <w:rsid w:val="17D40D6C"/>
    <w:rsid w:val="17DC7C89"/>
    <w:rsid w:val="17F57055"/>
    <w:rsid w:val="17F770C9"/>
    <w:rsid w:val="1827D468"/>
    <w:rsid w:val="18300E27"/>
    <w:rsid w:val="1833621A"/>
    <w:rsid w:val="1884A982"/>
    <w:rsid w:val="189C8D4F"/>
    <w:rsid w:val="18CF9008"/>
    <w:rsid w:val="18D25BCA"/>
    <w:rsid w:val="19341684"/>
    <w:rsid w:val="196118E7"/>
    <w:rsid w:val="197A2DFB"/>
    <w:rsid w:val="198F7C15"/>
    <w:rsid w:val="199F80A1"/>
    <w:rsid w:val="19BD8479"/>
    <w:rsid w:val="19C1C60B"/>
    <w:rsid w:val="1AC71853"/>
    <w:rsid w:val="1B3CA750"/>
    <w:rsid w:val="1B5FA447"/>
    <w:rsid w:val="1B864598"/>
    <w:rsid w:val="1BF424AC"/>
    <w:rsid w:val="1C50E24A"/>
    <w:rsid w:val="1CDEFD6B"/>
    <w:rsid w:val="1CE60A0A"/>
    <w:rsid w:val="1D235743"/>
    <w:rsid w:val="1D357290"/>
    <w:rsid w:val="1D4959AF"/>
    <w:rsid w:val="1D56A5DD"/>
    <w:rsid w:val="1D64A788"/>
    <w:rsid w:val="1DA03C8C"/>
    <w:rsid w:val="1DB585D1"/>
    <w:rsid w:val="1E00A263"/>
    <w:rsid w:val="1E4FA522"/>
    <w:rsid w:val="1E9FA289"/>
    <w:rsid w:val="1ECEA807"/>
    <w:rsid w:val="1EE737BC"/>
    <w:rsid w:val="1EEB13E1"/>
    <w:rsid w:val="1EF54AAE"/>
    <w:rsid w:val="1F2E5CCF"/>
    <w:rsid w:val="1F3D5449"/>
    <w:rsid w:val="1F478BA4"/>
    <w:rsid w:val="1F4EA826"/>
    <w:rsid w:val="1F67508A"/>
    <w:rsid w:val="1F78D7EC"/>
    <w:rsid w:val="1F89DF86"/>
    <w:rsid w:val="1F8CB6D1"/>
    <w:rsid w:val="1FC5AC56"/>
    <w:rsid w:val="208E4EC3"/>
    <w:rsid w:val="20FAB197"/>
    <w:rsid w:val="210B5D08"/>
    <w:rsid w:val="2136A687"/>
    <w:rsid w:val="216D280D"/>
    <w:rsid w:val="220AB23B"/>
    <w:rsid w:val="2245F595"/>
    <w:rsid w:val="22971AB3"/>
    <w:rsid w:val="22DDE32C"/>
    <w:rsid w:val="233869D6"/>
    <w:rsid w:val="233B7D8F"/>
    <w:rsid w:val="23A93FFD"/>
    <w:rsid w:val="23B3EEDA"/>
    <w:rsid w:val="23FA87B2"/>
    <w:rsid w:val="240B2E67"/>
    <w:rsid w:val="2412C092"/>
    <w:rsid w:val="2499EB3F"/>
    <w:rsid w:val="24C072B7"/>
    <w:rsid w:val="24D3EEEC"/>
    <w:rsid w:val="24F20106"/>
    <w:rsid w:val="250356BE"/>
    <w:rsid w:val="25181B55"/>
    <w:rsid w:val="25424EB3"/>
    <w:rsid w:val="254F0486"/>
    <w:rsid w:val="2583CDAD"/>
    <w:rsid w:val="258C46EA"/>
    <w:rsid w:val="259431F9"/>
    <w:rsid w:val="259431F9"/>
    <w:rsid w:val="25A65022"/>
    <w:rsid w:val="25C53523"/>
    <w:rsid w:val="261862DC"/>
    <w:rsid w:val="26380236"/>
    <w:rsid w:val="264E2A84"/>
    <w:rsid w:val="26DCBD42"/>
    <w:rsid w:val="26F70BF5"/>
    <w:rsid w:val="2718811E"/>
    <w:rsid w:val="2722AB7C"/>
    <w:rsid w:val="2751DF00"/>
    <w:rsid w:val="276BA934"/>
    <w:rsid w:val="277471BD"/>
    <w:rsid w:val="27C9BE7B"/>
    <w:rsid w:val="2804F105"/>
    <w:rsid w:val="28290315"/>
    <w:rsid w:val="282FC129"/>
    <w:rsid w:val="283A12A6"/>
    <w:rsid w:val="28E77037"/>
    <w:rsid w:val="28F8293F"/>
    <w:rsid w:val="28FA217F"/>
    <w:rsid w:val="296478BA"/>
    <w:rsid w:val="2983BBA8"/>
    <w:rsid w:val="29912885"/>
    <w:rsid w:val="29A850D8"/>
    <w:rsid w:val="29B2C7D4"/>
    <w:rsid w:val="29B530CE"/>
    <w:rsid w:val="29E1CF13"/>
    <w:rsid w:val="29E8B097"/>
    <w:rsid w:val="2A0C1580"/>
    <w:rsid w:val="2B3CE2EF"/>
    <w:rsid w:val="2B5575EF"/>
    <w:rsid w:val="2B70269D"/>
    <w:rsid w:val="2B734471"/>
    <w:rsid w:val="2B7767B2"/>
    <w:rsid w:val="2B8FF074"/>
    <w:rsid w:val="2B99EF00"/>
    <w:rsid w:val="2BA52E8C"/>
    <w:rsid w:val="2BAB98A1"/>
    <w:rsid w:val="2BB3C7AA"/>
    <w:rsid w:val="2BCEC750"/>
    <w:rsid w:val="2C112274"/>
    <w:rsid w:val="2C5D7BCD"/>
    <w:rsid w:val="2CE11F24"/>
    <w:rsid w:val="2CE54C49"/>
    <w:rsid w:val="2D123646"/>
    <w:rsid w:val="2D3C8795"/>
    <w:rsid w:val="2D409537"/>
    <w:rsid w:val="2D53008D"/>
    <w:rsid w:val="2D69C046"/>
    <w:rsid w:val="2D9017BC"/>
    <w:rsid w:val="2DF99BB0"/>
    <w:rsid w:val="2E2482D4"/>
    <w:rsid w:val="2E406753"/>
    <w:rsid w:val="2E64B613"/>
    <w:rsid w:val="2E7A9701"/>
    <w:rsid w:val="2E914475"/>
    <w:rsid w:val="2EB18CF1"/>
    <w:rsid w:val="2EBDFDE6"/>
    <w:rsid w:val="2EC789EF"/>
    <w:rsid w:val="2F0B8BBC"/>
    <w:rsid w:val="2F36DC80"/>
    <w:rsid w:val="2F401D25"/>
    <w:rsid w:val="2F61408F"/>
    <w:rsid w:val="2F7769DA"/>
    <w:rsid w:val="302374C4"/>
    <w:rsid w:val="3026A8A9"/>
    <w:rsid w:val="302AF26C"/>
    <w:rsid w:val="304463C0"/>
    <w:rsid w:val="30767A87"/>
    <w:rsid w:val="30866892"/>
    <w:rsid w:val="30A6F2BE"/>
    <w:rsid w:val="30AA73EA"/>
    <w:rsid w:val="30E376C2"/>
    <w:rsid w:val="30ED451F"/>
    <w:rsid w:val="315A8EDD"/>
    <w:rsid w:val="31603BC7"/>
    <w:rsid w:val="3186B82A"/>
    <w:rsid w:val="31928C19"/>
    <w:rsid w:val="319CB519"/>
    <w:rsid w:val="32057D0B"/>
    <w:rsid w:val="320A91D5"/>
    <w:rsid w:val="320BC132"/>
    <w:rsid w:val="320C7356"/>
    <w:rsid w:val="3296E234"/>
    <w:rsid w:val="3308B830"/>
    <w:rsid w:val="33B34397"/>
    <w:rsid w:val="33F9EFC9"/>
    <w:rsid w:val="33FF6AF5"/>
    <w:rsid w:val="34235501"/>
    <w:rsid w:val="342C25F2"/>
    <w:rsid w:val="344679CC"/>
    <w:rsid w:val="3468F2B7"/>
    <w:rsid w:val="3473CCE9"/>
    <w:rsid w:val="348F685C"/>
    <w:rsid w:val="349BB074"/>
    <w:rsid w:val="349EBE75"/>
    <w:rsid w:val="34C85A1F"/>
    <w:rsid w:val="34D902AE"/>
    <w:rsid w:val="34E29E36"/>
    <w:rsid w:val="3584007A"/>
    <w:rsid w:val="359AD970"/>
    <w:rsid w:val="359D548F"/>
    <w:rsid w:val="35A37B31"/>
    <w:rsid w:val="35A422CD"/>
    <w:rsid w:val="35FE6CA2"/>
    <w:rsid w:val="36813E9C"/>
    <w:rsid w:val="36A9AD5A"/>
    <w:rsid w:val="371E6609"/>
    <w:rsid w:val="373F6238"/>
    <w:rsid w:val="3764B9F1"/>
    <w:rsid w:val="3768F0F0"/>
    <w:rsid w:val="37700117"/>
    <w:rsid w:val="3795FAFC"/>
    <w:rsid w:val="37CDB1A7"/>
    <w:rsid w:val="38554EDA"/>
    <w:rsid w:val="386B8D4A"/>
    <w:rsid w:val="38E7EF23"/>
    <w:rsid w:val="38EF5233"/>
    <w:rsid w:val="395367EB"/>
    <w:rsid w:val="396137BE"/>
    <w:rsid w:val="397FA80A"/>
    <w:rsid w:val="39B37F59"/>
    <w:rsid w:val="39C2ED62"/>
    <w:rsid w:val="39EDA045"/>
    <w:rsid w:val="3A25D1F3"/>
    <w:rsid w:val="3A3E844F"/>
    <w:rsid w:val="3A9AA301"/>
    <w:rsid w:val="3ABEF407"/>
    <w:rsid w:val="3AC54447"/>
    <w:rsid w:val="3ADFA780"/>
    <w:rsid w:val="3B1EED75"/>
    <w:rsid w:val="3B78D5A5"/>
    <w:rsid w:val="3B7CF15B"/>
    <w:rsid w:val="3B8EEA04"/>
    <w:rsid w:val="3C169843"/>
    <w:rsid w:val="3C74432E"/>
    <w:rsid w:val="3CC63876"/>
    <w:rsid w:val="3CCFB375"/>
    <w:rsid w:val="3CECA57A"/>
    <w:rsid w:val="3CF1B068"/>
    <w:rsid w:val="3CF561CE"/>
    <w:rsid w:val="3CF9F153"/>
    <w:rsid w:val="3D09AB67"/>
    <w:rsid w:val="3D174490"/>
    <w:rsid w:val="3D383DE8"/>
    <w:rsid w:val="3D3DE9D7"/>
    <w:rsid w:val="3D53AEC9"/>
    <w:rsid w:val="3DECBC9B"/>
    <w:rsid w:val="3DFDF4E8"/>
    <w:rsid w:val="3E097909"/>
    <w:rsid w:val="3E2656C2"/>
    <w:rsid w:val="3E2E72F7"/>
    <w:rsid w:val="3E51897A"/>
    <w:rsid w:val="3E8EF2B6"/>
    <w:rsid w:val="3EC504EA"/>
    <w:rsid w:val="3ECF462C"/>
    <w:rsid w:val="3EE9AF1B"/>
    <w:rsid w:val="3F27F3BE"/>
    <w:rsid w:val="3F402FEC"/>
    <w:rsid w:val="3F4C73D3"/>
    <w:rsid w:val="400E006E"/>
    <w:rsid w:val="4016ACEB"/>
    <w:rsid w:val="401D8FE5"/>
    <w:rsid w:val="404233B6"/>
    <w:rsid w:val="40A15C86"/>
    <w:rsid w:val="40C6AD50"/>
    <w:rsid w:val="40CF0DEC"/>
    <w:rsid w:val="40DE1260"/>
    <w:rsid w:val="40E2360C"/>
    <w:rsid w:val="40FAFE35"/>
    <w:rsid w:val="4174A624"/>
    <w:rsid w:val="417617B3"/>
    <w:rsid w:val="41867AB3"/>
    <w:rsid w:val="4196E435"/>
    <w:rsid w:val="41CAE6D4"/>
    <w:rsid w:val="42398442"/>
    <w:rsid w:val="4245E19A"/>
    <w:rsid w:val="425E399B"/>
    <w:rsid w:val="4280174C"/>
    <w:rsid w:val="42E7ED91"/>
    <w:rsid w:val="431661FF"/>
    <w:rsid w:val="4347C75E"/>
    <w:rsid w:val="43529D18"/>
    <w:rsid w:val="4354C3F1"/>
    <w:rsid w:val="4363CDC2"/>
    <w:rsid w:val="436AC63C"/>
    <w:rsid w:val="4374206E"/>
    <w:rsid w:val="43816FF5"/>
    <w:rsid w:val="439E27CC"/>
    <w:rsid w:val="43AEBF07"/>
    <w:rsid w:val="43D675C1"/>
    <w:rsid w:val="440AA225"/>
    <w:rsid w:val="440E68DE"/>
    <w:rsid w:val="442D045F"/>
    <w:rsid w:val="443EABBF"/>
    <w:rsid w:val="443F4A16"/>
    <w:rsid w:val="444A151F"/>
    <w:rsid w:val="4463806A"/>
    <w:rsid w:val="446FDA8C"/>
    <w:rsid w:val="4488C506"/>
    <w:rsid w:val="44D9D001"/>
    <w:rsid w:val="44DB3064"/>
    <w:rsid w:val="44F0E3DE"/>
    <w:rsid w:val="44FC99B0"/>
    <w:rsid w:val="456567B4"/>
    <w:rsid w:val="45748F90"/>
    <w:rsid w:val="457AF2A3"/>
    <w:rsid w:val="4599F9D9"/>
    <w:rsid w:val="45A02435"/>
    <w:rsid w:val="45C66E5C"/>
    <w:rsid w:val="46036261"/>
    <w:rsid w:val="46047D53"/>
    <w:rsid w:val="461FD7D9"/>
    <w:rsid w:val="46E15EB9"/>
    <w:rsid w:val="470C8E2D"/>
    <w:rsid w:val="4792758C"/>
    <w:rsid w:val="47F9AE58"/>
    <w:rsid w:val="4811E636"/>
    <w:rsid w:val="48503379"/>
    <w:rsid w:val="48698B28"/>
    <w:rsid w:val="486C6534"/>
    <w:rsid w:val="48745BB6"/>
    <w:rsid w:val="48B8E241"/>
    <w:rsid w:val="49165A1C"/>
    <w:rsid w:val="4924482C"/>
    <w:rsid w:val="496BC19D"/>
    <w:rsid w:val="49B4F6F4"/>
    <w:rsid w:val="49C27CD1"/>
    <w:rsid w:val="49D2089B"/>
    <w:rsid w:val="4A0F5D68"/>
    <w:rsid w:val="4A1BD53E"/>
    <w:rsid w:val="4A28FA3B"/>
    <w:rsid w:val="4A2CEB3A"/>
    <w:rsid w:val="4A58E3A8"/>
    <w:rsid w:val="4A61CA45"/>
    <w:rsid w:val="4A92EF5D"/>
    <w:rsid w:val="4AAF30A1"/>
    <w:rsid w:val="4AB3D42B"/>
    <w:rsid w:val="4AD02F53"/>
    <w:rsid w:val="4B07C5FA"/>
    <w:rsid w:val="4B4719B0"/>
    <w:rsid w:val="4B62EF47"/>
    <w:rsid w:val="4BC9FD3B"/>
    <w:rsid w:val="4C653958"/>
    <w:rsid w:val="4C938BD3"/>
    <w:rsid w:val="4CC707A8"/>
    <w:rsid w:val="4CE312D1"/>
    <w:rsid w:val="4CEBD2BD"/>
    <w:rsid w:val="4D0C0BF4"/>
    <w:rsid w:val="4D6090B9"/>
    <w:rsid w:val="4DB1C99E"/>
    <w:rsid w:val="4DD07090"/>
    <w:rsid w:val="4DE5DF96"/>
    <w:rsid w:val="4DE8FA97"/>
    <w:rsid w:val="4DF29721"/>
    <w:rsid w:val="4E1D64EF"/>
    <w:rsid w:val="4E40D00F"/>
    <w:rsid w:val="4E66138A"/>
    <w:rsid w:val="4EA9EA3F"/>
    <w:rsid w:val="4EB3B7E0"/>
    <w:rsid w:val="4EED8CC5"/>
    <w:rsid w:val="4F2837D3"/>
    <w:rsid w:val="4F5DB0D1"/>
    <w:rsid w:val="4FCAC120"/>
    <w:rsid w:val="4FEC276B"/>
    <w:rsid w:val="4FEFDEE5"/>
    <w:rsid w:val="5019041F"/>
    <w:rsid w:val="50234304"/>
    <w:rsid w:val="5031F190"/>
    <w:rsid w:val="5042ABBB"/>
    <w:rsid w:val="5054B63D"/>
    <w:rsid w:val="50DB0E6D"/>
    <w:rsid w:val="50F90A92"/>
    <w:rsid w:val="5100551A"/>
    <w:rsid w:val="510AAE65"/>
    <w:rsid w:val="5196238B"/>
    <w:rsid w:val="51EC99FD"/>
    <w:rsid w:val="5213A3D7"/>
    <w:rsid w:val="52353E6C"/>
    <w:rsid w:val="52693B56"/>
    <w:rsid w:val="52B446BE"/>
    <w:rsid w:val="52E65089"/>
    <w:rsid w:val="52FA622E"/>
    <w:rsid w:val="534EB553"/>
    <w:rsid w:val="53524A4D"/>
    <w:rsid w:val="535DB1F1"/>
    <w:rsid w:val="537E32E1"/>
    <w:rsid w:val="53BA0BC3"/>
    <w:rsid w:val="53C22BC0"/>
    <w:rsid w:val="53DAA018"/>
    <w:rsid w:val="53EFF277"/>
    <w:rsid w:val="53FB5AA3"/>
    <w:rsid w:val="543F21CE"/>
    <w:rsid w:val="54414B33"/>
    <w:rsid w:val="545E637F"/>
    <w:rsid w:val="54C23E58"/>
    <w:rsid w:val="550DAA42"/>
    <w:rsid w:val="554575AA"/>
    <w:rsid w:val="5549CC50"/>
    <w:rsid w:val="5575EF65"/>
    <w:rsid w:val="560C102F"/>
    <w:rsid w:val="561A2577"/>
    <w:rsid w:val="561CCA14"/>
    <w:rsid w:val="5657A5A2"/>
    <w:rsid w:val="5676DD83"/>
    <w:rsid w:val="569BECCB"/>
    <w:rsid w:val="56A913A4"/>
    <w:rsid w:val="56EB3105"/>
    <w:rsid w:val="573DF46D"/>
    <w:rsid w:val="57B1D1FC"/>
    <w:rsid w:val="57CDB62F"/>
    <w:rsid w:val="57D29F67"/>
    <w:rsid w:val="581DF84D"/>
    <w:rsid w:val="5869A250"/>
    <w:rsid w:val="587008AE"/>
    <w:rsid w:val="58838A1B"/>
    <w:rsid w:val="58A00CED"/>
    <w:rsid w:val="58E1EC96"/>
    <w:rsid w:val="5922F754"/>
    <w:rsid w:val="5953CD7F"/>
    <w:rsid w:val="59BBE228"/>
    <w:rsid w:val="5A53948C"/>
    <w:rsid w:val="5A6B94CA"/>
    <w:rsid w:val="5A85B42F"/>
    <w:rsid w:val="5A86671B"/>
    <w:rsid w:val="5ADF91E2"/>
    <w:rsid w:val="5AFCE073"/>
    <w:rsid w:val="5B40D47F"/>
    <w:rsid w:val="5B7B9033"/>
    <w:rsid w:val="5B8ABCFF"/>
    <w:rsid w:val="5BE64DD1"/>
    <w:rsid w:val="5C087B83"/>
    <w:rsid w:val="5C0BD071"/>
    <w:rsid w:val="5C2CFCCD"/>
    <w:rsid w:val="5C5B9B8B"/>
    <w:rsid w:val="5C93A22D"/>
    <w:rsid w:val="5CCE88DB"/>
    <w:rsid w:val="5CDE7FA0"/>
    <w:rsid w:val="5D1405E3"/>
    <w:rsid w:val="5D23ED11"/>
    <w:rsid w:val="5D9E4D48"/>
    <w:rsid w:val="5DA0FB70"/>
    <w:rsid w:val="5DD913E0"/>
    <w:rsid w:val="5DE1B9EA"/>
    <w:rsid w:val="5DE5C2B9"/>
    <w:rsid w:val="5E75FD61"/>
    <w:rsid w:val="5F43C36D"/>
    <w:rsid w:val="5F479819"/>
    <w:rsid w:val="5F4CCAA9"/>
    <w:rsid w:val="5F761A6D"/>
    <w:rsid w:val="5FA13E4A"/>
    <w:rsid w:val="601BC5F1"/>
    <w:rsid w:val="6042824C"/>
    <w:rsid w:val="6046F92C"/>
    <w:rsid w:val="604777A5"/>
    <w:rsid w:val="605DF16B"/>
    <w:rsid w:val="60776FC6"/>
    <w:rsid w:val="6083B402"/>
    <w:rsid w:val="60F14C77"/>
    <w:rsid w:val="6107889F"/>
    <w:rsid w:val="61102EF3"/>
    <w:rsid w:val="61102EF3"/>
    <w:rsid w:val="61255E4C"/>
    <w:rsid w:val="615C0CFC"/>
    <w:rsid w:val="617F61D6"/>
    <w:rsid w:val="619B86F6"/>
    <w:rsid w:val="61BFE67D"/>
    <w:rsid w:val="61C0B563"/>
    <w:rsid w:val="61C0C4EB"/>
    <w:rsid w:val="61E7441E"/>
    <w:rsid w:val="62ACABC0"/>
    <w:rsid w:val="62DE89E9"/>
    <w:rsid w:val="6316C1E4"/>
    <w:rsid w:val="63500AB4"/>
    <w:rsid w:val="63536004"/>
    <w:rsid w:val="6370DB91"/>
    <w:rsid w:val="63842581"/>
    <w:rsid w:val="639F0412"/>
    <w:rsid w:val="63C30104"/>
    <w:rsid w:val="6411AB17"/>
    <w:rsid w:val="64159D70"/>
    <w:rsid w:val="643764CA"/>
    <w:rsid w:val="6442D794"/>
    <w:rsid w:val="64553304"/>
    <w:rsid w:val="649865F4"/>
    <w:rsid w:val="651B812E"/>
    <w:rsid w:val="654F27F6"/>
    <w:rsid w:val="6595C489"/>
    <w:rsid w:val="659EA9F9"/>
    <w:rsid w:val="65ECF9F6"/>
    <w:rsid w:val="6606E76A"/>
    <w:rsid w:val="6610C15D"/>
    <w:rsid w:val="66605BF8"/>
    <w:rsid w:val="66EA4CC2"/>
    <w:rsid w:val="66EC6B51"/>
    <w:rsid w:val="66EE6C53"/>
    <w:rsid w:val="6734EEA0"/>
    <w:rsid w:val="673FB141"/>
    <w:rsid w:val="67C20F6F"/>
    <w:rsid w:val="682165F9"/>
    <w:rsid w:val="683DCC03"/>
    <w:rsid w:val="68605E35"/>
    <w:rsid w:val="6869F6E7"/>
    <w:rsid w:val="68851C0F"/>
    <w:rsid w:val="689552B9"/>
    <w:rsid w:val="68BF9514"/>
    <w:rsid w:val="68DFA2D1"/>
    <w:rsid w:val="68E19156"/>
    <w:rsid w:val="6976772D"/>
    <w:rsid w:val="6989692A"/>
    <w:rsid w:val="6A33E9B4"/>
    <w:rsid w:val="6A3E816A"/>
    <w:rsid w:val="6A58EF69"/>
    <w:rsid w:val="6AB4140E"/>
    <w:rsid w:val="6ACE22BC"/>
    <w:rsid w:val="6ADDE8D9"/>
    <w:rsid w:val="6AF54DEC"/>
    <w:rsid w:val="6B4D9DE3"/>
    <w:rsid w:val="6B66430A"/>
    <w:rsid w:val="6BF6EFB2"/>
    <w:rsid w:val="6BF814B2"/>
    <w:rsid w:val="6BFB9518"/>
    <w:rsid w:val="6C4530D1"/>
    <w:rsid w:val="6C638319"/>
    <w:rsid w:val="6C83B49E"/>
    <w:rsid w:val="6C961F9D"/>
    <w:rsid w:val="6CD7D198"/>
    <w:rsid w:val="6D20E474"/>
    <w:rsid w:val="6D973B29"/>
    <w:rsid w:val="6DA959FE"/>
    <w:rsid w:val="6DB12BE5"/>
    <w:rsid w:val="6DE0C0F2"/>
    <w:rsid w:val="6E031316"/>
    <w:rsid w:val="6E0E633E"/>
    <w:rsid w:val="6E37F280"/>
    <w:rsid w:val="6E4F3CB2"/>
    <w:rsid w:val="6E70AE1C"/>
    <w:rsid w:val="6E8055D3"/>
    <w:rsid w:val="6ED3B6D4"/>
    <w:rsid w:val="6EE0ADC1"/>
    <w:rsid w:val="6F59CA7F"/>
    <w:rsid w:val="6F5E2A53"/>
    <w:rsid w:val="6F666CE7"/>
    <w:rsid w:val="6F6CD72F"/>
    <w:rsid w:val="6F71C3FD"/>
    <w:rsid w:val="6F79BD84"/>
    <w:rsid w:val="6FDF0717"/>
    <w:rsid w:val="6FE25ECE"/>
    <w:rsid w:val="702D9ADF"/>
    <w:rsid w:val="70495837"/>
    <w:rsid w:val="70C1CAB7"/>
    <w:rsid w:val="70C9B628"/>
    <w:rsid w:val="7106D80E"/>
    <w:rsid w:val="7117B3E5"/>
    <w:rsid w:val="7165107C"/>
    <w:rsid w:val="716BC02F"/>
    <w:rsid w:val="7170A1E4"/>
    <w:rsid w:val="721D6D57"/>
    <w:rsid w:val="72935411"/>
    <w:rsid w:val="72953B3C"/>
    <w:rsid w:val="72A15248"/>
    <w:rsid w:val="72A93D12"/>
    <w:rsid w:val="72B31272"/>
    <w:rsid w:val="72C8E35A"/>
    <w:rsid w:val="72E35828"/>
    <w:rsid w:val="72F5E6A9"/>
    <w:rsid w:val="72F71BA0"/>
    <w:rsid w:val="735E8B34"/>
    <w:rsid w:val="73860C7E"/>
    <w:rsid w:val="73B27A41"/>
    <w:rsid w:val="73F51AC3"/>
    <w:rsid w:val="74017DD6"/>
    <w:rsid w:val="740E39D8"/>
    <w:rsid w:val="746107C3"/>
    <w:rsid w:val="746B187A"/>
    <w:rsid w:val="748642D5"/>
    <w:rsid w:val="748E4978"/>
    <w:rsid w:val="749873BE"/>
    <w:rsid w:val="74CE3C81"/>
    <w:rsid w:val="74DA19BC"/>
    <w:rsid w:val="74E85537"/>
    <w:rsid w:val="7524FE5F"/>
    <w:rsid w:val="754B9FEF"/>
    <w:rsid w:val="754EA6EA"/>
    <w:rsid w:val="75605DBA"/>
    <w:rsid w:val="75941F6D"/>
    <w:rsid w:val="7596D0D3"/>
    <w:rsid w:val="75AF5077"/>
    <w:rsid w:val="760C2C27"/>
    <w:rsid w:val="763009BC"/>
    <w:rsid w:val="76AB6103"/>
    <w:rsid w:val="7703905E"/>
    <w:rsid w:val="7704B1A5"/>
    <w:rsid w:val="7714979C"/>
    <w:rsid w:val="7775F7C5"/>
    <w:rsid w:val="77B36AC8"/>
    <w:rsid w:val="77B58F46"/>
    <w:rsid w:val="77E6FB9D"/>
    <w:rsid w:val="7802F849"/>
    <w:rsid w:val="781AC840"/>
    <w:rsid w:val="78456A79"/>
    <w:rsid w:val="78E7950D"/>
    <w:rsid w:val="793367CD"/>
    <w:rsid w:val="79343262"/>
    <w:rsid w:val="7949DE36"/>
    <w:rsid w:val="797EBB47"/>
    <w:rsid w:val="79A268B7"/>
    <w:rsid w:val="79CC86DC"/>
    <w:rsid w:val="7A26D0CD"/>
    <w:rsid w:val="7A440C20"/>
    <w:rsid w:val="7A49CBFA"/>
    <w:rsid w:val="7A6F3637"/>
    <w:rsid w:val="7A80BDD9"/>
    <w:rsid w:val="7AB0B17A"/>
    <w:rsid w:val="7AD2545B"/>
    <w:rsid w:val="7ADEC29A"/>
    <w:rsid w:val="7ADF5C3A"/>
    <w:rsid w:val="7AE0523B"/>
    <w:rsid w:val="7AEBFEAC"/>
    <w:rsid w:val="7B00F2A7"/>
    <w:rsid w:val="7B67F3B9"/>
    <w:rsid w:val="7B77DF16"/>
    <w:rsid w:val="7B894C4E"/>
    <w:rsid w:val="7BA5D4BC"/>
    <w:rsid w:val="7BC2D429"/>
    <w:rsid w:val="7BC31838"/>
    <w:rsid w:val="7BCA3E33"/>
    <w:rsid w:val="7C1CFF11"/>
    <w:rsid w:val="7C7A7089"/>
    <w:rsid w:val="7C9B2A9F"/>
    <w:rsid w:val="7D1116DF"/>
    <w:rsid w:val="7D6AD6D4"/>
    <w:rsid w:val="7D81D951"/>
    <w:rsid w:val="7DBD0D39"/>
    <w:rsid w:val="7E049488"/>
    <w:rsid w:val="7E4BC69B"/>
    <w:rsid w:val="7E98634E"/>
    <w:rsid w:val="7EFDBBC7"/>
    <w:rsid w:val="7F021F40"/>
    <w:rsid w:val="7F1782C8"/>
    <w:rsid w:val="7F234B25"/>
    <w:rsid w:val="7F617B1F"/>
    <w:rsid w:val="7FC14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RodapChar" w:customStyle="1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Ttulo1Char" w:customStyle="1">
    <w:name w:val="Título 1 Char"/>
    <w:basedOn w:val="Fontepargpadro"/>
    <w:link w:val="Ttulo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Ttulo2Char" w:customStyle="1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styleId="Ttulo3Char" w:customStyle="1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CitaoChar" w:customStyle="1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CitaoIntensaChar" w:customStyle="1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hyperlink" Target="https://scrumguides.org/docs/scrumguide/v2020/2020-Scrum-Guide-Portuguese-European.pdf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hyperlink" Target="http://www.productbacklogbuilding.com/canvas/PBB_Canvas.pdf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peakerdeck.com/fabiogr/product-backlog-building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microsoft.com/office/2007/relationships/hdphoto" Target="media/hdphoto1.wdp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theme" Target="theme/theme1.xml" Id="rId22" /><Relationship Type="http://schemas.microsoft.com/office/2020/10/relationships/intelligence" Target="intelligence2.xml" Id="R4a9c1e043802491a" /><Relationship Type="http://schemas.openxmlformats.org/officeDocument/2006/relationships/image" Target="/media/image7.png" Id="R4d87b20b2a80429d" /><Relationship Type="http://schemas.openxmlformats.org/officeDocument/2006/relationships/image" Target="/media/image5.png" Id="Rf7e3fb976217457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tefatos - Template</dc:title>
  <dc:subject/>
  <dc:creator>Cristina Vercosa Perez Barrios de Souza</dc:creator>
  <keywords/>
  <dc:description/>
  <lastModifiedBy>Usuário Convidado</lastModifiedBy>
  <revision>12</revision>
  <dcterms:created xsi:type="dcterms:W3CDTF">2024-02-15T18:12:00.0000000Z</dcterms:created>
  <dcterms:modified xsi:type="dcterms:W3CDTF">2025-04-08T23:40:07.19157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